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34794" w:rsidR="00D421DB" w:rsidP="00520A97" w:rsidRDefault="002C22F8" w14:paraId="7E8C34B1" w14:textId="0BCFB67D" w14:noSpellErr="1">
      <w:pPr>
        <w:pStyle w:val="Heading1"/>
        <w:spacing w:before="0"/>
        <w:jc w:val="center"/>
      </w:pPr>
      <w:r w:rsidR="08FCE1B1">
        <w:rPr/>
        <w:t>Pilot Testing</w:t>
      </w:r>
      <w:r w:rsidR="08FCE1B1">
        <w:rPr/>
        <w:t xml:space="preserve"> Plan</w:t>
      </w:r>
      <w:r w:rsidR="08FCE1B1">
        <w:rPr/>
        <w:t xml:space="preserve"> for [Add Your Health Department Name]</w:t>
      </w:r>
    </w:p>
    <w:p w:rsidR="009A2E98" w:rsidP="00D421DB" w:rsidRDefault="009A2E98" w14:paraId="37A8314A" w14:textId="77777777">
      <w:pPr>
        <w:rPr>
          <w:b/>
        </w:rPr>
      </w:pPr>
    </w:p>
    <w:p w:rsidR="00E00E9B" w:rsidP="00E00E9B" w:rsidRDefault="00E00E9B" w14:paraId="11FE3D0E" w14:textId="608F2C4D">
      <w:pPr>
        <w:pStyle w:val="Heading2"/>
      </w:pPr>
      <w:r>
        <w:t>Background and Prep</w:t>
      </w:r>
    </w:p>
    <w:p w:rsidR="00D421DB" w:rsidP="00D421DB" w:rsidRDefault="002C22F8" w14:paraId="63CE6688" w14:textId="1075CB20">
      <w:pPr>
        <w:rPr>
          <w:bCs/>
        </w:rPr>
      </w:pPr>
      <w:r>
        <w:rPr>
          <w:b/>
        </w:rPr>
        <w:t xml:space="preserve">Description of </w:t>
      </w:r>
      <w:r w:rsidR="0029161B">
        <w:rPr>
          <w:b/>
        </w:rPr>
        <w:t>materials to be tested</w:t>
      </w:r>
      <w:r w:rsidRPr="00D7745B" w:rsidR="00D421DB">
        <w:rPr>
          <w:b/>
        </w:rPr>
        <w:t xml:space="preserve">: </w:t>
      </w:r>
      <w:r w:rsidR="00EA3882">
        <w:rPr>
          <w:bCs/>
        </w:rPr>
        <w:t>[</w:t>
      </w:r>
      <w:r w:rsidR="00085E71">
        <w:rPr>
          <w:bCs/>
        </w:rPr>
        <w:t xml:space="preserve">List the number and type of </w:t>
      </w:r>
      <w:r w:rsidR="00C1183B">
        <w:rPr>
          <w:bCs/>
        </w:rPr>
        <w:t>materials</w:t>
      </w:r>
      <w:r w:rsidR="00085E71">
        <w:rPr>
          <w:bCs/>
        </w:rPr>
        <w:t xml:space="preserve"> to be tested or if it’s an overall strategy being tested, then describe the strategy</w:t>
      </w:r>
      <w:r w:rsidR="00EA3882">
        <w:rPr>
          <w:bCs/>
        </w:rPr>
        <w:t>]</w:t>
      </w:r>
    </w:p>
    <w:p w:rsidRPr="00520A97" w:rsidR="004D4B20" w:rsidP="004D4B20" w:rsidRDefault="004D4B20" w14:paraId="12E3E5EF" w14:textId="77777777">
      <w:pPr>
        <w:rPr>
          <w:bCs/>
        </w:rPr>
      </w:pPr>
      <w:r>
        <w:rPr>
          <w:b/>
        </w:rPr>
        <w:t>Intended</w:t>
      </w:r>
      <w:r w:rsidRPr="00C02FB9">
        <w:rPr>
          <w:b/>
        </w:rPr>
        <w:t xml:space="preserve"> </w:t>
      </w:r>
      <w:r>
        <w:rPr>
          <w:b/>
        </w:rPr>
        <w:t>a</w:t>
      </w:r>
      <w:r w:rsidRPr="00C02FB9">
        <w:rPr>
          <w:b/>
        </w:rPr>
        <w:t>udience</w:t>
      </w:r>
      <w:r>
        <w:rPr>
          <w:b/>
        </w:rPr>
        <w:t xml:space="preserve">: </w:t>
      </w:r>
      <w:r w:rsidRPr="00FF01A7">
        <w:rPr>
          <w:bCs/>
        </w:rPr>
        <w:t>[</w:t>
      </w:r>
      <w:r>
        <w:rPr>
          <w:bCs/>
        </w:rPr>
        <w:t>describe the audience segments you are intending to reach in as much detail as possible e.g., vaccine history, attitudes, or level of knowledge, age, race, ethnicity, sexual orientation, location, reading level, health literacy level, etc.</w:t>
      </w:r>
      <w:r w:rsidRPr="00FF01A7">
        <w:rPr>
          <w:bCs/>
        </w:rPr>
        <w:t>]</w:t>
      </w:r>
    </w:p>
    <w:p w:rsidRPr="00EA3882" w:rsidR="00F23773" w:rsidP="00D421DB" w:rsidRDefault="00EF546B" w14:paraId="3F0647DF" w14:textId="1086DDC3">
      <w:pPr>
        <w:rPr>
          <w:bCs/>
        </w:rPr>
      </w:pPr>
      <w:r>
        <w:rPr>
          <w:b/>
        </w:rPr>
        <w:t>Evidence-base, t</w:t>
      </w:r>
      <w:r w:rsidRPr="00085E71" w:rsidR="004C660C">
        <w:rPr>
          <w:b/>
        </w:rPr>
        <w:t>heory</w:t>
      </w:r>
      <w:r>
        <w:rPr>
          <w:b/>
        </w:rPr>
        <w:t>,</w:t>
      </w:r>
      <w:r w:rsidRPr="00085E71" w:rsidR="004C660C">
        <w:rPr>
          <w:b/>
        </w:rPr>
        <w:t xml:space="preserve"> or rationale of the messaging:</w:t>
      </w:r>
      <w:r w:rsidR="004C660C">
        <w:rPr>
          <w:bCs/>
        </w:rPr>
        <w:t xml:space="preserve"> [Is your messaging based on a communications theory</w:t>
      </w:r>
      <w:r w:rsidR="006478A5">
        <w:rPr>
          <w:bCs/>
        </w:rPr>
        <w:t>, if yes describe which one. If based on prior survey results</w:t>
      </w:r>
      <w:r w:rsidR="18CB3A33">
        <w:t xml:space="preserve"> or data collection</w:t>
      </w:r>
      <w:r w:rsidR="00CA1CF9">
        <w:rPr>
          <w:bCs/>
        </w:rPr>
        <w:t xml:space="preserve">, describe the connection or reasoning </w:t>
      </w:r>
      <w:r w:rsidR="00FF01A7">
        <w:rPr>
          <w:bCs/>
        </w:rPr>
        <w:t>for why they messaging would benefit the intended audience</w:t>
      </w:r>
      <w:r w:rsidR="004C660C">
        <w:rPr>
          <w:bCs/>
        </w:rPr>
        <w:t>]</w:t>
      </w:r>
    </w:p>
    <w:p w:rsidR="00E00E9B" w:rsidP="00E00E9B" w:rsidRDefault="00E00E9B" w14:paraId="6A927A96" w14:textId="549F92C4">
      <w:pPr>
        <w:pStyle w:val="Heading2"/>
      </w:pPr>
      <w:r>
        <w:t>Planning &amp; Implementing</w:t>
      </w:r>
    </w:p>
    <w:p w:rsidRPr="00867883" w:rsidR="00D421DB" w:rsidP="00D421DB" w:rsidRDefault="007A02F5" w14:paraId="653F5AE9" w14:textId="15D369E7">
      <w:pPr>
        <w:rPr>
          <w:bCs/>
        </w:rPr>
      </w:pPr>
      <w:r>
        <w:rPr>
          <w:b/>
        </w:rPr>
        <w:t>Learning</w:t>
      </w:r>
      <w:r w:rsidRPr="00006F4B" w:rsidR="00D421DB">
        <w:rPr>
          <w:b/>
        </w:rPr>
        <w:t xml:space="preserve"> </w:t>
      </w:r>
      <w:r w:rsidR="006C6833">
        <w:rPr>
          <w:b/>
        </w:rPr>
        <w:t>g</w:t>
      </w:r>
      <w:r w:rsidRPr="00006F4B" w:rsidR="00D421DB">
        <w:rPr>
          <w:b/>
        </w:rPr>
        <w:t>oal</w:t>
      </w:r>
      <w:r w:rsidR="00C15140">
        <w:rPr>
          <w:b/>
        </w:rPr>
        <w:t>(</w:t>
      </w:r>
      <w:r w:rsidRPr="00006F4B" w:rsidR="00D421DB">
        <w:rPr>
          <w:b/>
        </w:rPr>
        <w:t>s</w:t>
      </w:r>
      <w:r w:rsidR="00C15140">
        <w:rPr>
          <w:b/>
        </w:rPr>
        <w:t>)</w:t>
      </w:r>
      <w:r w:rsidRPr="00006F4B" w:rsidR="00D421DB">
        <w:rPr>
          <w:b/>
        </w:rPr>
        <w:t>:</w:t>
      </w:r>
      <w:r w:rsidR="00867883">
        <w:rPr>
          <w:b/>
        </w:rPr>
        <w:t xml:space="preserve"> </w:t>
      </w:r>
      <w:r w:rsidR="00867883">
        <w:rPr>
          <w:bCs/>
        </w:rPr>
        <w:t xml:space="preserve">[list </w:t>
      </w:r>
      <w:r w:rsidR="00B66D0D">
        <w:rPr>
          <w:bCs/>
        </w:rPr>
        <w:t>1-3 questions that you are hoping to inform from the pilot testing process</w:t>
      </w:r>
      <w:r w:rsidR="00AA2876">
        <w:rPr>
          <w:bCs/>
        </w:rPr>
        <w:t xml:space="preserve">. These will not be yes/ no </w:t>
      </w:r>
      <w:r w:rsidR="008734D7">
        <w:rPr>
          <w:bCs/>
        </w:rPr>
        <w:t>questions</w:t>
      </w:r>
      <w:r w:rsidR="000D39E5">
        <w:rPr>
          <w:bCs/>
        </w:rPr>
        <w:t xml:space="preserve">, </w:t>
      </w:r>
      <w:r w:rsidR="00EA4AC1">
        <w:rPr>
          <w:bCs/>
        </w:rPr>
        <w:t xml:space="preserve">focus more on </w:t>
      </w:r>
      <w:r w:rsidR="00553A6D">
        <w:rPr>
          <w:bCs/>
        </w:rPr>
        <w:t xml:space="preserve">the content of the messaging, group preferences for certain messages, </w:t>
      </w:r>
      <w:r w:rsidR="00B03F69">
        <w:t>effective</w:t>
      </w:r>
      <w:r w:rsidR="4D79C782">
        <w:t>ness</w:t>
      </w:r>
      <w:r w:rsidR="00B03F69">
        <w:rPr>
          <w:bCs/>
        </w:rPr>
        <w:t xml:space="preserve"> of a message to achieve its goal e.g., to teach or drive action</w:t>
      </w:r>
      <w:r w:rsidR="00867883">
        <w:rPr>
          <w:bCs/>
        </w:rPr>
        <w:t>]</w:t>
      </w:r>
    </w:p>
    <w:p w:rsidRPr="00B03F69" w:rsidR="00520A97" w:rsidP="00520A97" w:rsidRDefault="00520A97" w14:paraId="6FCE8517" w14:textId="4B91C30E">
      <w:pPr>
        <w:rPr>
          <w:bCs/>
        </w:rPr>
      </w:pPr>
      <w:r>
        <w:rPr>
          <w:b/>
        </w:rPr>
        <w:t xml:space="preserve">Evaluation </w:t>
      </w:r>
      <w:r w:rsidR="006C6833">
        <w:rPr>
          <w:b/>
        </w:rPr>
        <w:t>a</w:t>
      </w:r>
      <w:r>
        <w:rPr>
          <w:b/>
        </w:rPr>
        <w:t>ctivities:</w:t>
      </w:r>
      <w:r w:rsidR="00B03F69">
        <w:rPr>
          <w:b/>
        </w:rPr>
        <w:t xml:space="preserve"> </w:t>
      </w:r>
      <w:r w:rsidR="00B03F69">
        <w:rPr>
          <w:bCs/>
        </w:rPr>
        <w:t>[</w:t>
      </w:r>
      <w:r w:rsidR="00FD7EE8">
        <w:rPr>
          <w:bCs/>
        </w:rPr>
        <w:t xml:space="preserve">list and describe the methods and approach </w:t>
      </w:r>
      <w:r w:rsidR="001D2F3B">
        <w:rPr>
          <w:bCs/>
        </w:rPr>
        <w:t xml:space="preserve">for recruitment and </w:t>
      </w:r>
      <w:r w:rsidR="00FD7EE8">
        <w:rPr>
          <w:bCs/>
        </w:rPr>
        <w:t>collecting feedback on your messaging materials</w:t>
      </w:r>
      <w:r w:rsidR="00D435F7">
        <w:rPr>
          <w:bCs/>
        </w:rPr>
        <w:t>. Be specific regarding audiences</w:t>
      </w:r>
      <w:r w:rsidR="002F2CD4">
        <w:rPr>
          <w:bCs/>
        </w:rPr>
        <w:t xml:space="preserve">, versions of messages, </w:t>
      </w:r>
      <w:proofErr w:type="gramStart"/>
      <w:r w:rsidR="002F2CD4">
        <w:rPr>
          <w:bCs/>
        </w:rPr>
        <w:t>time period</w:t>
      </w:r>
      <w:proofErr w:type="gramEnd"/>
      <w:r w:rsidR="002F2CD4">
        <w:rPr>
          <w:bCs/>
        </w:rPr>
        <w:t>, number of collection activities, etc.</w:t>
      </w:r>
      <w:r w:rsidR="00B03F69">
        <w:rPr>
          <w:bCs/>
        </w:rPr>
        <w:t>]</w:t>
      </w:r>
      <w:r w:rsidR="00D232BC">
        <w:rPr>
          <w:bCs/>
        </w:rPr>
        <w:t xml:space="preserve"> </w:t>
      </w:r>
    </w:p>
    <w:p w:rsidR="00E43E18" w:rsidP="00E43E18" w:rsidRDefault="00E43E18" w14:paraId="38881636" w14:textId="31F4D11F">
      <w:pPr>
        <w:spacing w:after="0"/>
        <w:rPr>
          <w:b/>
          <w:bCs/>
        </w:rPr>
      </w:pPr>
      <w:r w:rsidRPr="00B55170">
        <w:rPr>
          <w:b/>
          <w:bCs/>
        </w:rPr>
        <w:t xml:space="preserve">Measurement </w:t>
      </w:r>
      <w:r>
        <w:rPr>
          <w:b/>
          <w:bCs/>
        </w:rPr>
        <w:t>f</w:t>
      </w:r>
      <w:r w:rsidRPr="00B55170">
        <w:rPr>
          <w:b/>
          <w:bCs/>
        </w:rPr>
        <w:t>ramework</w:t>
      </w:r>
      <w:r w:rsidR="005A1E32">
        <w:rPr>
          <w:b/>
          <w:bCs/>
        </w:rPr>
        <w:t>:</w:t>
      </w:r>
    </w:p>
    <w:tbl>
      <w:tblPr>
        <w:tblStyle w:val="TableGrid"/>
        <w:tblW w:w="5000" w:type="pct"/>
        <w:tblLook w:val="04A0" w:firstRow="1" w:lastRow="0" w:firstColumn="1" w:lastColumn="0" w:noHBand="0" w:noVBand="1"/>
      </w:tblPr>
      <w:tblGrid>
        <w:gridCol w:w="3540"/>
        <w:gridCol w:w="3625"/>
        <w:gridCol w:w="3625"/>
      </w:tblGrid>
      <w:tr w:rsidRPr="00B20E26" w:rsidR="00D101D3" w:rsidTr="00774CEF" w14:paraId="2CCEC942" w14:textId="77777777">
        <w:trPr>
          <w:cantSplit/>
          <w:trHeight w:val="583"/>
          <w:tblHeader/>
        </w:trPr>
        <w:tc>
          <w:tcPr>
            <w:tcW w:w="1640" w:type="pct"/>
            <w:vAlign w:val="center"/>
          </w:tcPr>
          <w:p w:rsidRPr="0038781D" w:rsidR="00D101D3" w:rsidP="00E50BC0" w:rsidRDefault="00D101D3" w14:paraId="57C8D66E" w14:textId="77777777">
            <w:pPr>
              <w:jc w:val="center"/>
              <w:rPr>
                <w:bCs/>
              </w:rPr>
            </w:pPr>
            <w:r>
              <w:rPr>
                <w:b/>
              </w:rPr>
              <w:t>Learning Goal</w:t>
            </w:r>
            <w:r w:rsidRPr="008619EA">
              <w:rPr>
                <w:b/>
              </w:rPr>
              <w:t>(s)</w:t>
            </w:r>
            <w:r>
              <w:rPr>
                <w:b/>
              </w:rPr>
              <w:t xml:space="preserve"> </w:t>
            </w:r>
            <w:r>
              <w:rPr>
                <w:bCs/>
              </w:rPr>
              <w:t>[listed from above, one in each row]</w:t>
            </w:r>
          </w:p>
        </w:tc>
        <w:tc>
          <w:tcPr>
            <w:tcW w:w="1680" w:type="pct"/>
            <w:vAlign w:val="center"/>
          </w:tcPr>
          <w:p w:rsidRPr="00D101D3" w:rsidR="00D101D3" w:rsidP="00774CEF" w:rsidRDefault="00D101D3" w14:paraId="42BB4FB0" w14:textId="11B2D195">
            <w:pPr>
              <w:jc w:val="center"/>
              <w:rPr>
                <w:bCs/>
              </w:rPr>
            </w:pPr>
            <w:r>
              <w:rPr>
                <w:b/>
              </w:rPr>
              <w:t xml:space="preserve">Evaluation activities </w:t>
            </w:r>
            <w:r>
              <w:rPr>
                <w:bCs/>
              </w:rPr>
              <w:t>[</w:t>
            </w:r>
            <w:proofErr w:type="gramStart"/>
            <w:r w:rsidR="00DD3F17">
              <w:rPr>
                <w:bCs/>
              </w:rPr>
              <w:t>list</w:t>
            </w:r>
            <w:proofErr w:type="gramEnd"/>
            <w:r w:rsidR="00DD3F17">
              <w:rPr>
                <w:bCs/>
              </w:rPr>
              <w:t xml:space="preserve"> which </w:t>
            </w:r>
            <w:r w:rsidR="001D6EF7">
              <w:rPr>
                <w:bCs/>
              </w:rPr>
              <w:t>collection method is being used</w:t>
            </w:r>
            <w:r>
              <w:rPr>
                <w:bCs/>
              </w:rPr>
              <w:t>]</w:t>
            </w:r>
          </w:p>
        </w:tc>
        <w:tc>
          <w:tcPr>
            <w:tcW w:w="1680" w:type="pct"/>
            <w:vAlign w:val="center"/>
          </w:tcPr>
          <w:p w:rsidRPr="008619EA" w:rsidR="00D101D3" w:rsidP="00E50BC0" w:rsidRDefault="00D101D3" w14:paraId="4ED7185F" w14:textId="126EE106">
            <w:pPr>
              <w:jc w:val="center"/>
              <w:rPr>
                <w:b/>
              </w:rPr>
            </w:pPr>
            <w:r w:rsidRPr="008619EA">
              <w:rPr>
                <w:b/>
              </w:rPr>
              <w:t>Indicators</w:t>
            </w:r>
            <w:r>
              <w:rPr>
                <w:b/>
              </w:rPr>
              <w:t xml:space="preserve">/ </w:t>
            </w:r>
            <w:r w:rsidRPr="008619EA">
              <w:rPr>
                <w:b/>
              </w:rPr>
              <w:t>Measures</w:t>
            </w:r>
            <w:r>
              <w:rPr>
                <w:b/>
              </w:rPr>
              <w:t xml:space="preserve"> </w:t>
            </w:r>
            <w:r w:rsidRPr="0038781D">
              <w:rPr>
                <w:bCs/>
              </w:rPr>
              <w:t>(how will we know if something was successful?</w:t>
            </w:r>
            <w:r>
              <w:rPr>
                <w:bCs/>
              </w:rPr>
              <w:t xml:space="preserve"> What evidence are you collecting?</w:t>
            </w:r>
            <w:r w:rsidRPr="0038781D">
              <w:rPr>
                <w:bCs/>
              </w:rPr>
              <w:t xml:space="preserve"> What are you measuring?)</w:t>
            </w:r>
          </w:p>
        </w:tc>
      </w:tr>
      <w:tr w:rsidRPr="008619EA" w:rsidR="00D101D3" w:rsidTr="005A1E32" w14:paraId="33564592" w14:textId="77777777">
        <w:trPr>
          <w:cantSplit/>
          <w:trHeight w:val="314"/>
        </w:trPr>
        <w:tc>
          <w:tcPr>
            <w:tcW w:w="1640" w:type="pct"/>
          </w:tcPr>
          <w:p w:rsidRPr="008619EA" w:rsidR="00D101D3" w:rsidP="00E50BC0" w:rsidRDefault="00D101D3" w14:paraId="140BAD2A" w14:textId="77777777">
            <w:pPr>
              <w:rPr>
                <w:sz w:val="19"/>
                <w:szCs w:val="19"/>
              </w:rPr>
            </w:pPr>
          </w:p>
        </w:tc>
        <w:tc>
          <w:tcPr>
            <w:tcW w:w="1680" w:type="pct"/>
          </w:tcPr>
          <w:p w:rsidRPr="00D101D3" w:rsidR="00D101D3" w:rsidP="00D101D3" w:rsidRDefault="00D101D3" w14:paraId="7BB56889" w14:textId="77777777">
            <w:pPr>
              <w:rPr>
                <w:sz w:val="19"/>
                <w:szCs w:val="19"/>
              </w:rPr>
            </w:pPr>
          </w:p>
        </w:tc>
        <w:tc>
          <w:tcPr>
            <w:tcW w:w="1680" w:type="pct"/>
          </w:tcPr>
          <w:p w:rsidRPr="00083EFB" w:rsidR="00D101D3" w:rsidP="00E50BC0" w:rsidRDefault="00D101D3" w14:paraId="1EFEE2FA" w14:textId="19480A07">
            <w:pPr>
              <w:pStyle w:val="ListParagraph"/>
              <w:numPr>
                <w:ilvl w:val="0"/>
                <w:numId w:val="27"/>
              </w:numPr>
              <w:rPr>
                <w:sz w:val="19"/>
                <w:szCs w:val="19"/>
              </w:rPr>
            </w:pPr>
          </w:p>
        </w:tc>
      </w:tr>
      <w:tr w:rsidRPr="00B20E26" w:rsidR="00D101D3" w:rsidTr="005A1E32" w14:paraId="4EED4488" w14:textId="77777777">
        <w:trPr>
          <w:cantSplit/>
          <w:trHeight w:val="341"/>
        </w:trPr>
        <w:tc>
          <w:tcPr>
            <w:tcW w:w="1640" w:type="pct"/>
          </w:tcPr>
          <w:p w:rsidRPr="00F35C4D" w:rsidR="00D101D3" w:rsidP="00E50BC0" w:rsidRDefault="00D101D3" w14:paraId="0FB7C716" w14:textId="77777777">
            <w:pPr>
              <w:rPr>
                <w:rFonts w:cstheme="minorHAnsi"/>
                <w:sz w:val="19"/>
                <w:szCs w:val="19"/>
              </w:rPr>
            </w:pPr>
          </w:p>
        </w:tc>
        <w:tc>
          <w:tcPr>
            <w:tcW w:w="1680" w:type="pct"/>
          </w:tcPr>
          <w:p w:rsidRPr="00D101D3" w:rsidR="00D101D3" w:rsidP="00D101D3" w:rsidRDefault="00D101D3" w14:paraId="03EBD2A6" w14:textId="77777777">
            <w:pPr>
              <w:rPr>
                <w:sz w:val="19"/>
                <w:szCs w:val="19"/>
              </w:rPr>
            </w:pPr>
          </w:p>
        </w:tc>
        <w:tc>
          <w:tcPr>
            <w:tcW w:w="1680" w:type="pct"/>
          </w:tcPr>
          <w:p w:rsidRPr="00083EFB" w:rsidR="00D101D3" w:rsidP="00E50BC0" w:rsidRDefault="00D101D3" w14:paraId="185D50B1" w14:textId="1A5D2F49">
            <w:pPr>
              <w:pStyle w:val="ListParagraph"/>
              <w:numPr>
                <w:ilvl w:val="0"/>
                <w:numId w:val="27"/>
              </w:numPr>
              <w:rPr>
                <w:sz w:val="19"/>
                <w:szCs w:val="19"/>
              </w:rPr>
            </w:pPr>
          </w:p>
        </w:tc>
      </w:tr>
      <w:tr w:rsidRPr="00B5144B" w:rsidR="00D101D3" w:rsidTr="005A1E32" w14:paraId="7E9A365D" w14:textId="77777777">
        <w:trPr>
          <w:cantSplit/>
          <w:trHeight w:val="332"/>
        </w:trPr>
        <w:tc>
          <w:tcPr>
            <w:tcW w:w="1640" w:type="pct"/>
          </w:tcPr>
          <w:p w:rsidRPr="006B36F7" w:rsidR="00D101D3" w:rsidP="00E50BC0" w:rsidRDefault="00D101D3" w14:paraId="7F6AF204" w14:textId="77777777">
            <w:pPr>
              <w:rPr>
                <w:rFonts w:cstheme="minorHAnsi"/>
                <w:sz w:val="19"/>
                <w:szCs w:val="19"/>
              </w:rPr>
            </w:pPr>
          </w:p>
        </w:tc>
        <w:tc>
          <w:tcPr>
            <w:tcW w:w="1680" w:type="pct"/>
          </w:tcPr>
          <w:p w:rsidRPr="00D101D3" w:rsidR="00D101D3" w:rsidP="00D101D3" w:rsidRDefault="00D101D3" w14:paraId="7F9BBD0A" w14:textId="77777777">
            <w:pPr>
              <w:rPr>
                <w:sz w:val="19"/>
                <w:szCs w:val="19"/>
              </w:rPr>
            </w:pPr>
          </w:p>
        </w:tc>
        <w:tc>
          <w:tcPr>
            <w:tcW w:w="1680" w:type="pct"/>
          </w:tcPr>
          <w:p w:rsidRPr="00083EFB" w:rsidR="00D101D3" w:rsidP="00E50BC0" w:rsidRDefault="00D101D3" w14:paraId="44D370C6" w14:textId="19EBA167">
            <w:pPr>
              <w:pStyle w:val="ListParagraph"/>
              <w:numPr>
                <w:ilvl w:val="0"/>
                <w:numId w:val="27"/>
              </w:numPr>
              <w:rPr>
                <w:sz w:val="19"/>
                <w:szCs w:val="19"/>
              </w:rPr>
            </w:pPr>
          </w:p>
        </w:tc>
      </w:tr>
    </w:tbl>
    <w:p w:rsidR="00E43E18" w:rsidP="00B55170" w:rsidRDefault="00E43E18" w14:paraId="7FC984D2" w14:textId="77777777">
      <w:pPr>
        <w:rPr>
          <w:b/>
          <w:bCs/>
        </w:rPr>
      </w:pPr>
    </w:p>
    <w:p w:rsidRPr="006C6833" w:rsidR="006C6833" w:rsidP="00B55170" w:rsidRDefault="006C6833" w14:paraId="69BA53C6" w14:textId="7D249733">
      <w:r>
        <w:rPr>
          <w:b/>
          <w:bCs/>
        </w:rPr>
        <w:t xml:space="preserve">Potential challenges: </w:t>
      </w:r>
      <w:r>
        <w:t xml:space="preserve">[describe the </w:t>
      </w:r>
      <w:r w:rsidR="00C25035">
        <w:t xml:space="preserve">potential or anticipated barriers to this work and how you plan to mitigate these challenges. Here you can also list </w:t>
      </w:r>
      <w:r w:rsidR="00B073A8">
        <w:t>what</w:t>
      </w:r>
      <w:r w:rsidR="00C25035">
        <w:t xml:space="preserve"> support</w:t>
      </w:r>
      <w:r w:rsidR="00B073A8">
        <w:t xml:space="preserve"> you’d like to have from NACCHO </w:t>
      </w:r>
      <w:r w:rsidR="00C25035">
        <w:t>or questions you have for NACCHO</w:t>
      </w:r>
      <w:r w:rsidR="00B073A8">
        <w:t>.</w:t>
      </w:r>
      <w:r>
        <w:t>]</w:t>
      </w:r>
    </w:p>
    <w:p w:rsidRPr="00C02FB9" w:rsidR="0029161B" w:rsidP="00AB7C46" w:rsidRDefault="0029161B" w14:paraId="52F5C255" w14:textId="4EDC479C">
      <w:pPr>
        <w:spacing w:after="0"/>
      </w:pPr>
      <w:r w:rsidRPr="00C02FB9">
        <w:rPr>
          <w:b/>
        </w:rPr>
        <w:t>Timeline</w:t>
      </w:r>
      <w:r w:rsidR="00D06F50">
        <w:rPr>
          <w:b/>
        </w:rPr>
        <w:t xml:space="preserve"> </w:t>
      </w:r>
      <w:r w:rsidR="00D06F50">
        <w:rPr>
          <w:bCs/>
        </w:rPr>
        <w:t>[</w:t>
      </w:r>
      <w:r w:rsidR="00D72956">
        <w:rPr>
          <w:bCs/>
        </w:rPr>
        <w:t>below is a</w:t>
      </w:r>
      <w:r w:rsidR="003726D1">
        <w:rPr>
          <w:bCs/>
        </w:rPr>
        <w:t xml:space="preserve">n example </w:t>
      </w:r>
      <w:r w:rsidR="00D72956">
        <w:rPr>
          <w:bCs/>
        </w:rPr>
        <w:t>timeline</w:t>
      </w:r>
      <w:r w:rsidR="008E06BD">
        <w:rPr>
          <w:bCs/>
        </w:rPr>
        <w:t>,</w:t>
      </w:r>
      <w:r w:rsidR="003726D1">
        <w:rPr>
          <w:bCs/>
        </w:rPr>
        <w:t xml:space="preserve"> please adjust </w:t>
      </w:r>
      <w:r w:rsidR="00F55B2D">
        <w:rPr>
          <w:bCs/>
        </w:rPr>
        <w:t>accordingly to your staffing</w:t>
      </w:r>
      <w:r w:rsidR="00E50BC0">
        <w:rPr>
          <w:bCs/>
        </w:rPr>
        <w:t xml:space="preserve">, </w:t>
      </w:r>
      <w:r w:rsidR="00976D8A">
        <w:rPr>
          <w:bCs/>
        </w:rPr>
        <w:t>planning</w:t>
      </w:r>
      <w:r w:rsidR="00E50BC0">
        <w:rPr>
          <w:bCs/>
        </w:rPr>
        <w:t>, and additional steps you may want to capture</w:t>
      </w:r>
      <w:r w:rsidR="00D06F50">
        <w:rPr>
          <w:bCs/>
        </w:rPr>
        <w:t>]</w:t>
      </w:r>
    </w:p>
    <w:tbl>
      <w:tblPr>
        <w:tblStyle w:val="TableGrid"/>
        <w:tblW w:w="0" w:type="auto"/>
        <w:tblLook w:val="04A0" w:firstRow="1" w:lastRow="0" w:firstColumn="1" w:lastColumn="0" w:noHBand="0" w:noVBand="1"/>
      </w:tblPr>
      <w:tblGrid>
        <w:gridCol w:w="2965"/>
        <w:gridCol w:w="1030"/>
        <w:gridCol w:w="1030"/>
        <w:gridCol w:w="1030"/>
        <w:gridCol w:w="1030"/>
        <w:gridCol w:w="1030"/>
        <w:gridCol w:w="2265"/>
      </w:tblGrid>
      <w:tr w:rsidRPr="008D7564" w:rsidR="008F30A1" w:rsidTr="005A1E32" w14:paraId="626F0CE9" w14:textId="77777777">
        <w:trPr>
          <w:trHeight w:val="926"/>
        </w:trPr>
        <w:tc>
          <w:tcPr>
            <w:tcW w:w="2965" w:type="dxa"/>
            <w:vAlign w:val="center"/>
          </w:tcPr>
          <w:p w:rsidRPr="008D7564" w:rsidR="008F30A1" w:rsidP="008D7564" w:rsidRDefault="008F30A1" w14:paraId="44CE44F8" w14:textId="725DD7B5">
            <w:pPr>
              <w:jc w:val="center"/>
              <w:rPr>
                <w:b/>
              </w:rPr>
            </w:pPr>
            <w:r w:rsidRPr="008D7564">
              <w:rPr>
                <w:b/>
              </w:rPr>
              <w:t>Activity</w:t>
            </w:r>
          </w:p>
        </w:tc>
        <w:tc>
          <w:tcPr>
            <w:tcW w:w="1030" w:type="dxa"/>
            <w:vAlign w:val="center"/>
          </w:tcPr>
          <w:p w:rsidRPr="008D7564" w:rsidR="008F30A1" w:rsidP="008D7564" w:rsidRDefault="008F30A1" w14:paraId="3838CA11" w14:textId="6C98A564">
            <w:pPr>
              <w:jc w:val="center"/>
              <w:rPr>
                <w:b/>
              </w:rPr>
            </w:pPr>
            <w:r w:rsidRPr="008D7564">
              <w:rPr>
                <w:b/>
              </w:rPr>
              <w:t>March</w:t>
            </w:r>
          </w:p>
        </w:tc>
        <w:tc>
          <w:tcPr>
            <w:tcW w:w="1030" w:type="dxa"/>
            <w:vAlign w:val="center"/>
          </w:tcPr>
          <w:p w:rsidRPr="008D7564" w:rsidR="008F30A1" w:rsidP="008F30A1" w:rsidRDefault="008F30A1" w14:paraId="656EE3C7" w14:textId="64EE77C0">
            <w:pPr>
              <w:jc w:val="center"/>
              <w:rPr>
                <w:b/>
              </w:rPr>
            </w:pPr>
            <w:r>
              <w:rPr>
                <w:b/>
              </w:rPr>
              <w:t>April</w:t>
            </w:r>
          </w:p>
        </w:tc>
        <w:tc>
          <w:tcPr>
            <w:tcW w:w="1030" w:type="dxa"/>
            <w:vAlign w:val="center"/>
          </w:tcPr>
          <w:p w:rsidRPr="008D7564" w:rsidR="008F30A1" w:rsidP="008D7564" w:rsidRDefault="008F30A1" w14:paraId="75ACC9A9" w14:textId="581980CB">
            <w:pPr>
              <w:jc w:val="center"/>
              <w:rPr>
                <w:b/>
              </w:rPr>
            </w:pPr>
            <w:r w:rsidRPr="008D7564">
              <w:rPr>
                <w:b/>
              </w:rPr>
              <w:t>May</w:t>
            </w:r>
          </w:p>
        </w:tc>
        <w:tc>
          <w:tcPr>
            <w:tcW w:w="1030" w:type="dxa"/>
            <w:vAlign w:val="center"/>
          </w:tcPr>
          <w:p w:rsidRPr="008D7564" w:rsidR="008F30A1" w:rsidP="008D7564" w:rsidRDefault="008F30A1" w14:paraId="00C15049" w14:textId="012004DA">
            <w:pPr>
              <w:jc w:val="center"/>
              <w:rPr>
                <w:b/>
              </w:rPr>
            </w:pPr>
            <w:r w:rsidRPr="008D7564">
              <w:rPr>
                <w:b/>
              </w:rPr>
              <w:t>June</w:t>
            </w:r>
          </w:p>
        </w:tc>
        <w:tc>
          <w:tcPr>
            <w:tcW w:w="1030" w:type="dxa"/>
            <w:vAlign w:val="center"/>
          </w:tcPr>
          <w:p w:rsidRPr="008D7564" w:rsidR="008F30A1" w:rsidP="008D7564" w:rsidRDefault="008F30A1" w14:paraId="1331A59D" w14:textId="00030911">
            <w:pPr>
              <w:jc w:val="center"/>
              <w:rPr>
                <w:b/>
              </w:rPr>
            </w:pPr>
            <w:r w:rsidRPr="008D7564">
              <w:rPr>
                <w:b/>
              </w:rPr>
              <w:t>July</w:t>
            </w:r>
          </w:p>
        </w:tc>
        <w:tc>
          <w:tcPr>
            <w:tcW w:w="2265" w:type="dxa"/>
            <w:vAlign w:val="center"/>
          </w:tcPr>
          <w:p w:rsidRPr="008D7564" w:rsidR="008F30A1" w:rsidP="008D7564" w:rsidRDefault="008F30A1" w14:paraId="2B2FC396" w14:textId="4474EE3C">
            <w:pPr>
              <w:jc w:val="center"/>
              <w:rPr>
                <w:b/>
              </w:rPr>
            </w:pPr>
            <w:r>
              <w:rPr>
                <w:b/>
              </w:rPr>
              <w:t>Staff, residents, or community partners, etc. involved</w:t>
            </w:r>
          </w:p>
        </w:tc>
      </w:tr>
      <w:tr w:rsidR="008F30A1" w:rsidTr="005A1E32" w14:paraId="5ABD4AF6" w14:textId="77777777">
        <w:trPr>
          <w:trHeight w:val="350"/>
        </w:trPr>
        <w:tc>
          <w:tcPr>
            <w:tcW w:w="2965" w:type="dxa"/>
          </w:tcPr>
          <w:p w:rsidR="008F30A1" w:rsidP="00BC4BE7" w:rsidRDefault="003C0823" w14:paraId="594F220E" w14:textId="43265532">
            <w:pPr>
              <w:rPr>
                <w:bCs/>
              </w:rPr>
            </w:pPr>
            <w:r>
              <w:rPr>
                <w:bCs/>
              </w:rPr>
              <w:t xml:space="preserve">Drafting </w:t>
            </w:r>
            <w:r w:rsidR="00B13F98">
              <w:rPr>
                <w:bCs/>
              </w:rPr>
              <w:t>Pilot Testing Plan</w:t>
            </w:r>
            <w:r>
              <w:rPr>
                <w:bCs/>
              </w:rPr>
              <w:t xml:space="preserve"> </w:t>
            </w:r>
          </w:p>
        </w:tc>
        <w:tc>
          <w:tcPr>
            <w:tcW w:w="1030" w:type="dxa"/>
            <w:shd w:val="clear" w:color="auto" w:fill="9CC2E5" w:themeFill="accent1" w:themeFillTint="99"/>
          </w:tcPr>
          <w:p w:rsidR="008F30A1" w:rsidP="00BC4BE7" w:rsidRDefault="008F30A1" w14:paraId="4BDA6401" w14:textId="77777777">
            <w:pPr>
              <w:rPr>
                <w:bCs/>
              </w:rPr>
            </w:pPr>
          </w:p>
        </w:tc>
        <w:tc>
          <w:tcPr>
            <w:tcW w:w="1030" w:type="dxa"/>
            <w:shd w:val="clear" w:color="auto" w:fill="9CC2E5" w:themeFill="accent1" w:themeFillTint="99"/>
          </w:tcPr>
          <w:p w:rsidR="008F30A1" w:rsidP="00BC4BE7" w:rsidRDefault="008F30A1" w14:paraId="7E3601DC" w14:textId="77777777">
            <w:pPr>
              <w:rPr>
                <w:bCs/>
              </w:rPr>
            </w:pPr>
          </w:p>
        </w:tc>
        <w:tc>
          <w:tcPr>
            <w:tcW w:w="1030" w:type="dxa"/>
          </w:tcPr>
          <w:p w:rsidR="008F30A1" w:rsidP="00BC4BE7" w:rsidRDefault="008F30A1" w14:paraId="143B49F1" w14:textId="6F78893E">
            <w:pPr>
              <w:rPr>
                <w:bCs/>
              </w:rPr>
            </w:pPr>
          </w:p>
        </w:tc>
        <w:tc>
          <w:tcPr>
            <w:tcW w:w="1030" w:type="dxa"/>
          </w:tcPr>
          <w:p w:rsidR="008F30A1" w:rsidP="00BC4BE7" w:rsidRDefault="008F30A1" w14:paraId="41905248" w14:textId="77777777">
            <w:pPr>
              <w:rPr>
                <w:bCs/>
              </w:rPr>
            </w:pPr>
          </w:p>
        </w:tc>
        <w:tc>
          <w:tcPr>
            <w:tcW w:w="1030" w:type="dxa"/>
          </w:tcPr>
          <w:p w:rsidR="008F30A1" w:rsidP="00BC4BE7" w:rsidRDefault="008F30A1" w14:paraId="58B162AE" w14:textId="77777777">
            <w:pPr>
              <w:rPr>
                <w:bCs/>
              </w:rPr>
            </w:pPr>
          </w:p>
        </w:tc>
        <w:tc>
          <w:tcPr>
            <w:tcW w:w="2265" w:type="dxa"/>
          </w:tcPr>
          <w:p w:rsidR="008F30A1" w:rsidP="00BC4BE7" w:rsidRDefault="008F30A1" w14:paraId="7811B798" w14:textId="77777777">
            <w:pPr>
              <w:rPr>
                <w:bCs/>
              </w:rPr>
            </w:pPr>
          </w:p>
        </w:tc>
      </w:tr>
      <w:tr w:rsidR="008F30A1" w:rsidTr="005A1E32" w14:paraId="6D5D161C" w14:textId="77777777">
        <w:trPr>
          <w:trHeight w:val="350"/>
        </w:trPr>
        <w:tc>
          <w:tcPr>
            <w:tcW w:w="2965" w:type="dxa"/>
          </w:tcPr>
          <w:p w:rsidR="008F30A1" w:rsidP="00BC4BE7" w:rsidRDefault="003C0823" w14:paraId="2AF1AC3D" w14:textId="43FF0834">
            <w:pPr>
              <w:rPr>
                <w:bCs/>
              </w:rPr>
            </w:pPr>
            <w:r>
              <w:rPr>
                <w:bCs/>
              </w:rPr>
              <w:t>Recruitment</w:t>
            </w:r>
          </w:p>
        </w:tc>
        <w:tc>
          <w:tcPr>
            <w:tcW w:w="1030" w:type="dxa"/>
            <w:shd w:val="clear" w:color="auto" w:fill="9CC2E5" w:themeFill="accent1" w:themeFillTint="99"/>
          </w:tcPr>
          <w:p w:rsidR="008F30A1" w:rsidP="00BC4BE7" w:rsidRDefault="008F30A1" w14:paraId="14697714" w14:textId="77777777">
            <w:pPr>
              <w:rPr>
                <w:bCs/>
              </w:rPr>
            </w:pPr>
          </w:p>
        </w:tc>
        <w:tc>
          <w:tcPr>
            <w:tcW w:w="1030" w:type="dxa"/>
            <w:shd w:val="clear" w:color="auto" w:fill="9CC2E5" w:themeFill="accent1" w:themeFillTint="99"/>
          </w:tcPr>
          <w:p w:rsidR="008F30A1" w:rsidP="00BC4BE7" w:rsidRDefault="008F30A1" w14:paraId="59B14273" w14:textId="77777777">
            <w:pPr>
              <w:rPr>
                <w:bCs/>
              </w:rPr>
            </w:pPr>
          </w:p>
        </w:tc>
        <w:tc>
          <w:tcPr>
            <w:tcW w:w="1030" w:type="dxa"/>
          </w:tcPr>
          <w:p w:rsidR="008F30A1" w:rsidP="00BC4BE7" w:rsidRDefault="008F30A1" w14:paraId="2D0A08B8" w14:textId="323C9873">
            <w:pPr>
              <w:rPr>
                <w:bCs/>
              </w:rPr>
            </w:pPr>
          </w:p>
        </w:tc>
        <w:tc>
          <w:tcPr>
            <w:tcW w:w="1030" w:type="dxa"/>
          </w:tcPr>
          <w:p w:rsidR="008F30A1" w:rsidP="00BC4BE7" w:rsidRDefault="008F30A1" w14:paraId="74FD3523" w14:textId="77777777">
            <w:pPr>
              <w:rPr>
                <w:bCs/>
              </w:rPr>
            </w:pPr>
          </w:p>
        </w:tc>
        <w:tc>
          <w:tcPr>
            <w:tcW w:w="1030" w:type="dxa"/>
          </w:tcPr>
          <w:p w:rsidR="008F30A1" w:rsidP="00BC4BE7" w:rsidRDefault="008F30A1" w14:paraId="30EC65B2" w14:textId="77777777">
            <w:pPr>
              <w:rPr>
                <w:bCs/>
              </w:rPr>
            </w:pPr>
          </w:p>
        </w:tc>
        <w:tc>
          <w:tcPr>
            <w:tcW w:w="2265" w:type="dxa"/>
          </w:tcPr>
          <w:p w:rsidR="008F30A1" w:rsidP="00BC4BE7" w:rsidRDefault="008F30A1" w14:paraId="1D089587" w14:textId="77777777">
            <w:pPr>
              <w:rPr>
                <w:bCs/>
              </w:rPr>
            </w:pPr>
          </w:p>
        </w:tc>
      </w:tr>
      <w:tr w:rsidR="008F30A1" w:rsidTr="4D4AE174" w14:paraId="1E40EC54" w14:textId="77777777">
        <w:trPr>
          <w:trHeight w:val="448"/>
        </w:trPr>
        <w:tc>
          <w:tcPr>
            <w:tcW w:w="2965" w:type="dxa"/>
          </w:tcPr>
          <w:p w:rsidR="008F30A1" w:rsidP="00BC4BE7" w:rsidRDefault="00F258B2" w14:paraId="2726279C" w14:textId="0D79BF0A">
            <w:pPr>
              <w:rPr>
                <w:bCs/>
              </w:rPr>
            </w:pPr>
            <w:r>
              <w:rPr>
                <w:bCs/>
              </w:rPr>
              <w:t>Collect feedback on communications materials</w:t>
            </w:r>
          </w:p>
        </w:tc>
        <w:tc>
          <w:tcPr>
            <w:tcW w:w="1030" w:type="dxa"/>
          </w:tcPr>
          <w:p w:rsidR="008F30A1" w:rsidP="00BC4BE7" w:rsidRDefault="008F30A1" w14:paraId="7DCA53D3" w14:textId="77777777">
            <w:pPr>
              <w:rPr>
                <w:bCs/>
              </w:rPr>
            </w:pPr>
          </w:p>
        </w:tc>
        <w:tc>
          <w:tcPr>
            <w:tcW w:w="1030" w:type="dxa"/>
          </w:tcPr>
          <w:p w:rsidR="008F30A1" w:rsidP="00BC4BE7" w:rsidRDefault="008F30A1" w14:paraId="2771F32C" w14:textId="77777777">
            <w:pPr>
              <w:rPr>
                <w:bCs/>
              </w:rPr>
            </w:pPr>
          </w:p>
        </w:tc>
        <w:tc>
          <w:tcPr>
            <w:tcW w:w="1030" w:type="dxa"/>
            <w:shd w:val="clear" w:color="auto" w:fill="9CC2E5" w:themeFill="accent1" w:themeFillTint="99"/>
          </w:tcPr>
          <w:p w:rsidR="008F30A1" w:rsidP="00BC4BE7" w:rsidRDefault="008F30A1" w14:paraId="55FEC2C8" w14:textId="1116817B">
            <w:pPr>
              <w:rPr>
                <w:bCs/>
              </w:rPr>
            </w:pPr>
          </w:p>
        </w:tc>
        <w:tc>
          <w:tcPr>
            <w:tcW w:w="1030" w:type="dxa"/>
          </w:tcPr>
          <w:p w:rsidR="008F30A1" w:rsidP="00BC4BE7" w:rsidRDefault="008F30A1" w14:paraId="298359AF" w14:textId="77777777">
            <w:pPr>
              <w:rPr>
                <w:bCs/>
              </w:rPr>
            </w:pPr>
          </w:p>
        </w:tc>
        <w:tc>
          <w:tcPr>
            <w:tcW w:w="1030" w:type="dxa"/>
          </w:tcPr>
          <w:p w:rsidR="008F30A1" w:rsidP="00BC4BE7" w:rsidRDefault="008F30A1" w14:paraId="2F145F0C" w14:textId="77777777">
            <w:pPr>
              <w:rPr>
                <w:bCs/>
              </w:rPr>
            </w:pPr>
          </w:p>
        </w:tc>
        <w:tc>
          <w:tcPr>
            <w:tcW w:w="2265" w:type="dxa"/>
          </w:tcPr>
          <w:p w:rsidR="008F30A1" w:rsidP="00BC4BE7" w:rsidRDefault="008F30A1" w14:paraId="7EA515C4" w14:textId="77777777">
            <w:pPr>
              <w:rPr>
                <w:bCs/>
              </w:rPr>
            </w:pPr>
          </w:p>
        </w:tc>
      </w:tr>
      <w:tr w:rsidR="008F30A1" w:rsidTr="005A1E32" w14:paraId="59DBB84E" w14:textId="77777777">
        <w:trPr>
          <w:trHeight w:val="350"/>
        </w:trPr>
        <w:tc>
          <w:tcPr>
            <w:tcW w:w="2965" w:type="dxa"/>
          </w:tcPr>
          <w:p w:rsidR="008F30A1" w:rsidP="00BC4BE7" w:rsidRDefault="00F258B2" w14:paraId="3BB70A30" w14:textId="29E5EE4E">
            <w:pPr>
              <w:rPr>
                <w:bCs/>
              </w:rPr>
            </w:pPr>
            <w:r>
              <w:rPr>
                <w:bCs/>
              </w:rPr>
              <w:t xml:space="preserve">Analyze </w:t>
            </w:r>
            <w:r w:rsidR="0033119A">
              <w:rPr>
                <w:bCs/>
              </w:rPr>
              <w:t>&amp; summarize findings</w:t>
            </w:r>
          </w:p>
        </w:tc>
        <w:tc>
          <w:tcPr>
            <w:tcW w:w="1030" w:type="dxa"/>
          </w:tcPr>
          <w:p w:rsidR="008F30A1" w:rsidP="00BC4BE7" w:rsidRDefault="008F30A1" w14:paraId="780EABB3" w14:textId="77777777">
            <w:pPr>
              <w:rPr>
                <w:bCs/>
              </w:rPr>
            </w:pPr>
          </w:p>
        </w:tc>
        <w:tc>
          <w:tcPr>
            <w:tcW w:w="1030" w:type="dxa"/>
          </w:tcPr>
          <w:p w:rsidR="008F30A1" w:rsidP="00BC4BE7" w:rsidRDefault="008F30A1" w14:paraId="5F288321" w14:textId="77777777">
            <w:pPr>
              <w:rPr>
                <w:bCs/>
              </w:rPr>
            </w:pPr>
          </w:p>
        </w:tc>
        <w:tc>
          <w:tcPr>
            <w:tcW w:w="1030" w:type="dxa"/>
            <w:shd w:val="clear" w:color="auto" w:fill="9CC2E5" w:themeFill="accent1" w:themeFillTint="99"/>
          </w:tcPr>
          <w:p w:rsidR="008F30A1" w:rsidP="00BC4BE7" w:rsidRDefault="008F30A1" w14:paraId="65DDF12E" w14:textId="55D81EF5">
            <w:pPr>
              <w:rPr>
                <w:bCs/>
              </w:rPr>
            </w:pPr>
          </w:p>
        </w:tc>
        <w:tc>
          <w:tcPr>
            <w:tcW w:w="1030" w:type="dxa"/>
            <w:shd w:val="clear" w:color="auto" w:fill="9CC2E5" w:themeFill="accent1" w:themeFillTint="99"/>
          </w:tcPr>
          <w:p w:rsidR="008F30A1" w:rsidP="00BC4BE7" w:rsidRDefault="008F30A1" w14:paraId="0E7A54FF" w14:textId="77777777">
            <w:pPr>
              <w:rPr>
                <w:bCs/>
              </w:rPr>
            </w:pPr>
          </w:p>
        </w:tc>
        <w:tc>
          <w:tcPr>
            <w:tcW w:w="1030" w:type="dxa"/>
          </w:tcPr>
          <w:p w:rsidR="008F30A1" w:rsidP="00BC4BE7" w:rsidRDefault="008F30A1" w14:paraId="061B619A" w14:textId="77777777">
            <w:pPr>
              <w:rPr>
                <w:bCs/>
              </w:rPr>
            </w:pPr>
          </w:p>
        </w:tc>
        <w:tc>
          <w:tcPr>
            <w:tcW w:w="2265" w:type="dxa"/>
          </w:tcPr>
          <w:p w:rsidR="008F30A1" w:rsidP="00BC4BE7" w:rsidRDefault="008F30A1" w14:paraId="2A5D56E7" w14:textId="77777777">
            <w:pPr>
              <w:rPr>
                <w:bCs/>
              </w:rPr>
            </w:pPr>
          </w:p>
        </w:tc>
      </w:tr>
      <w:tr w:rsidR="008F30A1" w:rsidTr="4D4AE174" w14:paraId="06FD5A81" w14:textId="77777777">
        <w:trPr>
          <w:trHeight w:val="827"/>
        </w:trPr>
        <w:tc>
          <w:tcPr>
            <w:tcW w:w="2965" w:type="dxa"/>
          </w:tcPr>
          <w:p w:rsidR="008F30A1" w:rsidP="00BC4BE7" w:rsidRDefault="00B13F98" w14:paraId="18586CA5" w14:textId="431CAF3C">
            <w:pPr>
              <w:rPr>
                <w:bCs/>
              </w:rPr>
            </w:pPr>
            <w:r>
              <w:rPr>
                <w:bCs/>
              </w:rPr>
              <w:lastRenderedPageBreak/>
              <w:t xml:space="preserve">Develop </w:t>
            </w:r>
            <w:r w:rsidR="00F258B2">
              <w:rPr>
                <w:bCs/>
              </w:rPr>
              <w:t>or update communications materials</w:t>
            </w:r>
          </w:p>
        </w:tc>
        <w:tc>
          <w:tcPr>
            <w:tcW w:w="1030" w:type="dxa"/>
          </w:tcPr>
          <w:p w:rsidR="008F30A1" w:rsidP="00BC4BE7" w:rsidRDefault="008F30A1" w14:paraId="134CAF7D" w14:textId="77777777">
            <w:pPr>
              <w:rPr>
                <w:bCs/>
              </w:rPr>
            </w:pPr>
          </w:p>
        </w:tc>
        <w:tc>
          <w:tcPr>
            <w:tcW w:w="1030" w:type="dxa"/>
          </w:tcPr>
          <w:p w:rsidR="008F30A1" w:rsidP="00BC4BE7" w:rsidRDefault="008F30A1" w14:paraId="5E38358E" w14:textId="77777777">
            <w:pPr>
              <w:rPr>
                <w:bCs/>
              </w:rPr>
            </w:pPr>
          </w:p>
        </w:tc>
        <w:tc>
          <w:tcPr>
            <w:tcW w:w="1030" w:type="dxa"/>
          </w:tcPr>
          <w:p w:rsidR="008F30A1" w:rsidP="00BC4BE7" w:rsidRDefault="008F30A1" w14:paraId="7FF51510" w14:textId="7FBBAF12">
            <w:pPr>
              <w:rPr>
                <w:bCs/>
              </w:rPr>
            </w:pPr>
          </w:p>
        </w:tc>
        <w:tc>
          <w:tcPr>
            <w:tcW w:w="1030" w:type="dxa"/>
            <w:shd w:val="clear" w:color="auto" w:fill="9CC2E5" w:themeFill="accent1" w:themeFillTint="99"/>
          </w:tcPr>
          <w:p w:rsidR="008F30A1" w:rsidP="00BC4BE7" w:rsidRDefault="008F30A1" w14:paraId="78361207" w14:textId="1DA57D50">
            <w:pPr>
              <w:rPr>
                <w:bCs/>
              </w:rPr>
            </w:pPr>
          </w:p>
        </w:tc>
        <w:tc>
          <w:tcPr>
            <w:tcW w:w="1030" w:type="dxa"/>
          </w:tcPr>
          <w:p w:rsidR="008F30A1" w:rsidP="00BC4BE7" w:rsidRDefault="008F30A1" w14:paraId="4D5E8343" w14:textId="77777777">
            <w:pPr>
              <w:rPr>
                <w:bCs/>
              </w:rPr>
            </w:pPr>
          </w:p>
        </w:tc>
        <w:tc>
          <w:tcPr>
            <w:tcW w:w="2265" w:type="dxa"/>
          </w:tcPr>
          <w:p w:rsidR="008F30A1" w:rsidP="00BC4BE7" w:rsidRDefault="008F30A1" w14:paraId="1E644024" w14:textId="77777777">
            <w:pPr>
              <w:rPr>
                <w:bCs/>
              </w:rPr>
            </w:pPr>
          </w:p>
        </w:tc>
      </w:tr>
      <w:tr w:rsidR="0033119A" w:rsidTr="005A1E32" w14:paraId="6B3ACE48" w14:textId="77777777">
        <w:trPr>
          <w:trHeight w:val="440"/>
        </w:trPr>
        <w:tc>
          <w:tcPr>
            <w:tcW w:w="2965" w:type="dxa"/>
          </w:tcPr>
          <w:p w:rsidR="0033119A" w:rsidP="4D4AE174" w:rsidRDefault="0033119A" w14:paraId="2C86E360" w14:textId="681A20BD"/>
        </w:tc>
        <w:tc>
          <w:tcPr>
            <w:tcW w:w="1030" w:type="dxa"/>
          </w:tcPr>
          <w:p w:rsidR="0033119A" w:rsidP="00BC4BE7" w:rsidRDefault="0033119A" w14:paraId="4DCD991D" w14:textId="77777777">
            <w:pPr>
              <w:rPr>
                <w:bCs/>
              </w:rPr>
            </w:pPr>
          </w:p>
        </w:tc>
        <w:tc>
          <w:tcPr>
            <w:tcW w:w="1030" w:type="dxa"/>
          </w:tcPr>
          <w:p w:rsidR="0033119A" w:rsidP="00BC4BE7" w:rsidRDefault="0033119A" w14:paraId="6377D310" w14:textId="77777777">
            <w:pPr>
              <w:rPr>
                <w:bCs/>
              </w:rPr>
            </w:pPr>
          </w:p>
        </w:tc>
        <w:tc>
          <w:tcPr>
            <w:tcW w:w="1030" w:type="dxa"/>
          </w:tcPr>
          <w:p w:rsidR="0033119A" w:rsidP="00BC4BE7" w:rsidRDefault="0033119A" w14:paraId="06E8EB60" w14:textId="77777777">
            <w:pPr>
              <w:rPr>
                <w:bCs/>
              </w:rPr>
            </w:pPr>
          </w:p>
        </w:tc>
        <w:tc>
          <w:tcPr>
            <w:tcW w:w="1030" w:type="dxa"/>
            <w:shd w:val="clear" w:color="auto" w:fill="9CC2E5" w:themeFill="accent1" w:themeFillTint="99"/>
            <w:vAlign w:val="center"/>
          </w:tcPr>
          <w:p w:rsidR="0033119A" w:rsidP="4D4AE174" w:rsidRDefault="0033119A" w14:paraId="309A7E32" w14:textId="54EF29B2">
            <w:pPr>
              <w:jc w:val="right"/>
            </w:pPr>
          </w:p>
        </w:tc>
        <w:tc>
          <w:tcPr>
            <w:tcW w:w="1030" w:type="dxa"/>
          </w:tcPr>
          <w:p w:rsidR="0033119A" w:rsidP="00BC4BE7" w:rsidRDefault="0033119A" w14:paraId="31E8001C" w14:textId="77777777">
            <w:pPr>
              <w:rPr>
                <w:bCs/>
              </w:rPr>
            </w:pPr>
          </w:p>
        </w:tc>
        <w:tc>
          <w:tcPr>
            <w:tcW w:w="2265" w:type="dxa"/>
          </w:tcPr>
          <w:p w:rsidR="0033119A" w:rsidP="00BC4BE7" w:rsidRDefault="0033119A" w14:paraId="2C58F1A3" w14:textId="77777777">
            <w:pPr>
              <w:rPr>
                <w:bCs/>
              </w:rPr>
            </w:pPr>
          </w:p>
        </w:tc>
      </w:tr>
      <w:tr w:rsidR="006D44CF" w:rsidTr="005A1E32" w14:paraId="4BE6362C" w14:textId="77777777">
        <w:trPr>
          <w:trHeight w:val="440"/>
        </w:trPr>
        <w:tc>
          <w:tcPr>
            <w:tcW w:w="2965" w:type="dxa"/>
          </w:tcPr>
          <w:p w:rsidR="006D44CF" w:rsidP="4D4AE174" w:rsidRDefault="006D44CF" w14:paraId="3BCA551E" w14:textId="6B9B6A6C"/>
        </w:tc>
        <w:tc>
          <w:tcPr>
            <w:tcW w:w="1030" w:type="dxa"/>
          </w:tcPr>
          <w:p w:rsidR="006D44CF" w:rsidP="00BC4BE7" w:rsidRDefault="006D44CF" w14:paraId="5C303251" w14:textId="77777777">
            <w:pPr>
              <w:rPr>
                <w:bCs/>
              </w:rPr>
            </w:pPr>
          </w:p>
        </w:tc>
        <w:tc>
          <w:tcPr>
            <w:tcW w:w="1030" w:type="dxa"/>
          </w:tcPr>
          <w:p w:rsidR="006D44CF" w:rsidP="00BC4BE7" w:rsidRDefault="006D44CF" w14:paraId="40074623" w14:textId="77777777">
            <w:pPr>
              <w:rPr>
                <w:bCs/>
              </w:rPr>
            </w:pPr>
          </w:p>
        </w:tc>
        <w:tc>
          <w:tcPr>
            <w:tcW w:w="1030" w:type="dxa"/>
          </w:tcPr>
          <w:p w:rsidR="006D44CF" w:rsidP="00BC4BE7" w:rsidRDefault="006D44CF" w14:paraId="721A7817" w14:textId="77777777">
            <w:pPr>
              <w:rPr>
                <w:bCs/>
              </w:rPr>
            </w:pPr>
          </w:p>
        </w:tc>
        <w:tc>
          <w:tcPr>
            <w:tcW w:w="1030" w:type="dxa"/>
            <w:shd w:val="clear" w:color="auto" w:fill="auto"/>
            <w:vAlign w:val="center"/>
          </w:tcPr>
          <w:p w:rsidR="006D44CF" w:rsidP="002C47FD" w:rsidRDefault="006D44CF" w14:paraId="7C7E0037" w14:textId="77777777">
            <w:pPr>
              <w:jc w:val="right"/>
              <w:rPr>
                <w:bCs/>
              </w:rPr>
            </w:pPr>
          </w:p>
        </w:tc>
        <w:tc>
          <w:tcPr>
            <w:tcW w:w="1030" w:type="dxa"/>
            <w:shd w:val="clear" w:color="auto" w:fill="9CC2E5" w:themeFill="accent1" w:themeFillTint="99"/>
          </w:tcPr>
          <w:p w:rsidR="006D44CF" w:rsidP="00BC4BE7" w:rsidRDefault="006D44CF" w14:paraId="08DB338C" w14:textId="77777777">
            <w:pPr>
              <w:rPr>
                <w:bCs/>
              </w:rPr>
            </w:pPr>
          </w:p>
        </w:tc>
        <w:tc>
          <w:tcPr>
            <w:tcW w:w="2265" w:type="dxa"/>
          </w:tcPr>
          <w:p w:rsidR="006D44CF" w:rsidP="00BC4BE7" w:rsidRDefault="006D44CF" w14:paraId="5C55352F" w14:textId="77777777">
            <w:pPr>
              <w:rPr>
                <w:bCs/>
              </w:rPr>
            </w:pPr>
          </w:p>
        </w:tc>
      </w:tr>
    </w:tbl>
    <w:p w:rsidRPr="007A02F5" w:rsidR="007A02F5" w:rsidP="00BC4BE7" w:rsidRDefault="007A02F5" w14:paraId="1B764ED5" w14:textId="77777777">
      <w:pPr>
        <w:rPr>
          <w:bCs/>
        </w:rPr>
      </w:pPr>
    </w:p>
    <w:sectPr w:rsidRPr="007A02F5" w:rsidR="007A02F5" w:rsidSect="00D434B4">
      <w:headerReference w:type="default" r:id="rId15"/>
      <w:footerReference w:type="default" r:id="rId16"/>
      <w:pgSz w:w="12240" w:h="15840" w:orient="portrait"/>
      <w:pgMar w:top="720" w:right="720" w:bottom="720" w:left="72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E6BBC" w:rsidP="009C1866" w:rsidRDefault="003E6BBC" w14:paraId="31EE1F0B" w14:textId="77777777">
      <w:pPr>
        <w:spacing w:after="0" w:line="240" w:lineRule="auto"/>
      </w:pPr>
      <w:r>
        <w:separator/>
      </w:r>
    </w:p>
  </w:endnote>
  <w:endnote w:type="continuationSeparator" w:id="0">
    <w:p w:rsidR="003E6BBC" w:rsidP="009C1866" w:rsidRDefault="003E6BBC" w14:paraId="365E31D9" w14:textId="77777777">
      <w:pPr>
        <w:spacing w:after="0" w:line="240" w:lineRule="auto"/>
      </w:pPr>
      <w:r>
        <w:continuationSeparator/>
      </w:r>
    </w:p>
  </w:endnote>
  <w:endnote w:type="continuationNotice" w:id="1">
    <w:p w:rsidR="003E6BBC" w:rsidRDefault="003E6BBC" w14:paraId="7F7DB9B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C2C3E" w:rsidR="00D576BD" w:rsidP="08FCE1B1" w:rsidRDefault="00A81D29" w14:paraId="0F58963D" w14:textId="6CA38569">
    <w:pPr>
      <w:rPr>
        <w:noProof w:val="0"/>
        <w:sz w:val="18"/>
        <w:szCs w:val="18"/>
        <w:lang w:val="en-US"/>
      </w:rPr>
    </w:pPr>
    <w:r w:rsidR="00CE24F8">
      <w:ptab w:alignment="center" w:relativeTo="margin" w:leader="none"/>
    </w:r>
    <w:r w:rsidR="00CE24F8">
      <w:ptab w:alignment="right" w:relativeTo="margin" w:leader="none"/>
    </w:r>
    <w:r w:rsidRPr="08FCE1B1" w:rsidR="08FCE1B1">
      <w:rPr>
        <w:rFonts w:ascii="Segoe UI" w:hAnsi="Segoe UI" w:eastAsia="Segoe UI" w:cs="Segoe UI"/>
        <w:i w:val="1"/>
        <w:iCs w:val="1"/>
        <w:noProof w:val="0"/>
        <w:sz w:val="18"/>
        <w:szCs w:val="18"/>
        <w:lang w:val="en-US"/>
      </w:rPr>
      <w:t xml:space="preserve">This document was produced by NACCHO with funding from the Centers for Disease Control and Prevention through grant #NU38PW000037-01-01. The contents of this publication are solely the responsibility of the authors and do not necessarily </w:t>
    </w:r>
    <w:r w:rsidRPr="08FCE1B1" w:rsidR="08FCE1B1">
      <w:rPr>
        <w:rFonts w:ascii="Segoe UI" w:hAnsi="Segoe UI" w:eastAsia="Segoe UI" w:cs="Segoe UI"/>
        <w:i w:val="1"/>
        <w:iCs w:val="1"/>
        <w:noProof w:val="0"/>
        <w:sz w:val="18"/>
        <w:szCs w:val="18"/>
        <w:lang w:val="en-US"/>
      </w:rPr>
      <w:t>represent</w:t>
    </w:r>
    <w:r w:rsidRPr="08FCE1B1" w:rsidR="08FCE1B1">
      <w:rPr>
        <w:rFonts w:ascii="Segoe UI" w:hAnsi="Segoe UI" w:eastAsia="Segoe UI" w:cs="Segoe UI"/>
        <w:i w:val="1"/>
        <w:iCs w:val="1"/>
        <w:noProof w:val="0"/>
        <w:sz w:val="18"/>
        <w:szCs w:val="18"/>
        <w:lang w:val="en-US"/>
      </w:rPr>
      <w:t xml:space="preserve"> the official views of the Centers for Disease Control and Prevention or the U.S. Department of Health and Human Servi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E6BBC" w:rsidP="009C1866" w:rsidRDefault="003E6BBC" w14:paraId="4E08A0DB" w14:textId="77777777">
      <w:pPr>
        <w:spacing w:after="0" w:line="240" w:lineRule="auto"/>
      </w:pPr>
      <w:r>
        <w:separator/>
      </w:r>
    </w:p>
  </w:footnote>
  <w:footnote w:type="continuationSeparator" w:id="0">
    <w:p w:rsidR="003E6BBC" w:rsidP="009C1866" w:rsidRDefault="003E6BBC" w14:paraId="43F265A0" w14:textId="77777777">
      <w:pPr>
        <w:spacing w:after="0" w:line="240" w:lineRule="auto"/>
      </w:pPr>
      <w:r>
        <w:continuationSeparator/>
      </w:r>
    </w:p>
  </w:footnote>
  <w:footnote w:type="continuationNotice" w:id="1">
    <w:p w:rsidR="003E6BBC" w:rsidRDefault="003E6BBC" w14:paraId="170911F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66E73" w:rsidRDefault="00F66E73" w14:paraId="19D8B2C9" w14:textId="21AAEDD2">
    <w:pPr>
      <w:pStyle w:val="Header"/>
    </w:pPr>
    <w:r w:rsidRPr="00F66E73">
      <w:drawing>
        <wp:anchor distT="0" distB="0" distL="114300" distR="114300" simplePos="0" relativeHeight="251658240" behindDoc="0" locked="0" layoutInCell="1" allowOverlap="1" wp14:anchorId="03E597F3" wp14:editId="74BCC1A7">
          <wp:simplePos x="0" y="0"/>
          <wp:positionH relativeFrom="column">
            <wp:posOffset>5416550</wp:posOffset>
          </wp:positionH>
          <wp:positionV relativeFrom="paragraph">
            <wp:posOffset>-152400</wp:posOffset>
          </wp:positionV>
          <wp:extent cx="1358900" cy="419348"/>
          <wp:effectExtent l="0" t="0" r="0" b="0"/>
          <wp:wrapThrough wrapText="bothSides">
            <wp:wrapPolygon edited="0">
              <wp:start x="19682" y="0"/>
              <wp:lineTo x="0" y="982"/>
              <wp:lineTo x="0" y="20618"/>
              <wp:lineTo x="21196" y="20618"/>
              <wp:lineTo x="21196" y="0"/>
              <wp:lineTo x="19682" y="0"/>
            </wp:wrapPolygon>
          </wp:wrapThrough>
          <wp:docPr id="1159056382" name="Picture 2" descr="Picture 699029150,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ure 699029150, 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8900" cy="419348"/>
                  </a:xfrm>
                  <a:prstGeom prst="rect">
                    <a:avLst/>
                  </a:prstGeom>
                  <a:noFill/>
                  <a:ln>
                    <a:noFill/>
                  </a:ln>
                </pic:spPr>
              </pic:pic>
            </a:graphicData>
          </a:graphic>
        </wp:anchor>
      </w:drawing>
    </w:r>
    <w:r w:rsidRPr="00F66E73">
      <w:br/>
    </w:r>
  </w:p>
  <w:p w:rsidR="00F66E73" w:rsidRDefault="00F66E73" w14:paraId="2CA7B00B" w14:textId="3C0EDF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288"/>
    <w:multiLevelType w:val="hybridMultilevel"/>
    <w:tmpl w:val="A760BA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E132B3C"/>
    <w:multiLevelType w:val="hybridMultilevel"/>
    <w:tmpl w:val="83E203EE"/>
    <w:lvl w:ilvl="0" w:tplc="04090001">
      <w:start w:val="1"/>
      <w:numFmt w:val="bullet"/>
      <w:lvlText w:val=""/>
      <w:lvlJc w:val="left"/>
      <w:pPr>
        <w:tabs>
          <w:tab w:val="num" w:pos="1080"/>
        </w:tabs>
        <w:ind w:left="1080" w:hanging="360"/>
      </w:pPr>
      <w:rPr>
        <w:rFonts w:hint="default" w:ascii="Symbol" w:hAnsi="Symbol"/>
      </w:rPr>
    </w:lvl>
    <w:lvl w:ilvl="1" w:tplc="E9ACF6C2">
      <w:numFmt w:val="bullet"/>
      <w:lvlText w:val=""/>
      <w:lvlJc w:val="left"/>
      <w:pPr>
        <w:tabs>
          <w:tab w:val="num" w:pos="1800"/>
        </w:tabs>
        <w:ind w:left="1800" w:hanging="360"/>
      </w:pPr>
      <w:rPr>
        <w:rFonts w:hint="default" w:ascii="Symbol" w:hAnsi="Symbol"/>
      </w:rPr>
    </w:lvl>
    <w:lvl w:ilvl="2" w:tplc="F78A119C" w:tentative="1">
      <w:start w:val="1"/>
      <w:numFmt w:val="bullet"/>
      <w:lvlText w:val=""/>
      <w:lvlJc w:val="left"/>
      <w:pPr>
        <w:tabs>
          <w:tab w:val="num" w:pos="2520"/>
        </w:tabs>
        <w:ind w:left="2520" w:hanging="360"/>
      </w:pPr>
      <w:rPr>
        <w:rFonts w:hint="default" w:ascii="Wingdings" w:hAnsi="Wingdings"/>
      </w:rPr>
    </w:lvl>
    <w:lvl w:ilvl="3" w:tplc="EE04BFA2" w:tentative="1">
      <w:start w:val="1"/>
      <w:numFmt w:val="bullet"/>
      <w:lvlText w:val=""/>
      <w:lvlJc w:val="left"/>
      <w:pPr>
        <w:tabs>
          <w:tab w:val="num" w:pos="3240"/>
        </w:tabs>
        <w:ind w:left="3240" w:hanging="360"/>
      </w:pPr>
      <w:rPr>
        <w:rFonts w:hint="default" w:ascii="Wingdings" w:hAnsi="Wingdings"/>
      </w:rPr>
    </w:lvl>
    <w:lvl w:ilvl="4" w:tplc="4C1E6FDE" w:tentative="1">
      <w:start w:val="1"/>
      <w:numFmt w:val="bullet"/>
      <w:lvlText w:val=""/>
      <w:lvlJc w:val="left"/>
      <w:pPr>
        <w:tabs>
          <w:tab w:val="num" w:pos="3960"/>
        </w:tabs>
        <w:ind w:left="3960" w:hanging="360"/>
      </w:pPr>
      <w:rPr>
        <w:rFonts w:hint="default" w:ascii="Wingdings" w:hAnsi="Wingdings"/>
      </w:rPr>
    </w:lvl>
    <w:lvl w:ilvl="5" w:tplc="1B7CC6C4" w:tentative="1">
      <w:start w:val="1"/>
      <w:numFmt w:val="bullet"/>
      <w:lvlText w:val=""/>
      <w:lvlJc w:val="left"/>
      <w:pPr>
        <w:tabs>
          <w:tab w:val="num" w:pos="4680"/>
        </w:tabs>
        <w:ind w:left="4680" w:hanging="360"/>
      </w:pPr>
      <w:rPr>
        <w:rFonts w:hint="default" w:ascii="Wingdings" w:hAnsi="Wingdings"/>
      </w:rPr>
    </w:lvl>
    <w:lvl w:ilvl="6" w:tplc="DFCC2AF2" w:tentative="1">
      <w:start w:val="1"/>
      <w:numFmt w:val="bullet"/>
      <w:lvlText w:val=""/>
      <w:lvlJc w:val="left"/>
      <w:pPr>
        <w:tabs>
          <w:tab w:val="num" w:pos="5400"/>
        </w:tabs>
        <w:ind w:left="5400" w:hanging="360"/>
      </w:pPr>
      <w:rPr>
        <w:rFonts w:hint="default" w:ascii="Wingdings" w:hAnsi="Wingdings"/>
      </w:rPr>
    </w:lvl>
    <w:lvl w:ilvl="7" w:tplc="DAC089F0" w:tentative="1">
      <w:start w:val="1"/>
      <w:numFmt w:val="bullet"/>
      <w:lvlText w:val=""/>
      <w:lvlJc w:val="left"/>
      <w:pPr>
        <w:tabs>
          <w:tab w:val="num" w:pos="6120"/>
        </w:tabs>
        <w:ind w:left="6120" w:hanging="360"/>
      </w:pPr>
      <w:rPr>
        <w:rFonts w:hint="default" w:ascii="Wingdings" w:hAnsi="Wingdings"/>
      </w:rPr>
    </w:lvl>
    <w:lvl w:ilvl="8" w:tplc="3D24FD8A" w:tentative="1">
      <w:start w:val="1"/>
      <w:numFmt w:val="bullet"/>
      <w:lvlText w:val=""/>
      <w:lvlJc w:val="left"/>
      <w:pPr>
        <w:tabs>
          <w:tab w:val="num" w:pos="6840"/>
        </w:tabs>
        <w:ind w:left="6840" w:hanging="360"/>
      </w:pPr>
      <w:rPr>
        <w:rFonts w:hint="default" w:ascii="Wingdings" w:hAnsi="Wingdings"/>
      </w:rPr>
    </w:lvl>
  </w:abstractNum>
  <w:abstractNum w:abstractNumId="2" w15:restartNumberingAfterBreak="0">
    <w:nsid w:val="0E6F6BE8"/>
    <w:multiLevelType w:val="hybridMultilevel"/>
    <w:tmpl w:val="1F80DA8E"/>
    <w:lvl w:ilvl="0" w:tplc="20664FF0">
      <w:start w:val="1"/>
      <w:numFmt w:val="bullet"/>
      <w:lvlText w:val=""/>
      <w:lvlJc w:val="left"/>
      <w:pPr>
        <w:ind w:left="720" w:hanging="360"/>
      </w:pPr>
      <w:rPr>
        <w:rFonts w:hint="default" w:ascii="Symbol" w:hAnsi="Symbol"/>
        <w:sz w:val="22"/>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4467A5E"/>
    <w:multiLevelType w:val="hybridMultilevel"/>
    <w:tmpl w:val="FC1C8AD0"/>
    <w:lvl w:ilvl="0" w:tplc="AC90C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A70001"/>
    <w:multiLevelType w:val="hybridMultilevel"/>
    <w:tmpl w:val="79AC2F50"/>
    <w:lvl w:ilvl="0" w:tplc="5210A6A6">
      <w:start w:val="1"/>
      <w:numFmt w:val="bullet"/>
      <w:lvlText w:val=""/>
      <w:lvlJc w:val="left"/>
      <w:pPr>
        <w:ind w:left="720" w:hanging="360"/>
      </w:pPr>
      <w:rPr>
        <w:rFonts w:hint="default" w:ascii="Symbol" w:hAnsi="Symbol"/>
        <w:color w:val="auto"/>
        <w:sz w:val="19"/>
        <w:szCs w:val="1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99F1CAD"/>
    <w:multiLevelType w:val="hybridMultilevel"/>
    <w:tmpl w:val="91BA0C4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1AB83193"/>
    <w:multiLevelType w:val="hybridMultilevel"/>
    <w:tmpl w:val="BB8A166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14079C"/>
    <w:multiLevelType w:val="hybridMultilevel"/>
    <w:tmpl w:val="0414E5D8"/>
    <w:lvl w:ilvl="0" w:tplc="0D5CC45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C43DFB"/>
    <w:multiLevelType w:val="hybridMultilevel"/>
    <w:tmpl w:val="374A7450"/>
    <w:lvl w:ilvl="0" w:tplc="5210A6A6">
      <w:start w:val="1"/>
      <w:numFmt w:val="bullet"/>
      <w:lvlText w:val=""/>
      <w:lvlJc w:val="left"/>
      <w:pPr>
        <w:ind w:left="720" w:hanging="360"/>
      </w:pPr>
      <w:rPr>
        <w:rFonts w:hint="default" w:ascii="Symbol" w:hAnsi="Symbol"/>
        <w:color w:val="auto"/>
        <w:sz w:val="19"/>
        <w:szCs w:val="19"/>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9C8174A"/>
    <w:multiLevelType w:val="hybridMultilevel"/>
    <w:tmpl w:val="63623EBA"/>
    <w:lvl w:ilvl="0" w:tplc="5210A6A6">
      <w:start w:val="1"/>
      <w:numFmt w:val="bullet"/>
      <w:lvlText w:val=""/>
      <w:lvlJc w:val="left"/>
      <w:pPr>
        <w:ind w:left="720" w:hanging="360"/>
      </w:pPr>
      <w:rPr>
        <w:rFonts w:hint="default" w:ascii="Symbol" w:hAnsi="Symbol"/>
        <w:color w:val="auto"/>
        <w:sz w:val="19"/>
        <w:szCs w:val="19"/>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E390735"/>
    <w:multiLevelType w:val="hybridMultilevel"/>
    <w:tmpl w:val="7B0CECB6"/>
    <w:lvl w:ilvl="0" w:tplc="A2FC2AEC">
      <w:start w:val="1"/>
      <w:numFmt w:val="bullet"/>
      <w:lvlText w:val="•"/>
      <w:lvlJc w:val="left"/>
      <w:pPr>
        <w:tabs>
          <w:tab w:val="num" w:pos="720"/>
        </w:tabs>
        <w:ind w:left="720" w:hanging="360"/>
      </w:pPr>
      <w:rPr>
        <w:rFonts w:hint="default" w:ascii="Arial" w:hAnsi="Arial"/>
      </w:rPr>
    </w:lvl>
    <w:lvl w:ilvl="1" w:tplc="E502348A" w:tentative="1">
      <w:start w:val="1"/>
      <w:numFmt w:val="bullet"/>
      <w:lvlText w:val="•"/>
      <w:lvlJc w:val="left"/>
      <w:pPr>
        <w:tabs>
          <w:tab w:val="num" w:pos="1440"/>
        </w:tabs>
        <w:ind w:left="1440" w:hanging="360"/>
      </w:pPr>
      <w:rPr>
        <w:rFonts w:hint="default" w:ascii="Arial" w:hAnsi="Arial"/>
      </w:rPr>
    </w:lvl>
    <w:lvl w:ilvl="2" w:tplc="11D8E2E4" w:tentative="1">
      <w:start w:val="1"/>
      <w:numFmt w:val="bullet"/>
      <w:lvlText w:val="•"/>
      <w:lvlJc w:val="left"/>
      <w:pPr>
        <w:tabs>
          <w:tab w:val="num" w:pos="2160"/>
        </w:tabs>
        <w:ind w:left="2160" w:hanging="360"/>
      </w:pPr>
      <w:rPr>
        <w:rFonts w:hint="default" w:ascii="Arial" w:hAnsi="Arial"/>
      </w:rPr>
    </w:lvl>
    <w:lvl w:ilvl="3" w:tplc="DD884BE2" w:tentative="1">
      <w:start w:val="1"/>
      <w:numFmt w:val="bullet"/>
      <w:lvlText w:val="•"/>
      <w:lvlJc w:val="left"/>
      <w:pPr>
        <w:tabs>
          <w:tab w:val="num" w:pos="2880"/>
        </w:tabs>
        <w:ind w:left="2880" w:hanging="360"/>
      </w:pPr>
      <w:rPr>
        <w:rFonts w:hint="default" w:ascii="Arial" w:hAnsi="Arial"/>
      </w:rPr>
    </w:lvl>
    <w:lvl w:ilvl="4" w:tplc="9912C76C" w:tentative="1">
      <w:start w:val="1"/>
      <w:numFmt w:val="bullet"/>
      <w:lvlText w:val="•"/>
      <w:lvlJc w:val="left"/>
      <w:pPr>
        <w:tabs>
          <w:tab w:val="num" w:pos="3600"/>
        </w:tabs>
        <w:ind w:left="3600" w:hanging="360"/>
      </w:pPr>
      <w:rPr>
        <w:rFonts w:hint="default" w:ascii="Arial" w:hAnsi="Arial"/>
      </w:rPr>
    </w:lvl>
    <w:lvl w:ilvl="5" w:tplc="F39A24B6" w:tentative="1">
      <w:start w:val="1"/>
      <w:numFmt w:val="bullet"/>
      <w:lvlText w:val="•"/>
      <w:lvlJc w:val="left"/>
      <w:pPr>
        <w:tabs>
          <w:tab w:val="num" w:pos="4320"/>
        </w:tabs>
        <w:ind w:left="4320" w:hanging="360"/>
      </w:pPr>
      <w:rPr>
        <w:rFonts w:hint="default" w:ascii="Arial" w:hAnsi="Arial"/>
      </w:rPr>
    </w:lvl>
    <w:lvl w:ilvl="6" w:tplc="C78E252C" w:tentative="1">
      <w:start w:val="1"/>
      <w:numFmt w:val="bullet"/>
      <w:lvlText w:val="•"/>
      <w:lvlJc w:val="left"/>
      <w:pPr>
        <w:tabs>
          <w:tab w:val="num" w:pos="5040"/>
        </w:tabs>
        <w:ind w:left="5040" w:hanging="360"/>
      </w:pPr>
      <w:rPr>
        <w:rFonts w:hint="default" w:ascii="Arial" w:hAnsi="Arial"/>
      </w:rPr>
    </w:lvl>
    <w:lvl w:ilvl="7" w:tplc="56AEA40A" w:tentative="1">
      <w:start w:val="1"/>
      <w:numFmt w:val="bullet"/>
      <w:lvlText w:val="•"/>
      <w:lvlJc w:val="left"/>
      <w:pPr>
        <w:tabs>
          <w:tab w:val="num" w:pos="5760"/>
        </w:tabs>
        <w:ind w:left="5760" w:hanging="360"/>
      </w:pPr>
      <w:rPr>
        <w:rFonts w:hint="default" w:ascii="Arial" w:hAnsi="Arial"/>
      </w:rPr>
    </w:lvl>
    <w:lvl w:ilvl="8" w:tplc="A69C513A" w:tentative="1">
      <w:start w:val="1"/>
      <w:numFmt w:val="bullet"/>
      <w:lvlText w:val="•"/>
      <w:lvlJc w:val="left"/>
      <w:pPr>
        <w:tabs>
          <w:tab w:val="num" w:pos="6480"/>
        </w:tabs>
        <w:ind w:left="6480" w:hanging="360"/>
      </w:pPr>
      <w:rPr>
        <w:rFonts w:hint="default" w:ascii="Arial" w:hAnsi="Arial"/>
      </w:rPr>
    </w:lvl>
  </w:abstractNum>
  <w:abstractNum w:abstractNumId="11" w15:restartNumberingAfterBreak="0">
    <w:nsid w:val="2F3D01A8"/>
    <w:multiLevelType w:val="hybridMultilevel"/>
    <w:tmpl w:val="258A6C9A"/>
    <w:lvl w:ilvl="0" w:tplc="C6E4C7E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A66425"/>
    <w:multiLevelType w:val="hybridMultilevel"/>
    <w:tmpl w:val="4A029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509DF"/>
    <w:multiLevelType w:val="hybridMultilevel"/>
    <w:tmpl w:val="D19CFA48"/>
    <w:lvl w:ilvl="0" w:tplc="42ECA72E">
      <w:start w:val="1"/>
      <w:numFmt w:val="bullet"/>
      <w:lvlText w:val="•"/>
      <w:lvlJc w:val="left"/>
      <w:pPr>
        <w:tabs>
          <w:tab w:val="num" w:pos="720"/>
        </w:tabs>
        <w:ind w:left="720" w:hanging="360"/>
      </w:pPr>
      <w:rPr>
        <w:rFonts w:hint="default" w:ascii="Arial" w:hAnsi="Arial"/>
      </w:rPr>
    </w:lvl>
    <w:lvl w:ilvl="1" w:tplc="362A4264" w:tentative="1">
      <w:start w:val="1"/>
      <w:numFmt w:val="bullet"/>
      <w:lvlText w:val="•"/>
      <w:lvlJc w:val="left"/>
      <w:pPr>
        <w:tabs>
          <w:tab w:val="num" w:pos="1440"/>
        </w:tabs>
        <w:ind w:left="1440" w:hanging="360"/>
      </w:pPr>
      <w:rPr>
        <w:rFonts w:hint="default" w:ascii="Arial" w:hAnsi="Arial"/>
      </w:rPr>
    </w:lvl>
    <w:lvl w:ilvl="2" w:tplc="4BF8DBD2" w:tentative="1">
      <w:start w:val="1"/>
      <w:numFmt w:val="bullet"/>
      <w:lvlText w:val="•"/>
      <w:lvlJc w:val="left"/>
      <w:pPr>
        <w:tabs>
          <w:tab w:val="num" w:pos="2160"/>
        </w:tabs>
        <w:ind w:left="2160" w:hanging="360"/>
      </w:pPr>
      <w:rPr>
        <w:rFonts w:hint="default" w:ascii="Arial" w:hAnsi="Arial"/>
      </w:rPr>
    </w:lvl>
    <w:lvl w:ilvl="3" w:tplc="9FA85A32" w:tentative="1">
      <w:start w:val="1"/>
      <w:numFmt w:val="bullet"/>
      <w:lvlText w:val="•"/>
      <w:lvlJc w:val="left"/>
      <w:pPr>
        <w:tabs>
          <w:tab w:val="num" w:pos="2880"/>
        </w:tabs>
        <w:ind w:left="2880" w:hanging="360"/>
      </w:pPr>
      <w:rPr>
        <w:rFonts w:hint="default" w:ascii="Arial" w:hAnsi="Arial"/>
      </w:rPr>
    </w:lvl>
    <w:lvl w:ilvl="4" w:tplc="8C7AB80C" w:tentative="1">
      <w:start w:val="1"/>
      <w:numFmt w:val="bullet"/>
      <w:lvlText w:val="•"/>
      <w:lvlJc w:val="left"/>
      <w:pPr>
        <w:tabs>
          <w:tab w:val="num" w:pos="3600"/>
        </w:tabs>
        <w:ind w:left="3600" w:hanging="360"/>
      </w:pPr>
      <w:rPr>
        <w:rFonts w:hint="default" w:ascii="Arial" w:hAnsi="Arial"/>
      </w:rPr>
    </w:lvl>
    <w:lvl w:ilvl="5" w:tplc="16F61ED0" w:tentative="1">
      <w:start w:val="1"/>
      <w:numFmt w:val="bullet"/>
      <w:lvlText w:val="•"/>
      <w:lvlJc w:val="left"/>
      <w:pPr>
        <w:tabs>
          <w:tab w:val="num" w:pos="4320"/>
        </w:tabs>
        <w:ind w:left="4320" w:hanging="360"/>
      </w:pPr>
      <w:rPr>
        <w:rFonts w:hint="default" w:ascii="Arial" w:hAnsi="Arial"/>
      </w:rPr>
    </w:lvl>
    <w:lvl w:ilvl="6" w:tplc="9A82DCCC" w:tentative="1">
      <w:start w:val="1"/>
      <w:numFmt w:val="bullet"/>
      <w:lvlText w:val="•"/>
      <w:lvlJc w:val="left"/>
      <w:pPr>
        <w:tabs>
          <w:tab w:val="num" w:pos="5040"/>
        </w:tabs>
        <w:ind w:left="5040" w:hanging="360"/>
      </w:pPr>
      <w:rPr>
        <w:rFonts w:hint="default" w:ascii="Arial" w:hAnsi="Arial"/>
      </w:rPr>
    </w:lvl>
    <w:lvl w:ilvl="7" w:tplc="2692016E" w:tentative="1">
      <w:start w:val="1"/>
      <w:numFmt w:val="bullet"/>
      <w:lvlText w:val="•"/>
      <w:lvlJc w:val="left"/>
      <w:pPr>
        <w:tabs>
          <w:tab w:val="num" w:pos="5760"/>
        </w:tabs>
        <w:ind w:left="5760" w:hanging="360"/>
      </w:pPr>
      <w:rPr>
        <w:rFonts w:hint="default" w:ascii="Arial" w:hAnsi="Arial"/>
      </w:rPr>
    </w:lvl>
    <w:lvl w:ilvl="8" w:tplc="20DC11CC" w:tentative="1">
      <w:start w:val="1"/>
      <w:numFmt w:val="bullet"/>
      <w:lvlText w:val="•"/>
      <w:lvlJc w:val="left"/>
      <w:pPr>
        <w:tabs>
          <w:tab w:val="num" w:pos="6480"/>
        </w:tabs>
        <w:ind w:left="6480" w:hanging="360"/>
      </w:pPr>
      <w:rPr>
        <w:rFonts w:hint="default" w:ascii="Arial" w:hAnsi="Arial"/>
      </w:rPr>
    </w:lvl>
  </w:abstractNum>
  <w:abstractNum w:abstractNumId="14" w15:restartNumberingAfterBreak="0">
    <w:nsid w:val="49C8360A"/>
    <w:multiLevelType w:val="hybridMultilevel"/>
    <w:tmpl w:val="8416BF54"/>
    <w:lvl w:ilvl="0" w:tplc="791CBB96">
      <w:start w:val="1"/>
      <w:numFmt w:val="bullet"/>
      <w:lvlText w:val="•"/>
      <w:lvlJc w:val="left"/>
      <w:pPr>
        <w:tabs>
          <w:tab w:val="num" w:pos="360"/>
        </w:tabs>
        <w:ind w:left="360" w:hanging="360"/>
      </w:pPr>
      <w:rPr>
        <w:rFonts w:hint="default" w:ascii="Times New Roman" w:hAnsi="Times New Roman"/>
      </w:rPr>
    </w:lvl>
    <w:lvl w:ilvl="1" w:tplc="0D2A5B8A">
      <w:numFmt w:val="none"/>
      <w:lvlText w:val=""/>
      <w:lvlJc w:val="left"/>
      <w:pPr>
        <w:tabs>
          <w:tab w:val="num" w:pos="360"/>
        </w:tabs>
      </w:pPr>
    </w:lvl>
    <w:lvl w:ilvl="2" w:tplc="38D252C0">
      <w:numFmt w:val="none"/>
      <w:lvlText w:val=""/>
      <w:lvlJc w:val="left"/>
      <w:pPr>
        <w:tabs>
          <w:tab w:val="num" w:pos="360"/>
        </w:tabs>
      </w:pPr>
    </w:lvl>
    <w:lvl w:ilvl="3" w:tplc="DF264452" w:tentative="1">
      <w:start w:val="1"/>
      <w:numFmt w:val="bullet"/>
      <w:lvlText w:val="•"/>
      <w:lvlJc w:val="left"/>
      <w:pPr>
        <w:tabs>
          <w:tab w:val="num" w:pos="2520"/>
        </w:tabs>
        <w:ind w:left="2520" w:hanging="360"/>
      </w:pPr>
      <w:rPr>
        <w:rFonts w:hint="default" w:ascii="Times New Roman" w:hAnsi="Times New Roman"/>
      </w:rPr>
    </w:lvl>
    <w:lvl w:ilvl="4" w:tplc="56B0FF4C" w:tentative="1">
      <w:start w:val="1"/>
      <w:numFmt w:val="bullet"/>
      <w:lvlText w:val="•"/>
      <w:lvlJc w:val="left"/>
      <w:pPr>
        <w:tabs>
          <w:tab w:val="num" w:pos="3240"/>
        </w:tabs>
        <w:ind w:left="3240" w:hanging="360"/>
      </w:pPr>
      <w:rPr>
        <w:rFonts w:hint="default" w:ascii="Times New Roman" w:hAnsi="Times New Roman"/>
      </w:rPr>
    </w:lvl>
    <w:lvl w:ilvl="5" w:tplc="A0F0B876" w:tentative="1">
      <w:start w:val="1"/>
      <w:numFmt w:val="bullet"/>
      <w:lvlText w:val="•"/>
      <w:lvlJc w:val="left"/>
      <w:pPr>
        <w:tabs>
          <w:tab w:val="num" w:pos="3960"/>
        </w:tabs>
        <w:ind w:left="3960" w:hanging="360"/>
      </w:pPr>
      <w:rPr>
        <w:rFonts w:hint="default" w:ascii="Times New Roman" w:hAnsi="Times New Roman"/>
      </w:rPr>
    </w:lvl>
    <w:lvl w:ilvl="6" w:tplc="29028C8C" w:tentative="1">
      <w:start w:val="1"/>
      <w:numFmt w:val="bullet"/>
      <w:lvlText w:val="•"/>
      <w:lvlJc w:val="left"/>
      <w:pPr>
        <w:tabs>
          <w:tab w:val="num" w:pos="4680"/>
        </w:tabs>
        <w:ind w:left="4680" w:hanging="360"/>
      </w:pPr>
      <w:rPr>
        <w:rFonts w:hint="default" w:ascii="Times New Roman" w:hAnsi="Times New Roman"/>
      </w:rPr>
    </w:lvl>
    <w:lvl w:ilvl="7" w:tplc="631465B8" w:tentative="1">
      <w:start w:val="1"/>
      <w:numFmt w:val="bullet"/>
      <w:lvlText w:val="•"/>
      <w:lvlJc w:val="left"/>
      <w:pPr>
        <w:tabs>
          <w:tab w:val="num" w:pos="5400"/>
        </w:tabs>
        <w:ind w:left="5400" w:hanging="360"/>
      </w:pPr>
      <w:rPr>
        <w:rFonts w:hint="default" w:ascii="Times New Roman" w:hAnsi="Times New Roman"/>
      </w:rPr>
    </w:lvl>
    <w:lvl w:ilvl="8" w:tplc="A43C1E94" w:tentative="1">
      <w:start w:val="1"/>
      <w:numFmt w:val="bullet"/>
      <w:lvlText w:val="•"/>
      <w:lvlJc w:val="left"/>
      <w:pPr>
        <w:tabs>
          <w:tab w:val="num" w:pos="6120"/>
        </w:tabs>
        <w:ind w:left="6120" w:hanging="360"/>
      </w:pPr>
      <w:rPr>
        <w:rFonts w:hint="default" w:ascii="Times New Roman" w:hAnsi="Times New Roman"/>
      </w:rPr>
    </w:lvl>
  </w:abstractNum>
  <w:abstractNum w:abstractNumId="15" w15:restartNumberingAfterBreak="0">
    <w:nsid w:val="506864B7"/>
    <w:multiLevelType w:val="hybridMultilevel"/>
    <w:tmpl w:val="41BC2D1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13B1773"/>
    <w:multiLevelType w:val="hybridMultilevel"/>
    <w:tmpl w:val="836AF79A"/>
    <w:lvl w:ilvl="0" w:tplc="6A7CB93E">
      <w:start w:val="1"/>
      <w:numFmt w:val="bullet"/>
      <w:lvlText w:val="•"/>
      <w:lvlJc w:val="left"/>
      <w:pPr>
        <w:tabs>
          <w:tab w:val="num" w:pos="720"/>
        </w:tabs>
        <w:ind w:left="720" w:hanging="360"/>
      </w:pPr>
      <w:rPr>
        <w:rFonts w:hint="default" w:ascii="Arial" w:hAnsi="Arial"/>
      </w:rPr>
    </w:lvl>
    <w:lvl w:ilvl="1" w:tplc="0AA6E4D2" w:tentative="1">
      <w:start w:val="1"/>
      <w:numFmt w:val="bullet"/>
      <w:lvlText w:val="•"/>
      <w:lvlJc w:val="left"/>
      <w:pPr>
        <w:tabs>
          <w:tab w:val="num" w:pos="1440"/>
        </w:tabs>
        <w:ind w:left="1440" w:hanging="360"/>
      </w:pPr>
      <w:rPr>
        <w:rFonts w:hint="default" w:ascii="Arial" w:hAnsi="Arial"/>
      </w:rPr>
    </w:lvl>
    <w:lvl w:ilvl="2" w:tplc="CDB2B2DE" w:tentative="1">
      <w:start w:val="1"/>
      <w:numFmt w:val="bullet"/>
      <w:lvlText w:val="•"/>
      <w:lvlJc w:val="left"/>
      <w:pPr>
        <w:tabs>
          <w:tab w:val="num" w:pos="2160"/>
        </w:tabs>
        <w:ind w:left="2160" w:hanging="360"/>
      </w:pPr>
      <w:rPr>
        <w:rFonts w:hint="default" w:ascii="Arial" w:hAnsi="Arial"/>
      </w:rPr>
    </w:lvl>
    <w:lvl w:ilvl="3" w:tplc="6A92DFBE" w:tentative="1">
      <w:start w:val="1"/>
      <w:numFmt w:val="bullet"/>
      <w:lvlText w:val="•"/>
      <w:lvlJc w:val="left"/>
      <w:pPr>
        <w:tabs>
          <w:tab w:val="num" w:pos="2880"/>
        </w:tabs>
        <w:ind w:left="2880" w:hanging="360"/>
      </w:pPr>
      <w:rPr>
        <w:rFonts w:hint="default" w:ascii="Arial" w:hAnsi="Arial"/>
      </w:rPr>
    </w:lvl>
    <w:lvl w:ilvl="4" w:tplc="1FC8C454" w:tentative="1">
      <w:start w:val="1"/>
      <w:numFmt w:val="bullet"/>
      <w:lvlText w:val="•"/>
      <w:lvlJc w:val="left"/>
      <w:pPr>
        <w:tabs>
          <w:tab w:val="num" w:pos="3600"/>
        </w:tabs>
        <w:ind w:left="3600" w:hanging="360"/>
      </w:pPr>
      <w:rPr>
        <w:rFonts w:hint="default" w:ascii="Arial" w:hAnsi="Arial"/>
      </w:rPr>
    </w:lvl>
    <w:lvl w:ilvl="5" w:tplc="51F0F954" w:tentative="1">
      <w:start w:val="1"/>
      <w:numFmt w:val="bullet"/>
      <w:lvlText w:val="•"/>
      <w:lvlJc w:val="left"/>
      <w:pPr>
        <w:tabs>
          <w:tab w:val="num" w:pos="4320"/>
        </w:tabs>
        <w:ind w:left="4320" w:hanging="360"/>
      </w:pPr>
      <w:rPr>
        <w:rFonts w:hint="default" w:ascii="Arial" w:hAnsi="Arial"/>
      </w:rPr>
    </w:lvl>
    <w:lvl w:ilvl="6" w:tplc="C526D2BA" w:tentative="1">
      <w:start w:val="1"/>
      <w:numFmt w:val="bullet"/>
      <w:lvlText w:val="•"/>
      <w:lvlJc w:val="left"/>
      <w:pPr>
        <w:tabs>
          <w:tab w:val="num" w:pos="5040"/>
        </w:tabs>
        <w:ind w:left="5040" w:hanging="360"/>
      </w:pPr>
      <w:rPr>
        <w:rFonts w:hint="default" w:ascii="Arial" w:hAnsi="Arial"/>
      </w:rPr>
    </w:lvl>
    <w:lvl w:ilvl="7" w:tplc="DB304854" w:tentative="1">
      <w:start w:val="1"/>
      <w:numFmt w:val="bullet"/>
      <w:lvlText w:val="•"/>
      <w:lvlJc w:val="left"/>
      <w:pPr>
        <w:tabs>
          <w:tab w:val="num" w:pos="5760"/>
        </w:tabs>
        <w:ind w:left="5760" w:hanging="360"/>
      </w:pPr>
      <w:rPr>
        <w:rFonts w:hint="default" w:ascii="Arial" w:hAnsi="Arial"/>
      </w:rPr>
    </w:lvl>
    <w:lvl w:ilvl="8" w:tplc="143A3B0E" w:tentative="1">
      <w:start w:val="1"/>
      <w:numFmt w:val="bullet"/>
      <w:lvlText w:val="•"/>
      <w:lvlJc w:val="left"/>
      <w:pPr>
        <w:tabs>
          <w:tab w:val="num" w:pos="6480"/>
        </w:tabs>
        <w:ind w:left="6480" w:hanging="360"/>
      </w:pPr>
      <w:rPr>
        <w:rFonts w:hint="default" w:ascii="Arial" w:hAnsi="Arial"/>
      </w:rPr>
    </w:lvl>
  </w:abstractNum>
  <w:abstractNum w:abstractNumId="17" w15:restartNumberingAfterBreak="0">
    <w:nsid w:val="54A74CCF"/>
    <w:multiLevelType w:val="hybridMultilevel"/>
    <w:tmpl w:val="0232AC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136BBE"/>
    <w:multiLevelType w:val="hybridMultilevel"/>
    <w:tmpl w:val="502AD2D0"/>
    <w:lvl w:ilvl="0" w:tplc="5210A6A6">
      <w:start w:val="1"/>
      <w:numFmt w:val="bullet"/>
      <w:lvlText w:val=""/>
      <w:lvlJc w:val="left"/>
      <w:pPr>
        <w:ind w:left="720" w:hanging="360"/>
      </w:pPr>
      <w:rPr>
        <w:rFonts w:hint="default" w:ascii="Symbol" w:hAnsi="Symbol"/>
        <w:color w:val="auto"/>
        <w:sz w:val="19"/>
        <w:szCs w:val="1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BE53A4B"/>
    <w:multiLevelType w:val="hybridMultilevel"/>
    <w:tmpl w:val="DF601012"/>
    <w:lvl w:ilvl="0" w:tplc="04090001">
      <w:start w:val="1"/>
      <w:numFmt w:val="bullet"/>
      <w:lvlText w:val=""/>
      <w:lvlJc w:val="left"/>
      <w:pPr>
        <w:ind w:left="720" w:hanging="360"/>
      </w:pPr>
      <w:rPr>
        <w:rFonts w:hint="default" w:ascii="Symbol" w:hAnsi="Symbol"/>
        <w:b/>
      </w:rPr>
    </w:lvl>
    <w:lvl w:ilvl="1" w:tplc="04090003">
      <w:start w:val="1"/>
      <w:numFmt w:val="bullet"/>
      <w:lvlText w:val="o"/>
      <w:lvlJc w:val="left"/>
      <w:pPr>
        <w:ind w:left="-5850" w:hanging="360"/>
      </w:pPr>
      <w:rPr>
        <w:rFonts w:hint="default" w:ascii="Courier New" w:hAnsi="Courier New" w:cs="Courier New"/>
      </w:rPr>
    </w:lvl>
    <w:lvl w:ilvl="2" w:tplc="04090005">
      <w:start w:val="1"/>
      <w:numFmt w:val="bullet"/>
      <w:lvlText w:val=""/>
      <w:lvlJc w:val="left"/>
      <w:pPr>
        <w:ind w:left="-5130" w:hanging="360"/>
      </w:pPr>
      <w:rPr>
        <w:rFonts w:hint="default" w:ascii="Wingdings" w:hAnsi="Wingdings"/>
      </w:rPr>
    </w:lvl>
    <w:lvl w:ilvl="3" w:tplc="04090001">
      <w:start w:val="1"/>
      <w:numFmt w:val="bullet"/>
      <w:lvlText w:val=""/>
      <w:lvlJc w:val="left"/>
      <w:pPr>
        <w:ind w:left="-441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2970" w:hanging="360"/>
      </w:pPr>
      <w:rPr>
        <w:rFonts w:hint="default" w:ascii="Wingdings" w:hAnsi="Wingdings"/>
      </w:rPr>
    </w:lvl>
    <w:lvl w:ilvl="6" w:tplc="04090001" w:tentative="1">
      <w:start w:val="1"/>
      <w:numFmt w:val="bullet"/>
      <w:lvlText w:val=""/>
      <w:lvlJc w:val="left"/>
      <w:pPr>
        <w:ind w:left="-2250" w:hanging="360"/>
      </w:pPr>
      <w:rPr>
        <w:rFonts w:hint="default" w:ascii="Symbol" w:hAnsi="Symbol"/>
      </w:rPr>
    </w:lvl>
    <w:lvl w:ilvl="7" w:tplc="04090003" w:tentative="1">
      <w:start w:val="1"/>
      <w:numFmt w:val="bullet"/>
      <w:lvlText w:val="o"/>
      <w:lvlJc w:val="left"/>
      <w:pPr>
        <w:ind w:left="-1530" w:hanging="360"/>
      </w:pPr>
      <w:rPr>
        <w:rFonts w:hint="default" w:ascii="Courier New" w:hAnsi="Courier New" w:cs="Courier New"/>
      </w:rPr>
    </w:lvl>
    <w:lvl w:ilvl="8" w:tplc="04090005" w:tentative="1">
      <w:start w:val="1"/>
      <w:numFmt w:val="bullet"/>
      <w:lvlText w:val=""/>
      <w:lvlJc w:val="left"/>
      <w:pPr>
        <w:ind w:left="-810" w:hanging="360"/>
      </w:pPr>
      <w:rPr>
        <w:rFonts w:hint="default" w:ascii="Wingdings" w:hAnsi="Wingdings"/>
      </w:rPr>
    </w:lvl>
  </w:abstractNum>
  <w:abstractNum w:abstractNumId="20" w15:restartNumberingAfterBreak="0">
    <w:nsid w:val="5FE04C9F"/>
    <w:multiLevelType w:val="hybridMultilevel"/>
    <w:tmpl w:val="8B1A0480"/>
    <w:lvl w:ilvl="0" w:tplc="5210A6A6">
      <w:start w:val="1"/>
      <w:numFmt w:val="bullet"/>
      <w:lvlText w:val=""/>
      <w:lvlJc w:val="left"/>
      <w:pPr>
        <w:ind w:left="720" w:hanging="360"/>
      </w:pPr>
      <w:rPr>
        <w:rFonts w:hint="default" w:ascii="Symbol" w:hAnsi="Symbol"/>
        <w:color w:val="auto"/>
        <w:sz w:val="19"/>
        <w:szCs w:val="1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0DD4FE7"/>
    <w:multiLevelType w:val="hybridMultilevel"/>
    <w:tmpl w:val="11622492"/>
    <w:lvl w:ilvl="0" w:tplc="DF149DB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1177352"/>
    <w:multiLevelType w:val="hybridMultilevel"/>
    <w:tmpl w:val="D884FD6C"/>
    <w:lvl w:ilvl="0" w:tplc="BBF8C818">
      <w:start w:val="1"/>
      <w:numFmt w:val="bullet"/>
      <w:lvlText w:val=""/>
      <w:lvlJc w:val="left"/>
      <w:pPr>
        <w:tabs>
          <w:tab w:val="num" w:pos="1080"/>
        </w:tabs>
        <w:ind w:left="1080" w:hanging="360"/>
      </w:pPr>
      <w:rPr>
        <w:rFonts w:hint="default" w:ascii="Symbol" w:hAnsi="Symbol"/>
      </w:rPr>
    </w:lvl>
    <w:lvl w:ilvl="1" w:tplc="D6CCF39E" w:tentative="1">
      <w:start w:val="1"/>
      <w:numFmt w:val="bullet"/>
      <w:lvlText w:val=""/>
      <w:lvlJc w:val="left"/>
      <w:pPr>
        <w:tabs>
          <w:tab w:val="num" w:pos="1800"/>
        </w:tabs>
        <w:ind w:left="1800" w:hanging="360"/>
      </w:pPr>
      <w:rPr>
        <w:rFonts w:hint="default" w:ascii="Symbol" w:hAnsi="Symbol"/>
      </w:rPr>
    </w:lvl>
    <w:lvl w:ilvl="2" w:tplc="AAEE0CDC" w:tentative="1">
      <w:start w:val="1"/>
      <w:numFmt w:val="bullet"/>
      <w:lvlText w:val=""/>
      <w:lvlJc w:val="left"/>
      <w:pPr>
        <w:tabs>
          <w:tab w:val="num" w:pos="2520"/>
        </w:tabs>
        <w:ind w:left="2520" w:hanging="360"/>
      </w:pPr>
      <w:rPr>
        <w:rFonts w:hint="default" w:ascii="Symbol" w:hAnsi="Symbol"/>
      </w:rPr>
    </w:lvl>
    <w:lvl w:ilvl="3" w:tplc="B6E4DBD8" w:tentative="1">
      <w:start w:val="1"/>
      <w:numFmt w:val="bullet"/>
      <w:lvlText w:val=""/>
      <w:lvlJc w:val="left"/>
      <w:pPr>
        <w:tabs>
          <w:tab w:val="num" w:pos="3240"/>
        </w:tabs>
        <w:ind w:left="3240" w:hanging="360"/>
      </w:pPr>
      <w:rPr>
        <w:rFonts w:hint="default" w:ascii="Symbol" w:hAnsi="Symbol"/>
      </w:rPr>
    </w:lvl>
    <w:lvl w:ilvl="4" w:tplc="83F61856" w:tentative="1">
      <w:start w:val="1"/>
      <w:numFmt w:val="bullet"/>
      <w:lvlText w:val=""/>
      <w:lvlJc w:val="left"/>
      <w:pPr>
        <w:tabs>
          <w:tab w:val="num" w:pos="3960"/>
        </w:tabs>
        <w:ind w:left="3960" w:hanging="360"/>
      </w:pPr>
      <w:rPr>
        <w:rFonts w:hint="default" w:ascii="Symbol" w:hAnsi="Symbol"/>
      </w:rPr>
    </w:lvl>
    <w:lvl w:ilvl="5" w:tplc="05FAB7F8" w:tentative="1">
      <w:start w:val="1"/>
      <w:numFmt w:val="bullet"/>
      <w:lvlText w:val=""/>
      <w:lvlJc w:val="left"/>
      <w:pPr>
        <w:tabs>
          <w:tab w:val="num" w:pos="4680"/>
        </w:tabs>
        <w:ind w:left="4680" w:hanging="360"/>
      </w:pPr>
      <w:rPr>
        <w:rFonts w:hint="default" w:ascii="Symbol" w:hAnsi="Symbol"/>
      </w:rPr>
    </w:lvl>
    <w:lvl w:ilvl="6" w:tplc="205CD248" w:tentative="1">
      <w:start w:val="1"/>
      <w:numFmt w:val="bullet"/>
      <w:lvlText w:val=""/>
      <w:lvlJc w:val="left"/>
      <w:pPr>
        <w:tabs>
          <w:tab w:val="num" w:pos="5400"/>
        </w:tabs>
        <w:ind w:left="5400" w:hanging="360"/>
      </w:pPr>
      <w:rPr>
        <w:rFonts w:hint="default" w:ascii="Symbol" w:hAnsi="Symbol"/>
      </w:rPr>
    </w:lvl>
    <w:lvl w:ilvl="7" w:tplc="CC9E4D44" w:tentative="1">
      <w:start w:val="1"/>
      <w:numFmt w:val="bullet"/>
      <w:lvlText w:val=""/>
      <w:lvlJc w:val="left"/>
      <w:pPr>
        <w:tabs>
          <w:tab w:val="num" w:pos="6120"/>
        </w:tabs>
        <w:ind w:left="6120" w:hanging="360"/>
      </w:pPr>
      <w:rPr>
        <w:rFonts w:hint="default" w:ascii="Symbol" w:hAnsi="Symbol"/>
      </w:rPr>
    </w:lvl>
    <w:lvl w:ilvl="8" w:tplc="B874B810" w:tentative="1">
      <w:start w:val="1"/>
      <w:numFmt w:val="bullet"/>
      <w:lvlText w:val=""/>
      <w:lvlJc w:val="left"/>
      <w:pPr>
        <w:tabs>
          <w:tab w:val="num" w:pos="6840"/>
        </w:tabs>
        <w:ind w:left="6840" w:hanging="360"/>
      </w:pPr>
      <w:rPr>
        <w:rFonts w:hint="default" w:ascii="Symbol" w:hAnsi="Symbol"/>
      </w:rPr>
    </w:lvl>
  </w:abstractNum>
  <w:abstractNum w:abstractNumId="23" w15:restartNumberingAfterBreak="0">
    <w:nsid w:val="61362243"/>
    <w:multiLevelType w:val="hybridMultilevel"/>
    <w:tmpl w:val="50623E04"/>
    <w:lvl w:ilvl="0" w:tplc="DABA9622">
      <w:start w:val="1"/>
      <w:numFmt w:val="bullet"/>
      <w:lvlText w:val=""/>
      <w:lvlJc w:val="left"/>
      <w:pPr>
        <w:ind w:left="360" w:hanging="288"/>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4" w15:restartNumberingAfterBreak="0">
    <w:nsid w:val="62B16553"/>
    <w:multiLevelType w:val="hybridMultilevel"/>
    <w:tmpl w:val="E1C4DC84"/>
    <w:lvl w:ilvl="0" w:tplc="04090001">
      <w:start w:val="1"/>
      <w:numFmt w:val="bullet"/>
      <w:lvlText w:val=""/>
      <w:lvlJc w:val="left"/>
      <w:pPr>
        <w:ind w:left="720" w:hanging="360"/>
      </w:pPr>
      <w:rPr>
        <w:rFonts w:hint="default" w:ascii="Symbol" w:hAnsi="Symbol"/>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5F07637"/>
    <w:multiLevelType w:val="hybridMultilevel"/>
    <w:tmpl w:val="C764D2EC"/>
    <w:lvl w:ilvl="0" w:tplc="5210A6A6">
      <w:start w:val="1"/>
      <w:numFmt w:val="bullet"/>
      <w:lvlText w:val=""/>
      <w:lvlJc w:val="left"/>
      <w:pPr>
        <w:ind w:left="720" w:hanging="360"/>
      </w:pPr>
      <w:rPr>
        <w:rFonts w:hint="default" w:ascii="Symbol" w:hAnsi="Symbol"/>
        <w:color w:val="auto"/>
        <w:sz w:val="19"/>
        <w:szCs w:val="1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86F18B2"/>
    <w:multiLevelType w:val="hybridMultilevel"/>
    <w:tmpl w:val="00B200AE"/>
    <w:lvl w:ilvl="0" w:tplc="86341AEE">
      <w:start w:val="1"/>
      <w:numFmt w:val="decimal"/>
      <w:lvlText w:val="%1."/>
      <w:lvlJc w:val="left"/>
      <w:pPr>
        <w:ind w:left="720" w:hanging="360"/>
      </w:pPr>
      <w:rPr>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5747710">
    <w:abstractNumId w:val="19"/>
  </w:num>
  <w:num w:numId="2" w16cid:durableId="1105534950">
    <w:abstractNumId w:val="2"/>
  </w:num>
  <w:num w:numId="3" w16cid:durableId="377361806">
    <w:abstractNumId w:val="9"/>
  </w:num>
  <w:num w:numId="4" w16cid:durableId="985817622">
    <w:abstractNumId w:val="8"/>
  </w:num>
  <w:num w:numId="5" w16cid:durableId="584071689">
    <w:abstractNumId w:val="18"/>
  </w:num>
  <w:num w:numId="6" w16cid:durableId="471870723">
    <w:abstractNumId w:val="20"/>
  </w:num>
  <w:num w:numId="7" w16cid:durableId="1510636011">
    <w:abstractNumId w:val="4"/>
  </w:num>
  <w:num w:numId="8" w16cid:durableId="203832151">
    <w:abstractNumId w:val="25"/>
  </w:num>
  <w:num w:numId="9" w16cid:durableId="1629166575">
    <w:abstractNumId w:val="23"/>
  </w:num>
  <w:num w:numId="10" w16cid:durableId="1967656870">
    <w:abstractNumId w:val="3"/>
  </w:num>
  <w:num w:numId="11" w16cid:durableId="236018892">
    <w:abstractNumId w:val="7"/>
  </w:num>
  <w:num w:numId="12" w16cid:durableId="1931573124">
    <w:abstractNumId w:val="5"/>
  </w:num>
  <w:num w:numId="13" w16cid:durableId="1249658402">
    <w:abstractNumId w:val="15"/>
  </w:num>
  <w:num w:numId="14" w16cid:durableId="362286589">
    <w:abstractNumId w:val="21"/>
  </w:num>
  <w:num w:numId="15" w16cid:durableId="1951933179">
    <w:abstractNumId w:val="14"/>
  </w:num>
  <w:num w:numId="16" w16cid:durableId="1443959655">
    <w:abstractNumId w:val="1"/>
  </w:num>
  <w:num w:numId="17" w16cid:durableId="1424260507">
    <w:abstractNumId w:val="22"/>
  </w:num>
  <w:num w:numId="18" w16cid:durableId="2076583512">
    <w:abstractNumId w:val="11"/>
  </w:num>
  <w:num w:numId="19" w16cid:durableId="176505964">
    <w:abstractNumId w:val="26"/>
  </w:num>
  <w:num w:numId="20" w16cid:durableId="1088691217">
    <w:abstractNumId w:val="12"/>
  </w:num>
  <w:num w:numId="21" w16cid:durableId="1506166705">
    <w:abstractNumId w:val="24"/>
  </w:num>
  <w:num w:numId="22" w16cid:durableId="698626294">
    <w:abstractNumId w:val="13"/>
  </w:num>
  <w:num w:numId="23" w16cid:durableId="131875418">
    <w:abstractNumId w:val="10"/>
  </w:num>
  <w:num w:numId="24" w16cid:durableId="545069328">
    <w:abstractNumId w:val="16"/>
  </w:num>
  <w:num w:numId="25" w16cid:durableId="1399980101">
    <w:abstractNumId w:val="17"/>
  </w:num>
  <w:num w:numId="26" w16cid:durableId="419523634">
    <w:abstractNumId w:val="6"/>
  </w:num>
  <w:num w:numId="27" w16cid:durableId="732700203">
    <w:abstractNumId w:val="0"/>
  </w:num>
  <w:numIdMacAtCleanup w:val="8"/>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jQyMTYwNDa1NDdV0lEKTi0uzszPAykwrAUAPlwThywAAAA="/>
  </w:docVars>
  <w:rsids>
    <w:rsidRoot w:val="00A34794"/>
    <w:rsid w:val="0000009A"/>
    <w:rsid w:val="00000366"/>
    <w:rsid w:val="00006F4B"/>
    <w:rsid w:val="000115BF"/>
    <w:rsid w:val="00011FBC"/>
    <w:rsid w:val="00012481"/>
    <w:rsid w:val="00016D6C"/>
    <w:rsid w:val="00021B20"/>
    <w:rsid w:val="00021CB7"/>
    <w:rsid w:val="00021D54"/>
    <w:rsid w:val="00022493"/>
    <w:rsid w:val="0002413F"/>
    <w:rsid w:val="00024F05"/>
    <w:rsid w:val="00025C16"/>
    <w:rsid w:val="00027BDE"/>
    <w:rsid w:val="0003244A"/>
    <w:rsid w:val="00033002"/>
    <w:rsid w:val="00034B35"/>
    <w:rsid w:val="00036549"/>
    <w:rsid w:val="00051B80"/>
    <w:rsid w:val="00052B0B"/>
    <w:rsid w:val="00054BC1"/>
    <w:rsid w:val="00055946"/>
    <w:rsid w:val="0005795D"/>
    <w:rsid w:val="00062B9F"/>
    <w:rsid w:val="00063BE6"/>
    <w:rsid w:val="00066A4F"/>
    <w:rsid w:val="00066B70"/>
    <w:rsid w:val="00066C9A"/>
    <w:rsid w:val="000716B3"/>
    <w:rsid w:val="00076A64"/>
    <w:rsid w:val="0007760B"/>
    <w:rsid w:val="000806BD"/>
    <w:rsid w:val="000823B7"/>
    <w:rsid w:val="00083EFB"/>
    <w:rsid w:val="00085E71"/>
    <w:rsid w:val="00087983"/>
    <w:rsid w:val="00087C95"/>
    <w:rsid w:val="00091D0B"/>
    <w:rsid w:val="0009436E"/>
    <w:rsid w:val="0009634E"/>
    <w:rsid w:val="000971E9"/>
    <w:rsid w:val="00097395"/>
    <w:rsid w:val="000B3E42"/>
    <w:rsid w:val="000B557E"/>
    <w:rsid w:val="000B63B0"/>
    <w:rsid w:val="000C20F6"/>
    <w:rsid w:val="000C2C3E"/>
    <w:rsid w:val="000C3936"/>
    <w:rsid w:val="000C40A2"/>
    <w:rsid w:val="000C45B6"/>
    <w:rsid w:val="000C4A1A"/>
    <w:rsid w:val="000C4AC3"/>
    <w:rsid w:val="000C5475"/>
    <w:rsid w:val="000C5656"/>
    <w:rsid w:val="000C5CED"/>
    <w:rsid w:val="000C62F6"/>
    <w:rsid w:val="000C6F8B"/>
    <w:rsid w:val="000C7960"/>
    <w:rsid w:val="000D39E5"/>
    <w:rsid w:val="000D4C16"/>
    <w:rsid w:val="000D4D06"/>
    <w:rsid w:val="000D5666"/>
    <w:rsid w:val="000D7313"/>
    <w:rsid w:val="000E1255"/>
    <w:rsid w:val="000E4B46"/>
    <w:rsid w:val="000E4C17"/>
    <w:rsid w:val="000E5332"/>
    <w:rsid w:val="000E7464"/>
    <w:rsid w:val="000F11A3"/>
    <w:rsid w:val="000F26A6"/>
    <w:rsid w:val="000F71C6"/>
    <w:rsid w:val="000F737F"/>
    <w:rsid w:val="000F7AFD"/>
    <w:rsid w:val="00101698"/>
    <w:rsid w:val="00101D59"/>
    <w:rsid w:val="001035F0"/>
    <w:rsid w:val="0010663D"/>
    <w:rsid w:val="00110619"/>
    <w:rsid w:val="001165AF"/>
    <w:rsid w:val="0011668D"/>
    <w:rsid w:val="00116E83"/>
    <w:rsid w:val="00123B38"/>
    <w:rsid w:val="001247F2"/>
    <w:rsid w:val="0012763C"/>
    <w:rsid w:val="00131131"/>
    <w:rsid w:val="001374F4"/>
    <w:rsid w:val="00137787"/>
    <w:rsid w:val="001402A9"/>
    <w:rsid w:val="00141A26"/>
    <w:rsid w:val="001467CC"/>
    <w:rsid w:val="001506C6"/>
    <w:rsid w:val="001526AD"/>
    <w:rsid w:val="00154DB8"/>
    <w:rsid w:val="0015560E"/>
    <w:rsid w:val="001563E7"/>
    <w:rsid w:val="00156B20"/>
    <w:rsid w:val="001572C1"/>
    <w:rsid w:val="00160BC9"/>
    <w:rsid w:val="00161F69"/>
    <w:rsid w:val="00164E62"/>
    <w:rsid w:val="00164F29"/>
    <w:rsid w:val="0016684B"/>
    <w:rsid w:val="00167426"/>
    <w:rsid w:val="00174CB8"/>
    <w:rsid w:val="00176C08"/>
    <w:rsid w:val="0017745F"/>
    <w:rsid w:val="0018241E"/>
    <w:rsid w:val="00183813"/>
    <w:rsid w:val="001839BF"/>
    <w:rsid w:val="00186B3A"/>
    <w:rsid w:val="001876E9"/>
    <w:rsid w:val="0019027E"/>
    <w:rsid w:val="00192C38"/>
    <w:rsid w:val="0019336E"/>
    <w:rsid w:val="00194583"/>
    <w:rsid w:val="00194C17"/>
    <w:rsid w:val="00195A3E"/>
    <w:rsid w:val="001A1733"/>
    <w:rsid w:val="001A2786"/>
    <w:rsid w:val="001A2B82"/>
    <w:rsid w:val="001A3F30"/>
    <w:rsid w:val="001A535E"/>
    <w:rsid w:val="001A6285"/>
    <w:rsid w:val="001A6442"/>
    <w:rsid w:val="001B1BE0"/>
    <w:rsid w:val="001B2047"/>
    <w:rsid w:val="001B2B93"/>
    <w:rsid w:val="001B41E5"/>
    <w:rsid w:val="001B43C1"/>
    <w:rsid w:val="001C0853"/>
    <w:rsid w:val="001C1FCA"/>
    <w:rsid w:val="001C354A"/>
    <w:rsid w:val="001C58BE"/>
    <w:rsid w:val="001C6813"/>
    <w:rsid w:val="001D2B50"/>
    <w:rsid w:val="001D2F3B"/>
    <w:rsid w:val="001D351A"/>
    <w:rsid w:val="001D3547"/>
    <w:rsid w:val="001D5220"/>
    <w:rsid w:val="001D6EF7"/>
    <w:rsid w:val="001E0067"/>
    <w:rsid w:val="001E0932"/>
    <w:rsid w:val="001E4835"/>
    <w:rsid w:val="001E63BA"/>
    <w:rsid w:val="001E7486"/>
    <w:rsid w:val="001E7B98"/>
    <w:rsid w:val="001F00D5"/>
    <w:rsid w:val="001F047C"/>
    <w:rsid w:val="001F0F0B"/>
    <w:rsid w:val="001F3F44"/>
    <w:rsid w:val="001F4D70"/>
    <w:rsid w:val="00202208"/>
    <w:rsid w:val="00202ECA"/>
    <w:rsid w:val="0020507A"/>
    <w:rsid w:val="00206630"/>
    <w:rsid w:val="00206977"/>
    <w:rsid w:val="0020699D"/>
    <w:rsid w:val="00207DFD"/>
    <w:rsid w:val="002115F7"/>
    <w:rsid w:val="00211D4A"/>
    <w:rsid w:val="0021318A"/>
    <w:rsid w:val="00213505"/>
    <w:rsid w:val="002144E4"/>
    <w:rsid w:val="002149AC"/>
    <w:rsid w:val="00216C90"/>
    <w:rsid w:val="00222365"/>
    <w:rsid w:val="002227CE"/>
    <w:rsid w:val="002232A8"/>
    <w:rsid w:val="00223FE0"/>
    <w:rsid w:val="00227A8D"/>
    <w:rsid w:val="00227E66"/>
    <w:rsid w:val="00235041"/>
    <w:rsid w:val="00236083"/>
    <w:rsid w:val="002376AB"/>
    <w:rsid w:val="00245756"/>
    <w:rsid w:val="00246CA3"/>
    <w:rsid w:val="00246DDD"/>
    <w:rsid w:val="00250135"/>
    <w:rsid w:val="00251148"/>
    <w:rsid w:val="00255D25"/>
    <w:rsid w:val="0025612E"/>
    <w:rsid w:val="00257C0B"/>
    <w:rsid w:val="0026064B"/>
    <w:rsid w:val="0026286B"/>
    <w:rsid w:val="002635A5"/>
    <w:rsid w:val="00264398"/>
    <w:rsid w:val="00264DE0"/>
    <w:rsid w:val="00264F26"/>
    <w:rsid w:val="00266335"/>
    <w:rsid w:val="00266E80"/>
    <w:rsid w:val="00267224"/>
    <w:rsid w:val="002739EF"/>
    <w:rsid w:val="0027584F"/>
    <w:rsid w:val="00276A24"/>
    <w:rsid w:val="00285355"/>
    <w:rsid w:val="002859F7"/>
    <w:rsid w:val="00286184"/>
    <w:rsid w:val="002862B6"/>
    <w:rsid w:val="00286D5F"/>
    <w:rsid w:val="0029161B"/>
    <w:rsid w:val="00293534"/>
    <w:rsid w:val="00293F57"/>
    <w:rsid w:val="002951D4"/>
    <w:rsid w:val="002A010D"/>
    <w:rsid w:val="002A6505"/>
    <w:rsid w:val="002A7943"/>
    <w:rsid w:val="002B6106"/>
    <w:rsid w:val="002B7A54"/>
    <w:rsid w:val="002C0694"/>
    <w:rsid w:val="002C0FBA"/>
    <w:rsid w:val="002C22F8"/>
    <w:rsid w:val="002C47FD"/>
    <w:rsid w:val="002D194E"/>
    <w:rsid w:val="002D617F"/>
    <w:rsid w:val="002E101B"/>
    <w:rsid w:val="002E7105"/>
    <w:rsid w:val="002F1F09"/>
    <w:rsid w:val="002F2CD4"/>
    <w:rsid w:val="002F2FFC"/>
    <w:rsid w:val="002F38DC"/>
    <w:rsid w:val="002F4EF1"/>
    <w:rsid w:val="00300D30"/>
    <w:rsid w:val="00301C27"/>
    <w:rsid w:val="003021A5"/>
    <w:rsid w:val="00303672"/>
    <w:rsid w:val="0030406A"/>
    <w:rsid w:val="0031002F"/>
    <w:rsid w:val="00310BB0"/>
    <w:rsid w:val="0031279A"/>
    <w:rsid w:val="00313050"/>
    <w:rsid w:val="003152E3"/>
    <w:rsid w:val="00315D64"/>
    <w:rsid w:val="00315E8D"/>
    <w:rsid w:val="00316907"/>
    <w:rsid w:val="00317CFC"/>
    <w:rsid w:val="003268CC"/>
    <w:rsid w:val="0033119A"/>
    <w:rsid w:val="00334313"/>
    <w:rsid w:val="00334E4B"/>
    <w:rsid w:val="00335148"/>
    <w:rsid w:val="00337525"/>
    <w:rsid w:val="00340F75"/>
    <w:rsid w:val="00342A0F"/>
    <w:rsid w:val="00344306"/>
    <w:rsid w:val="00345AA8"/>
    <w:rsid w:val="00345D0D"/>
    <w:rsid w:val="00346912"/>
    <w:rsid w:val="00347C4E"/>
    <w:rsid w:val="00351E89"/>
    <w:rsid w:val="00354D9F"/>
    <w:rsid w:val="00356E11"/>
    <w:rsid w:val="00357F55"/>
    <w:rsid w:val="00360DFB"/>
    <w:rsid w:val="00361475"/>
    <w:rsid w:val="0036301D"/>
    <w:rsid w:val="0036317B"/>
    <w:rsid w:val="00363621"/>
    <w:rsid w:val="003642CC"/>
    <w:rsid w:val="00364660"/>
    <w:rsid w:val="00365C6B"/>
    <w:rsid w:val="003700AC"/>
    <w:rsid w:val="0037177E"/>
    <w:rsid w:val="003726D1"/>
    <w:rsid w:val="00372C49"/>
    <w:rsid w:val="00372DBE"/>
    <w:rsid w:val="00373F89"/>
    <w:rsid w:val="003763F7"/>
    <w:rsid w:val="003803BC"/>
    <w:rsid w:val="00386C0C"/>
    <w:rsid w:val="0038781D"/>
    <w:rsid w:val="00390AEA"/>
    <w:rsid w:val="00394AF0"/>
    <w:rsid w:val="00395D60"/>
    <w:rsid w:val="00396B99"/>
    <w:rsid w:val="003A57F4"/>
    <w:rsid w:val="003A6300"/>
    <w:rsid w:val="003A76BD"/>
    <w:rsid w:val="003A76C0"/>
    <w:rsid w:val="003B1931"/>
    <w:rsid w:val="003B39A7"/>
    <w:rsid w:val="003B48D7"/>
    <w:rsid w:val="003B4B97"/>
    <w:rsid w:val="003B502A"/>
    <w:rsid w:val="003B77B9"/>
    <w:rsid w:val="003C0823"/>
    <w:rsid w:val="003C6AFA"/>
    <w:rsid w:val="003C7AAC"/>
    <w:rsid w:val="003D22C2"/>
    <w:rsid w:val="003D22D8"/>
    <w:rsid w:val="003D265B"/>
    <w:rsid w:val="003D41B6"/>
    <w:rsid w:val="003D4267"/>
    <w:rsid w:val="003E036E"/>
    <w:rsid w:val="003E1E85"/>
    <w:rsid w:val="003E28EC"/>
    <w:rsid w:val="003E2A55"/>
    <w:rsid w:val="003E3590"/>
    <w:rsid w:val="003E3744"/>
    <w:rsid w:val="003E38B0"/>
    <w:rsid w:val="003E6BBC"/>
    <w:rsid w:val="003E7C46"/>
    <w:rsid w:val="003F2A73"/>
    <w:rsid w:val="003F627B"/>
    <w:rsid w:val="003F6792"/>
    <w:rsid w:val="00400858"/>
    <w:rsid w:val="00401110"/>
    <w:rsid w:val="004048C7"/>
    <w:rsid w:val="004079EB"/>
    <w:rsid w:val="00410C93"/>
    <w:rsid w:val="0041184C"/>
    <w:rsid w:val="00413EBC"/>
    <w:rsid w:val="00414570"/>
    <w:rsid w:val="00416F30"/>
    <w:rsid w:val="004176DD"/>
    <w:rsid w:val="004178C8"/>
    <w:rsid w:val="00423318"/>
    <w:rsid w:val="004234CF"/>
    <w:rsid w:val="004257C2"/>
    <w:rsid w:val="004260D4"/>
    <w:rsid w:val="00427752"/>
    <w:rsid w:val="004338FB"/>
    <w:rsid w:val="0043493F"/>
    <w:rsid w:val="00434FC3"/>
    <w:rsid w:val="00435692"/>
    <w:rsid w:val="00436853"/>
    <w:rsid w:val="0043765C"/>
    <w:rsid w:val="00440CA1"/>
    <w:rsid w:val="00441E77"/>
    <w:rsid w:val="00442B31"/>
    <w:rsid w:val="00444700"/>
    <w:rsid w:val="00445763"/>
    <w:rsid w:val="00445895"/>
    <w:rsid w:val="00445FF6"/>
    <w:rsid w:val="00446232"/>
    <w:rsid w:val="00447238"/>
    <w:rsid w:val="004472E6"/>
    <w:rsid w:val="00450274"/>
    <w:rsid w:val="0045070A"/>
    <w:rsid w:val="00453219"/>
    <w:rsid w:val="00454B91"/>
    <w:rsid w:val="00454E50"/>
    <w:rsid w:val="00455642"/>
    <w:rsid w:val="0045566A"/>
    <w:rsid w:val="00456AEF"/>
    <w:rsid w:val="00456B9A"/>
    <w:rsid w:val="00456F0E"/>
    <w:rsid w:val="004606F8"/>
    <w:rsid w:val="00461255"/>
    <w:rsid w:val="00462CFB"/>
    <w:rsid w:val="00464CD2"/>
    <w:rsid w:val="004663EE"/>
    <w:rsid w:val="00467D50"/>
    <w:rsid w:val="0047214A"/>
    <w:rsid w:val="00475231"/>
    <w:rsid w:val="00476637"/>
    <w:rsid w:val="00480A68"/>
    <w:rsid w:val="00481364"/>
    <w:rsid w:val="004815E4"/>
    <w:rsid w:val="0048183F"/>
    <w:rsid w:val="004843D9"/>
    <w:rsid w:val="00490409"/>
    <w:rsid w:val="004915BD"/>
    <w:rsid w:val="004947F7"/>
    <w:rsid w:val="00494AFC"/>
    <w:rsid w:val="00495982"/>
    <w:rsid w:val="00496A2C"/>
    <w:rsid w:val="00496BD4"/>
    <w:rsid w:val="004A1CC7"/>
    <w:rsid w:val="004A4B9B"/>
    <w:rsid w:val="004A7998"/>
    <w:rsid w:val="004B034F"/>
    <w:rsid w:val="004B0808"/>
    <w:rsid w:val="004B081F"/>
    <w:rsid w:val="004B0A77"/>
    <w:rsid w:val="004B3BAA"/>
    <w:rsid w:val="004B3EC1"/>
    <w:rsid w:val="004B4A08"/>
    <w:rsid w:val="004B56E1"/>
    <w:rsid w:val="004B6CFF"/>
    <w:rsid w:val="004B7041"/>
    <w:rsid w:val="004C12FE"/>
    <w:rsid w:val="004C16F6"/>
    <w:rsid w:val="004C1931"/>
    <w:rsid w:val="004C2EAF"/>
    <w:rsid w:val="004C660C"/>
    <w:rsid w:val="004C7F39"/>
    <w:rsid w:val="004D03AE"/>
    <w:rsid w:val="004D22AD"/>
    <w:rsid w:val="004D4B20"/>
    <w:rsid w:val="004D557C"/>
    <w:rsid w:val="004E40EA"/>
    <w:rsid w:val="004E515E"/>
    <w:rsid w:val="004E63F8"/>
    <w:rsid w:val="004E750B"/>
    <w:rsid w:val="004F2946"/>
    <w:rsid w:val="004F43CE"/>
    <w:rsid w:val="004F573A"/>
    <w:rsid w:val="004F62A6"/>
    <w:rsid w:val="004F7B35"/>
    <w:rsid w:val="0050115B"/>
    <w:rsid w:val="0050155A"/>
    <w:rsid w:val="005017CE"/>
    <w:rsid w:val="00503A86"/>
    <w:rsid w:val="0050527F"/>
    <w:rsid w:val="00512C59"/>
    <w:rsid w:val="00512DAB"/>
    <w:rsid w:val="00513A85"/>
    <w:rsid w:val="00515969"/>
    <w:rsid w:val="00517A0D"/>
    <w:rsid w:val="00520A97"/>
    <w:rsid w:val="005273C6"/>
    <w:rsid w:val="005321EC"/>
    <w:rsid w:val="00533C06"/>
    <w:rsid w:val="00534422"/>
    <w:rsid w:val="00536C71"/>
    <w:rsid w:val="00537C8D"/>
    <w:rsid w:val="005407A5"/>
    <w:rsid w:val="00542621"/>
    <w:rsid w:val="00550192"/>
    <w:rsid w:val="005505A8"/>
    <w:rsid w:val="00553A6D"/>
    <w:rsid w:val="00557691"/>
    <w:rsid w:val="0056382B"/>
    <w:rsid w:val="00564B49"/>
    <w:rsid w:val="005654D7"/>
    <w:rsid w:val="005656D8"/>
    <w:rsid w:val="00565D2B"/>
    <w:rsid w:val="005710C5"/>
    <w:rsid w:val="00572335"/>
    <w:rsid w:val="00574002"/>
    <w:rsid w:val="00574716"/>
    <w:rsid w:val="00574AF2"/>
    <w:rsid w:val="00576C06"/>
    <w:rsid w:val="00576DF5"/>
    <w:rsid w:val="0057711D"/>
    <w:rsid w:val="005777F5"/>
    <w:rsid w:val="00577DA8"/>
    <w:rsid w:val="0058261B"/>
    <w:rsid w:val="00582BC6"/>
    <w:rsid w:val="0058619D"/>
    <w:rsid w:val="00590769"/>
    <w:rsid w:val="00590BB0"/>
    <w:rsid w:val="00590CFD"/>
    <w:rsid w:val="00590EA7"/>
    <w:rsid w:val="005922BF"/>
    <w:rsid w:val="005938E1"/>
    <w:rsid w:val="00594181"/>
    <w:rsid w:val="00594B86"/>
    <w:rsid w:val="005A1E32"/>
    <w:rsid w:val="005A7A01"/>
    <w:rsid w:val="005B12B2"/>
    <w:rsid w:val="005B282F"/>
    <w:rsid w:val="005B77AA"/>
    <w:rsid w:val="005C04F9"/>
    <w:rsid w:val="005C1080"/>
    <w:rsid w:val="005C3C22"/>
    <w:rsid w:val="005C40A9"/>
    <w:rsid w:val="005C6109"/>
    <w:rsid w:val="005C6899"/>
    <w:rsid w:val="005C72FB"/>
    <w:rsid w:val="005D2526"/>
    <w:rsid w:val="005D2845"/>
    <w:rsid w:val="005D2EC7"/>
    <w:rsid w:val="005D698A"/>
    <w:rsid w:val="005E044D"/>
    <w:rsid w:val="005E3FAD"/>
    <w:rsid w:val="005E43B7"/>
    <w:rsid w:val="005E4513"/>
    <w:rsid w:val="005E6539"/>
    <w:rsid w:val="005E6F2E"/>
    <w:rsid w:val="005F2DC0"/>
    <w:rsid w:val="005F3E88"/>
    <w:rsid w:val="005F5732"/>
    <w:rsid w:val="005F7CB6"/>
    <w:rsid w:val="006008F4"/>
    <w:rsid w:val="006037DA"/>
    <w:rsid w:val="00607467"/>
    <w:rsid w:val="0061027E"/>
    <w:rsid w:val="00613D35"/>
    <w:rsid w:val="0061486B"/>
    <w:rsid w:val="006162BD"/>
    <w:rsid w:val="00624329"/>
    <w:rsid w:val="00625467"/>
    <w:rsid w:val="006257B8"/>
    <w:rsid w:val="00627080"/>
    <w:rsid w:val="0063029B"/>
    <w:rsid w:val="00632EEA"/>
    <w:rsid w:val="00634021"/>
    <w:rsid w:val="00635801"/>
    <w:rsid w:val="00637AAF"/>
    <w:rsid w:val="0064357C"/>
    <w:rsid w:val="006438F0"/>
    <w:rsid w:val="00647684"/>
    <w:rsid w:val="006478A5"/>
    <w:rsid w:val="006504E7"/>
    <w:rsid w:val="00652B09"/>
    <w:rsid w:val="0066362D"/>
    <w:rsid w:val="00664279"/>
    <w:rsid w:val="0066489A"/>
    <w:rsid w:val="00667451"/>
    <w:rsid w:val="006701D1"/>
    <w:rsid w:val="00675750"/>
    <w:rsid w:val="00677071"/>
    <w:rsid w:val="00681DBB"/>
    <w:rsid w:val="0068289C"/>
    <w:rsid w:val="006867A2"/>
    <w:rsid w:val="006901CE"/>
    <w:rsid w:val="00690EAD"/>
    <w:rsid w:val="0069136D"/>
    <w:rsid w:val="00691F93"/>
    <w:rsid w:val="006942BF"/>
    <w:rsid w:val="006A2A91"/>
    <w:rsid w:val="006A3AEA"/>
    <w:rsid w:val="006A3B7D"/>
    <w:rsid w:val="006A7188"/>
    <w:rsid w:val="006A7600"/>
    <w:rsid w:val="006B0162"/>
    <w:rsid w:val="006B0D73"/>
    <w:rsid w:val="006B12C1"/>
    <w:rsid w:val="006B23DF"/>
    <w:rsid w:val="006B36F7"/>
    <w:rsid w:val="006C06FE"/>
    <w:rsid w:val="006C2623"/>
    <w:rsid w:val="006C5C8D"/>
    <w:rsid w:val="006C6833"/>
    <w:rsid w:val="006D15DD"/>
    <w:rsid w:val="006D1ECC"/>
    <w:rsid w:val="006D2092"/>
    <w:rsid w:val="006D211D"/>
    <w:rsid w:val="006D21CE"/>
    <w:rsid w:val="006D3B57"/>
    <w:rsid w:val="006D3D05"/>
    <w:rsid w:val="006D3F5B"/>
    <w:rsid w:val="006D44CF"/>
    <w:rsid w:val="006D65DF"/>
    <w:rsid w:val="006E64A8"/>
    <w:rsid w:val="006E71E6"/>
    <w:rsid w:val="00702DA7"/>
    <w:rsid w:val="00703BC0"/>
    <w:rsid w:val="007052A4"/>
    <w:rsid w:val="00706E5A"/>
    <w:rsid w:val="00710B73"/>
    <w:rsid w:val="00711B82"/>
    <w:rsid w:val="00713EC1"/>
    <w:rsid w:val="00717293"/>
    <w:rsid w:val="00720CAB"/>
    <w:rsid w:val="00721923"/>
    <w:rsid w:val="00725103"/>
    <w:rsid w:val="00730879"/>
    <w:rsid w:val="0073420C"/>
    <w:rsid w:val="00735105"/>
    <w:rsid w:val="0073590D"/>
    <w:rsid w:val="0073626E"/>
    <w:rsid w:val="007377A7"/>
    <w:rsid w:val="00737AC9"/>
    <w:rsid w:val="00741940"/>
    <w:rsid w:val="007451EC"/>
    <w:rsid w:val="0074782F"/>
    <w:rsid w:val="00753337"/>
    <w:rsid w:val="0075472E"/>
    <w:rsid w:val="00754B21"/>
    <w:rsid w:val="00756D54"/>
    <w:rsid w:val="0076020A"/>
    <w:rsid w:val="0076033B"/>
    <w:rsid w:val="00764B53"/>
    <w:rsid w:val="00767AC6"/>
    <w:rsid w:val="007714F9"/>
    <w:rsid w:val="007723FD"/>
    <w:rsid w:val="00774CEF"/>
    <w:rsid w:val="00777A95"/>
    <w:rsid w:val="00786C59"/>
    <w:rsid w:val="007913BB"/>
    <w:rsid w:val="00791903"/>
    <w:rsid w:val="007A02F5"/>
    <w:rsid w:val="007A1A94"/>
    <w:rsid w:val="007A1EE2"/>
    <w:rsid w:val="007A2CAF"/>
    <w:rsid w:val="007A304E"/>
    <w:rsid w:val="007A3413"/>
    <w:rsid w:val="007A42B4"/>
    <w:rsid w:val="007A4D5D"/>
    <w:rsid w:val="007A531D"/>
    <w:rsid w:val="007B065E"/>
    <w:rsid w:val="007B1739"/>
    <w:rsid w:val="007B31CC"/>
    <w:rsid w:val="007B3FEA"/>
    <w:rsid w:val="007B52B7"/>
    <w:rsid w:val="007B71D0"/>
    <w:rsid w:val="007D43EF"/>
    <w:rsid w:val="007D73FA"/>
    <w:rsid w:val="007E4978"/>
    <w:rsid w:val="007E63C3"/>
    <w:rsid w:val="007E76AE"/>
    <w:rsid w:val="007F0F2F"/>
    <w:rsid w:val="007F1646"/>
    <w:rsid w:val="007F27A5"/>
    <w:rsid w:val="007F5713"/>
    <w:rsid w:val="007F6877"/>
    <w:rsid w:val="00801FAE"/>
    <w:rsid w:val="00810E55"/>
    <w:rsid w:val="00815BAF"/>
    <w:rsid w:val="00816B1E"/>
    <w:rsid w:val="00821728"/>
    <w:rsid w:val="00821EBF"/>
    <w:rsid w:val="0082257A"/>
    <w:rsid w:val="00824A7E"/>
    <w:rsid w:val="00824CDF"/>
    <w:rsid w:val="008266C4"/>
    <w:rsid w:val="00826E7A"/>
    <w:rsid w:val="00827602"/>
    <w:rsid w:val="00831593"/>
    <w:rsid w:val="00831C0C"/>
    <w:rsid w:val="00832321"/>
    <w:rsid w:val="00832620"/>
    <w:rsid w:val="00832629"/>
    <w:rsid w:val="00832EFB"/>
    <w:rsid w:val="0083511E"/>
    <w:rsid w:val="00843E5D"/>
    <w:rsid w:val="00843E60"/>
    <w:rsid w:val="00845057"/>
    <w:rsid w:val="00845A57"/>
    <w:rsid w:val="00847F96"/>
    <w:rsid w:val="0085126E"/>
    <w:rsid w:val="00852054"/>
    <w:rsid w:val="00852C72"/>
    <w:rsid w:val="00853EB4"/>
    <w:rsid w:val="008560C5"/>
    <w:rsid w:val="00857BF4"/>
    <w:rsid w:val="00857E8A"/>
    <w:rsid w:val="008619EA"/>
    <w:rsid w:val="00862CD4"/>
    <w:rsid w:val="00863DF8"/>
    <w:rsid w:val="008654AE"/>
    <w:rsid w:val="00867883"/>
    <w:rsid w:val="008726AF"/>
    <w:rsid w:val="008730B4"/>
    <w:rsid w:val="008734D7"/>
    <w:rsid w:val="00875261"/>
    <w:rsid w:val="00875A82"/>
    <w:rsid w:val="00876DC7"/>
    <w:rsid w:val="008771C5"/>
    <w:rsid w:val="00880E47"/>
    <w:rsid w:val="0088162C"/>
    <w:rsid w:val="00881D4E"/>
    <w:rsid w:val="00882435"/>
    <w:rsid w:val="0088604D"/>
    <w:rsid w:val="00887714"/>
    <w:rsid w:val="00891BF5"/>
    <w:rsid w:val="008931C8"/>
    <w:rsid w:val="00894797"/>
    <w:rsid w:val="008950A5"/>
    <w:rsid w:val="008961FD"/>
    <w:rsid w:val="008964B9"/>
    <w:rsid w:val="008A0E1B"/>
    <w:rsid w:val="008A28F5"/>
    <w:rsid w:val="008A2EF6"/>
    <w:rsid w:val="008A520B"/>
    <w:rsid w:val="008B13F6"/>
    <w:rsid w:val="008B1D65"/>
    <w:rsid w:val="008B20C5"/>
    <w:rsid w:val="008B3AE9"/>
    <w:rsid w:val="008B79AA"/>
    <w:rsid w:val="008C043B"/>
    <w:rsid w:val="008C38CE"/>
    <w:rsid w:val="008C4ACE"/>
    <w:rsid w:val="008D2E91"/>
    <w:rsid w:val="008D7564"/>
    <w:rsid w:val="008D7E30"/>
    <w:rsid w:val="008E00C2"/>
    <w:rsid w:val="008E06BD"/>
    <w:rsid w:val="008E1254"/>
    <w:rsid w:val="008E14FB"/>
    <w:rsid w:val="008E184C"/>
    <w:rsid w:val="008E387B"/>
    <w:rsid w:val="008E5B5B"/>
    <w:rsid w:val="008E61A5"/>
    <w:rsid w:val="008E6E9A"/>
    <w:rsid w:val="008F11E8"/>
    <w:rsid w:val="008F2F6D"/>
    <w:rsid w:val="008F30A1"/>
    <w:rsid w:val="008F3EC1"/>
    <w:rsid w:val="00901B7C"/>
    <w:rsid w:val="00901E37"/>
    <w:rsid w:val="0090217B"/>
    <w:rsid w:val="00902706"/>
    <w:rsid w:val="009045B6"/>
    <w:rsid w:val="00905694"/>
    <w:rsid w:val="0091290B"/>
    <w:rsid w:val="00912EE4"/>
    <w:rsid w:val="00913348"/>
    <w:rsid w:val="00913A68"/>
    <w:rsid w:val="00914C01"/>
    <w:rsid w:val="00915FC1"/>
    <w:rsid w:val="00916922"/>
    <w:rsid w:val="009203F0"/>
    <w:rsid w:val="00921DBF"/>
    <w:rsid w:val="009226AE"/>
    <w:rsid w:val="009227C8"/>
    <w:rsid w:val="00932E24"/>
    <w:rsid w:val="00937854"/>
    <w:rsid w:val="0094376D"/>
    <w:rsid w:val="009471B8"/>
    <w:rsid w:val="00951C2B"/>
    <w:rsid w:val="0095223D"/>
    <w:rsid w:val="009523DA"/>
    <w:rsid w:val="0095276C"/>
    <w:rsid w:val="00954E6E"/>
    <w:rsid w:val="00955A58"/>
    <w:rsid w:val="00956E4C"/>
    <w:rsid w:val="00960BB9"/>
    <w:rsid w:val="00963D01"/>
    <w:rsid w:val="009675C1"/>
    <w:rsid w:val="009702C0"/>
    <w:rsid w:val="00970BB1"/>
    <w:rsid w:val="009721B1"/>
    <w:rsid w:val="00973E8A"/>
    <w:rsid w:val="00974750"/>
    <w:rsid w:val="009756C3"/>
    <w:rsid w:val="009756D6"/>
    <w:rsid w:val="009767D5"/>
    <w:rsid w:val="00976D8A"/>
    <w:rsid w:val="009806BE"/>
    <w:rsid w:val="00980CB6"/>
    <w:rsid w:val="009909A1"/>
    <w:rsid w:val="009914FC"/>
    <w:rsid w:val="00991DF2"/>
    <w:rsid w:val="00992234"/>
    <w:rsid w:val="00992809"/>
    <w:rsid w:val="0099474D"/>
    <w:rsid w:val="00996401"/>
    <w:rsid w:val="00997E0C"/>
    <w:rsid w:val="009A1CFE"/>
    <w:rsid w:val="009A21D5"/>
    <w:rsid w:val="009A2E98"/>
    <w:rsid w:val="009A3D06"/>
    <w:rsid w:val="009A4A8A"/>
    <w:rsid w:val="009A670D"/>
    <w:rsid w:val="009B0441"/>
    <w:rsid w:val="009B04E9"/>
    <w:rsid w:val="009B1814"/>
    <w:rsid w:val="009B2A1A"/>
    <w:rsid w:val="009B2FFA"/>
    <w:rsid w:val="009C1866"/>
    <w:rsid w:val="009C267A"/>
    <w:rsid w:val="009C63C5"/>
    <w:rsid w:val="009C6FCC"/>
    <w:rsid w:val="009C7213"/>
    <w:rsid w:val="009C7727"/>
    <w:rsid w:val="009D25AF"/>
    <w:rsid w:val="009D6708"/>
    <w:rsid w:val="009D6D4A"/>
    <w:rsid w:val="009E0EDC"/>
    <w:rsid w:val="009E16CD"/>
    <w:rsid w:val="009E2017"/>
    <w:rsid w:val="009E339A"/>
    <w:rsid w:val="009E3CAB"/>
    <w:rsid w:val="009E4EB8"/>
    <w:rsid w:val="009E5CB0"/>
    <w:rsid w:val="009E5DE5"/>
    <w:rsid w:val="009E7437"/>
    <w:rsid w:val="009F0364"/>
    <w:rsid w:val="009F21E0"/>
    <w:rsid w:val="009F572D"/>
    <w:rsid w:val="009F6DB2"/>
    <w:rsid w:val="00A00B47"/>
    <w:rsid w:val="00A00E9E"/>
    <w:rsid w:val="00A04275"/>
    <w:rsid w:val="00A04CA5"/>
    <w:rsid w:val="00A0515B"/>
    <w:rsid w:val="00A071F0"/>
    <w:rsid w:val="00A154B3"/>
    <w:rsid w:val="00A21D96"/>
    <w:rsid w:val="00A22A50"/>
    <w:rsid w:val="00A22A7F"/>
    <w:rsid w:val="00A2390D"/>
    <w:rsid w:val="00A30A3E"/>
    <w:rsid w:val="00A31464"/>
    <w:rsid w:val="00A314D8"/>
    <w:rsid w:val="00A34794"/>
    <w:rsid w:val="00A34E40"/>
    <w:rsid w:val="00A374B3"/>
    <w:rsid w:val="00A416A9"/>
    <w:rsid w:val="00A44E8C"/>
    <w:rsid w:val="00A45752"/>
    <w:rsid w:val="00A471CA"/>
    <w:rsid w:val="00A47A47"/>
    <w:rsid w:val="00A510B3"/>
    <w:rsid w:val="00A53004"/>
    <w:rsid w:val="00A532D0"/>
    <w:rsid w:val="00A55EF8"/>
    <w:rsid w:val="00A56F29"/>
    <w:rsid w:val="00A57562"/>
    <w:rsid w:val="00A5786F"/>
    <w:rsid w:val="00A5797A"/>
    <w:rsid w:val="00A57A49"/>
    <w:rsid w:val="00A67C6E"/>
    <w:rsid w:val="00A70EBF"/>
    <w:rsid w:val="00A717D7"/>
    <w:rsid w:val="00A71A7E"/>
    <w:rsid w:val="00A72715"/>
    <w:rsid w:val="00A72731"/>
    <w:rsid w:val="00A73A52"/>
    <w:rsid w:val="00A74343"/>
    <w:rsid w:val="00A752BA"/>
    <w:rsid w:val="00A813F4"/>
    <w:rsid w:val="00A81D29"/>
    <w:rsid w:val="00A825B9"/>
    <w:rsid w:val="00A842C8"/>
    <w:rsid w:val="00A84B60"/>
    <w:rsid w:val="00A84C96"/>
    <w:rsid w:val="00A867D5"/>
    <w:rsid w:val="00A9061B"/>
    <w:rsid w:val="00A95C05"/>
    <w:rsid w:val="00A960A0"/>
    <w:rsid w:val="00A96FFD"/>
    <w:rsid w:val="00AA0504"/>
    <w:rsid w:val="00AA2442"/>
    <w:rsid w:val="00AA2621"/>
    <w:rsid w:val="00AA2876"/>
    <w:rsid w:val="00AA29E1"/>
    <w:rsid w:val="00AA2DE3"/>
    <w:rsid w:val="00AA3424"/>
    <w:rsid w:val="00AA489E"/>
    <w:rsid w:val="00AA615B"/>
    <w:rsid w:val="00AA6EF5"/>
    <w:rsid w:val="00AB021B"/>
    <w:rsid w:val="00AB1BE8"/>
    <w:rsid w:val="00AB7C46"/>
    <w:rsid w:val="00AC0EE3"/>
    <w:rsid w:val="00AC54B5"/>
    <w:rsid w:val="00AC5DBE"/>
    <w:rsid w:val="00AD0201"/>
    <w:rsid w:val="00AD05D8"/>
    <w:rsid w:val="00AD160C"/>
    <w:rsid w:val="00AD352F"/>
    <w:rsid w:val="00AD7036"/>
    <w:rsid w:val="00AD7D01"/>
    <w:rsid w:val="00AE0475"/>
    <w:rsid w:val="00AE13FE"/>
    <w:rsid w:val="00AE29AE"/>
    <w:rsid w:val="00AE606D"/>
    <w:rsid w:val="00AE6FE1"/>
    <w:rsid w:val="00AF082E"/>
    <w:rsid w:val="00AF46EE"/>
    <w:rsid w:val="00AF4E61"/>
    <w:rsid w:val="00AF5689"/>
    <w:rsid w:val="00AF740F"/>
    <w:rsid w:val="00B008F1"/>
    <w:rsid w:val="00B03F69"/>
    <w:rsid w:val="00B05769"/>
    <w:rsid w:val="00B05A3F"/>
    <w:rsid w:val="00B05ECD"/>
    <w:rsid w:val="00B060AB"/>
    <w:rsid w:val="00B06326"/>
    <w:rsid w:val="00B073A8"/>
    <w:rsid w:val="00B10830"/>
    <w:rsid w:val="00B108D0"/>
    <w:rsid w:val="00B13F98"/>
    <w:rsid w:val="00B20E26"/>
    <w:rsid w:val="00B20F6A"/>
    <w:rsid w:val="00B21EB5"/>
    <w:rsid w:val="00B2219B"/>
    <w:rsid w:val="00B23FE2"/>
    <w:rsid w:val="00B2474B"/>
    <w:rsid w:val="00B24BC0"/>
    <w:rsid w:val="00B31495"/>
    <w:rsid w:val="00B317B2"/>
    <w:rsid w:val="00B32363"/>
    <w:rsid w:val="00B331BF"/>
    <w:rsid w:val="00B371DA"/>
    <w:rsid w:val="00B37F56"/>
    <w:rsid w:val="00B42E5B"/>
    <w:rsid w:val="00B44910"/>
    <w:rsid w:val="00B45466"/>
    <w:rsid w:val="00B463F3"/>
    <w:rsid w:val="00B47569"/>
    <w:rsid w:val="00B53500"/>
    <w:rsid w:val="00B55170"/>
    <w:rsid w:val="00B562A6"/>
    <w:rsid w:val="00B57904"/>
    <w:rsid w:val="00B61079"/>
    <w:rsid w:val="00B6191B"/>
    <w:rsid w:val="00B63383"/>
    <w:rsid w:val="00B633F2"/>
    <w:rsid w:val="00B6348D"/>
    <w:rsid w:val="00B66D0D"/>
    <w:rsid w:val="00B67D02"/>
    <w:rsid w:val="00B70DA2"/>
    <w:rsid w:val="00B73470"/>
    <w:rsid w:val="00B73F46"/>
    <w:rsid w:val="00B7464E"/>
    <w:rsid w:val="00B75CC0"/>
    <w:rsid w:val="00B770E3"/>
    <w:rsid w:val="00B82A9E"/>
    <w:rsid w:val="00B83401"/>
    <w:rsid w:val="00B86597"/>
    <w:rsid w:val="00B8672E"/>
    <w:rsid w:val="00B87053"/>
    <w:rsid w:val="00B87D3B"/>
    <w:rsid w:val="00B92488"/>
    <w:rsid w:val="00B926C7"/>
    <w:rsid w:val="00B92829"/>
    <w:rsid w:val="00B931B0"/>
    <w:rsid w:val="00B9348D"/>
    <w:rsid w:val="00B93B22"/>
    <w:rsid w:val="00B93F2E"/>
    <w:rsid w:val="00B953B1"/>
    <w:rsid w:val="00BA057A"/>
    <w:rsid w:val="00BA3AC1"/>
    <w:rsid w:val="00BA5AA8"/>
    <w:rsid w:val="00BB17F0"/>
    <w:rsid w:val="00BB2E46"/>
    <w:rsid w:val="00BB4FE1"/>
    <w:rsid w:val="00BC0479"/>
    <w:rsid w:val="00BC0887"/>
    <w:rsid w:val="00BC1B75"/>
    <w:rsid w:val="00BC2599"/>
    <w:rsid w:val="00BC4BE7"/>
    <w:rsid w:val="00BC762E"/>
    <w:rsid w:val="00BD5C1A"/>
    <w:rsid w:val="00BE0208"/>
    <w:rsid w:val="00BE1273"/>
    <w:rsid w:val="00BE2A18"/>
    <w:rsid w:val="00BE5218"/>
    <w:rsid w:val="00BE66DB"/>
    <w:rsid w:val="00BF0015"/>
    <w:rsid w:val="00BF0601"/>
    <w:rsid w:val="00BF1155"/>
    <w:rsid w:val="00BF65A1"/>
    <w:rsid w:val="00BF6A38"/>
    <w:rsid w:val="00BF72DF"/>
    <w:rsid w:val="00C028B1"/>
    <w:rsid w:val="00C02FB9"/>
    <w:rsid w:val="00C04079"/>
    <w:rsid w:val="00C10B8D"/>
    <w:rsid w:val="00C1183B"/>
    <w:rsid w:val="00C136E0"/>
    <w:rsid w:val="00C15140"/>
    <w:rsid w:val="00C158E6"/>
    <w:rsid w:val="00C20578"/>
    <w:rsid w:val="00C219D1"/>
    <w:rsid w:val="00C23830"/>
    <w:rsid w:val="00C24026"/>
    <w:rsid w:val="00C243FE"/>
    <w:rsid w:val="00C24F9A"/>
    <w:rsid w:val="00C25035"/>
    <w:rsid w:val="00C30E30"/>
    <w:rsid w:val="00C35917"/>
    <w:rsid w:val="00C35E6B"/>
    <w:rsid w:val="00C36256"/>
    <w:rsid w:val="00C37332"/>
    <w:rsid w:val="00C378D2"/>
    <w:rsid w:val="00C42CCC"/>
    <w:rsid w:val="00C441F3"/>
    <w:rsid w:val="00C4504E"/>
    <w:rsid w:val="00C4750C"/>
    <w:rsid w:val="00C47C12"/>
    <w:rsid w:val="00C540C7"/>
    <w:rsid w:val="00C56D29"/>
    <w:rsid w:val="00C628CF"/>
    <w:rsid w:val="00C65FE4"/>
    <w:rsid w:val="00C71942"/>
    <w:rsid w:val="00C73848"/>
    <w:rsid w:val="00C74BD9"/>
    <w:rsid w:val="00C75727"/>
    <w:rsid w:val="00C7633B"/>
    <w:rsid w:val="00C77BAB"/>
    <w:rsid w:val="00C812AC"/>
    <w:rsid w:val="00C85DAB"/>
    <w:rsid w:val="00C91547"/>
    <w:rsid w:val="00C91957"/>
    <w:rsid w:val="00C9252A"/>
    <w:rsid w:val="00C9561D"/>
    <w:rsid w:val="00C95853"/>
    <w:rsid w:val="00C9697F"/>
    <w:rsid w:val="00CA0266"/>
    <w:rsid w:val="00CA1CF9"/>
    <w:rsid w:val="00CA22C9"/>
    <w:rsid w:val="00CA4AE6"/>
    <w:rsid w:val="00CA705A"/>
    <w:rsid w:val="00CA7E47"/>
    <w:rsid w:val="00CB217B"/>
    <w:rsid w:val="00CC285E"/>
    <w:rsid w:val="00CC399C"/>
    <w:rsid w:val="00CC4EC3"/>
    <w:rsid w:val="00CC50F1"/>
    <w:rsid w:val="00CC604D"/>
    <w:rsid w:val="00CC70E1"/>
    <w:rsid w:val="00CC7A1A"/>
    <w:rsid w:val="00CD4653"/>
    <w:rsid w:val="00CD6C7D"/>
    <w:rsid w:val="00CE24F8"/>
    <w:rsid w:val="00CE2559"/>
    <w:rsid w:val="00CE3945"/>
    <w:rsid w:val="00CE5881"/>
    <w:rsid w:val="00CE61C2"/>
    <w:rsid w:val="00CE62D0"/>
    <w:rsid w:val="00CE6BE3"/>
    <w:rsid w:val="00CE78E8"/>
    <w:rsid w:val="00CF02DD"/>
    <w:rsid w:val="00CF144C"/>
    <w:rsid w:val="00CF18E5"/>
    <w:rsid w:val="00CF2E60"/>
    <w:rsid w:val="00CF4561"/>
    <w:rsid w:val="00CF6107"/>
    <w:rsid w:val="00CF6E41"/>
    <w:rsid w:val="00CF73B7"/>
    <w:rsid w:val="00D00864"/>
    <w:rsid w:val="00D012D1"/>
    <w:rsid w:val="00D03C50"/>
    <w:rsid w:val="00D048A6"/>
    <w:rsid w:val="00D06F50"/>
    <w:rsid w:val="00D101D3"/>
    <w:rsid w:val="00D108DB"/>
    <w:rsid w:val="00D12593"/>
    <w:rsid w:val="00D12B45"/>
    <w:rsid w:val="00D14B63"/>
    <w:rsid w:val="00D15491"/>
    <w:rsid w:val="00D16A5D"/>
    <w:rsid w:val="00D16ED7"/>
    <w:rsid w:val="00D232BC"/>
    <w:rsid w:val="00D268A9"/>
    <w:rsid w:val="00D31938"/>
    <w:rsid w:val="00D31E5D"/>
    <w:rsid w:val="00D378D0"/>
    <w:rsid w:val="00D40917"/>
    <w:rsid w:val="00D4136C"/>
    <w:rsid w:val="00D421DB"/>
    <w:rsid w:val="00D42A62"/>
    <w:rsid w:val="00D434B4"/>
    <w:rsid w:val="00D435F7"/>
    <w:rsid w:val="00D4669F"/>
    <w:rsid w:val="00D5160D"/>
    <w:rsid w:val="00D53331"/>
    <w:rsid w:val="00D5347E"/>
    <w:rsid w:val="00D56CF2"/>
    <w:rsid w:val="00D576BD"/>
    <w:rsid w:val="00D610C5"/>
    <w:rsid w:val="00D66BD4"/>
    <w:rsid w:val="00D66C36"/>
    <w:rsid w:val="00D71905"/>
    <w:rsid w:val="00D72956"/>
    <w:rsid w:val="00D748DC"/>
    <w:rsid w:val="00D757D1"/>
    <w:rsid w:val="00D7719A"/>
    <w:rsid w:val="00D7745B"/>
    <w:rsid w:val="00D77558"/>
    <w:rsid w:val="00D81473"/>
    <w:rsid w:val="00D81818"/>
    <w:rsid w:val="00D84788"/>
    <w:rsid w:val="00D8491F"/>
    <w:rsid w:val="00D8582A"/>
    <w:rsid w:val="00D85E07"/>
    <w:rsid w:val="00D8735E"/>
    <w:rsid w:val="00D87494"/>
    <w:rsid w:val="00D90A46"/>
    <w:rsid w:val="00D91F5F"/>
    <w:rsid w:val="00D932E2"/>
    <w:rsid w:val="00D93FCE"/>
    <w:rsid w:val="00D976A1"/>
    <w:rsid w:val="00DA065C"/>
    <w:rsid w:val="00DA1043"/>
    <w:rsid w:val="00DA2AB1"/>
    <w:rsid w:val="00DA3880"/>
    <w:rsid w:val="00DA38E7"/>
    <w:rsid w:val="00DA5BCD"/>
    <w:rsid w:val="00DA6BAD"/>
    <w:rsid w:val="00DA7046"/>
    <w:rsid w:val="00DB2B09"/>
    <w:rsid w:val="00DB396C"/>
    <w:rsid w:val="00DB3B27"/>
    <w:rsid w:val="00DB4932"/>
    <w:rsid w:val="00DB5774"/>
    <w:rsid w:val="00DB695D"/>
    <w:rsid w:val="00DB79B3"/>
    <w:rsid w:val="00DB7B39"/>
    <w:rsid w:val="00DC13B2"/>
    <w:rsid w:val="00DC1865"/>
    <w:rsid w:val="00DC2447"/>
    <w:rsid w:val="00DC2478"/>
    <w:rsid w:val="00DC24D7"/>
    <w:rsid w:val="00DC2643"/>
    <w:rsid w:val="00DC4326"/>
    <w:rsid w:val="00DC4B83"/>
    <w:rsid w:val="00DD213D"/>
    <w:rsid w:val="00DD3430"/>
    <w:rsid w:val="00DD3F17"/>
    <w:rsid w:val="00DD491A"/>
    <w:rsid w:val="00DD4D35"/>
    <w:rsid w:val="00DE6AF2"/>
    <w:rsid w:val="00DF3266"/>
    <w:rsid w:val="00DF3DBC"/>
    <w:rsid w:val="00DF4C22"/>
    <w:rsid w:val="00DF5028"/>
    <w:rsid w:val="00DF6757"/>
    <w:rsid w:val="00DF73F9"/>
    <w:rsid w:val="00E00E9B"/>
    <w:rsid w:val="00E011C6"/>
    <w:rsid w:val="00E03552"/>
    <w:rsid w:val="00E1242E"/>
    <w:rsid w:val="00E124D2"/>
    <w:rsid w:val="00E13650"/>
    <w:rsid w:val="00E14D22"/>
    <w:rsid w:val="00E16889"/>
    <w:rsid w:val="00E17994"/>
    <w:rsid w:val="00E17E32"/>
    <w:rsid w:val="00E2208A"/>
    <w:rsid w:val="00E220E5"/>
    <w:rsid w:val="00E232D1"/>
    <w:rsid w:val="00E24964"/>
    <w:rsid w:val="00E27C94"/>
    <w:rsid w:val="00E30EB6"/>
    <w:rsid w:val="00E31513"/>
    <w:rsid w:val="00E31ED3"/>
    <w:rsid w:val="00E32742"/>
    <w:rsid w:val="00E3748F"/>
    <w:rsid w:val="00E40E43"/>
    <w:rsid w:val="00E43E18"/>
    <w:rsid w:val="00E46DE6"/>
    <w:rsid w:val="00E50660"/>
    <w:rsid w:val="00E50BC0"/>
    <w:rsid w:val="00E51424"/>
    <w:rsid w:val="00E51F6F"/>
    <w:rsid w:val="00E5221D"/>
    <w:rsid w:val="00E53205"/>
    <w:rsid w:val="00E56EDA"/>
    <w:rsid w:val="00E61D9B"/>
    <w:rsid w:val="00E61EB6"/>
    <w:rsid w:val="00E62C7D"/>
    <w:rsid w:val="00E62C7E"/>
    <w:rsid w:val="00E631E4"/>
    <w:rsid w:val="00E66116"/>
    <w:rsid w:val="00E73803"/>
    <w:rsid w:val="00E74F90"/>
    <w:rsid w:val="00E775AC"/>
    <w:rsid w:val="00E8184B"/>
    <w:rsid w:val="00E81F6C"/>
    <w:rsid w:val="00E83AD0"/>
    <w:rsid w:val="00E87D96"/>
    <w:rsid w:val="00E9192E"/>
    <w:rsid w:val="00E941B1"/>
    <w:rsid w:val="00E95277"/>
    <w:rsid w:val="00E96698"/>
    <w:rsid w:val="00E97E73"/>
    <w:rsid w:val="00EA00C5"/>
    <w:rsid w:val="00EA0195"/>
    <w:rsid w:val="00EA3882"/>
    <w:rsid w:val="00EA3A49"/>
    <w:rsid w:val="00EA3E55"/>
    <w:rsid w:val="00EA4335"/>
    <w:rsid w:val="00EA46F5"/>
    <w:rsid w:val="00EA4AC1"/>
    <w:rsid w:val="00EA7819"/>
    <w:rsid w:val="00EB05F3"/>
    <w:rsid w:val="00EB0E03"/>
    <w:rsid w:val="00EB16F3"/>
    <w:rsid w:val="00EB2B1F"/>
    <w:rsid w:val="00EB366F"/>
    <w:rsid w:val="00EC160C"/>
    <w:rsid w:val="00EC51CA"/>
    <w:rsid w:val="00EC6D12"/>
    <w:rsid w:val="00EC7DAB"/>
    <w:rsid w:val="00EC7FE6"/>
    <w:rsid w:val="00ED30AD"/>
    <w:rsid w:val="00ED317A"/>
    <w:rsid w:val="00ED3274"/>
    <w:rsid w:val="00ED37CC"/>
    <w:rsid w:val="00ED71DF"/>
    <w:rsid w:val="00EE204F"/>
    <w:rsid w:val="00EE47A1"/>
    <w:rsid w:val="00EE5361"/>
    <w:rsid w:val="00EE7D27"/>
    <w:rsid w:val="00EF4209"/>
    <w:rsid w:val="00EF546B"/>
    <w:rsid w:val="00EF6E19"/>
    <w:rsid w:val="00EF74F6"/>
    <w:rsid w:val="00EF7A74"/>
    <w:rsid w:val="00F00ECD"/>
    <w:rsid w:val="00F059B9"/>
    <w:rsid w:val="00F064E2"/>
    <w:rsid w:val="00F07A6A"/>
    <w:rsid w:val="00F10ED9"/>
    <w:rsid w:val="00F115A9"/>
    <w:rsid w:val="00F23773"/>
    <w:rsid w:val="00F2531A"/>
    <w:rsid w:val="00F258B2"/>
    <w:rsid w:val="00F30D29"/>
    <w:rsid w:val="00F328B9"/>
    <w:rsid w:val="00F3364E"/>
    <w:rsid w:val="00F35C4D"/>
    <w:rsid w:val="00F36F3C"/>
    <w:rsid w:val="00F4152C"/>
    <w:rsid w:val="00F41C0E"/>
    <w:rsid w:val="00F43680"/>
    <w:rsid w:val="00F45812"/>
    <w:rsid w:val="00F46E0C"/>
    <w:rsid w:val="00F4760E"/>
    <w:rsid w:val="00F52B3E"/>
    <w:rsid w:val="00F5423E"/>
    <w:rsid w:val="00F55B2D"/>
    <w:rsid w:val="00F609E5"/>
    <w:rsid w:val="00F61478"/>
    <w:rsid w:val="00F6457B"/>
    <w:rsid w:val="00F646BF"/>
    <w:rsid w:val="00F6604A"/>
    <w:rsid w:val="00F66E73"/>
    <w:rsid w:val="00F70013"/>
    <w:rsid w:val="00F709C4"/>
    <w:rsid w:val="00F72BFD"/>
    <w:rsid w:val="00F74846"/>
    <w:rsid w:val="00F769D6"/>
    <w:rsid w:val="00F7730C"/>
    <w:rsid w:val="00F8049A"/>
    <w:rsid w:val="00F804D0"/>
    <w:rsid w:val="00F815F4"/>
    <w:rsid w:val="00F8230A"/>
    <w:rsid w:val="00F83518"/>
    <w:rsid w:val="00F843C0"/>
    <w:rsid w:val="00F87080"/>
    <w:rsid w:val="00F9111C"/>
    <w:rsid w:val="00F91D27"/>
    <w:rsid w:val="00F924A5"/>
    <w:rsid w:val="00F93A4C"/>
    <w:rsid w:val="00F95BC2"/>
    <w:rsid w:val="00F967E7"/>
    <w:rsid w:val="00F97467"/>
    <w:rsid w:val="00F97979"/>
    <w:rsid w:val="00FA3065"/>
    <w:rsid w:val="00FA31ED"/>
    <w:rsid w:val="00FA67F8"/>
    <w:rsid w:val="00FB005A"/>
    <w:rsid w:val="00FB3699"/>
    <w:rsid w:val="00FB4D66"/>
    <w:rsid w:val="00FB6895"/>
    <w:rsid w:val="00FB75C4"/>
    <w:rsid w:val="00FB779A"/>
    <w:rsid w:val="00FC072E"/>
    <w:rsid w:val="00FC3DB4"/>
    <w:rsid w:val="00FC414B"/>
    <w:rsid w:val="00FC43B3"/>
    <w:rsid w:val="00FD19A6"/>
    <w:rsid w:val="00FD1B55"/>
    <w:rsid w:val="00FD50D3"/>
    <w:rsid w:val="00FD52F3"/>
    <w:rsid w:val="00FD55B7"/>
    <w:rsid w:val="00FD7EE8"/>
    <w:rsid w:val="00FE2E47"/>
    <w:rsid w:val="00FE47EF"/>
    <w:rsid w:val="00FE4E61"/>
    <w:rsid w:val="00FE6BF4"/>
    <w:rsid w:val="00FE6F59"/>
    <w:rsid w:val="00FE7121"/>
    <w:rsid w:val="00FE75EF"/>
    <w:rsid w:val="00FE7669"/>
    <w:rsid w:val="00FF01A7"/>
    <w:rsid w:val="00FF1463"/>
    <w:rsid w:val="00FF15B5"/>
    <w:rsid w:val="00FF348C"/>
    <w:rsid w:val="00FF3574"/>
    <w:rsid w:val="00FF4383"/>
    <w:rsid w:val="00FF790D"/>
    <w:rsid w:val="08FCE1B1"/>
    <w:rsid w:val="09FADC59"/>
    <w:rsid w:val="0E8B2082"/>
    <w:rsid w:val="0ED3D1BB"/>
    <w:rsid w:val="13348315"/>
    <w:rsid w:val="17233898"/>
    <w:rsid w:val="17D70B16"/>
    <w:rsid w:val="18762CDC"/>
    <w:rsid w:val="18772591"/>
    <w:rsid w:val="18CB3A33"/>
    <w:rsid w:val="1BD888D5"/>
    <w:rsid w:val="1C23B89F"/>
    <w:rsid w:val="1F6D10D4"/>
    <w:rsid w:val="230D61C7"/>
    <w:rsid w:val="2AD78306"/>
    <w:rsid w:val="2DD6B4D2"/>
    <w:rsid w:val="3BD2689E"/>
    <w:rsid w:val="455C5178"/>
    <w:rsid w:val="493D6CF2"/>
    <w:rsid w:val="4AC583DF"/>
    <w:rsid w:val="4D4AE174"/>
    <w:rsid w:val="4D79C782"/>
    <w:rsid w:val="561300BB"/>
    <w:rsid w:val="571D74DB"/>
    <w:rsid w:val="5B45E5A2"/>
    <w:rsid w:val="5FA59C59"/>
    <w:rsid w:val="61905F0B"/>
    <w:rsid w:val="621F0613"/>
    <w:rsid w:val="65A3230D"/>
    <w:rsid w:val="6A62CD0D"/>
    <w:rsid w:val="772601A8"/>
    <w:rsid w:val="788FC069"/>
    <w:rsid w:val="79D425F0"/>
    <w:rsid w:val="7BBDEED2"/>
    <w:rsid w:val="7C0E4E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E1658"/>
  <w15:chartTrackingRefBased/>
  <w15:docId w15:val="{2B4A6FD6-EFA9-48C3-8596-8B83C113B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21CB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0E9B"/>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A34794"/>
    <w:pPr>
      <w:ind w:left="720"/>
      <w:contextualSpacing/>
    </w:pPr>
  </w:style>
  <w:style w:type="table" w:styleId="TableGrid">
    <w:name w:val="Table Grid"/>
    <w:basedOn w:val="TableNormal"/>
    <w:uiPriority w:val="39"/>
    <w:rsid w:val="001D522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C1866"/>
    <w:pPr>
      <w:tabs>
        <w:tab w:val="center" w:pos="4680"/>
        <w:tab w:val="right" w:pos="9360"/>
      </w:tabs>
      <w:spacing w:after="0" w:line="240" w:lineRule="auto"/>
    </w:pPr>
  </w:style>
  <w:style w:type="character" w:styleId="HeaderChar" w:customStyle="1">
    <w:name w:val="Header Char"/>
    <w:basedOn w:val="DefaultParagraphFont"/>
    <w:link w:val="Header"/>
    <w:uiPriority w:val="99"/>
    <w:rsid w:val="009C1866"/>
  </w:style>
  <w:style w:type="paragraph" w:styleId="Footer">
    <w:name w:val="footer"/>
    <w:basedOn w:val="Normal"/>
    <w:link w:val="FooterChar"/>
    <w:uiPriority w:val="99"/>
    <w:unhideWhenUsed/>
    <w:rsid w:val="009C1866"/>
    <w:pPr>
      <w:tabs>
        <w:tab w:val="center" w:pos="4680"/>
        <w:tab w:val="right" w:pos="9360"/>
      </w:tabs>
      <w:spacing w:after="0" w:line="240" w:lineRule="auto"/>
    </w:pPr>
  </w:style>
  <w:style w:type="character" w:styleId="FooterChar" w:customStyle="1">
    <w:name w:val="Footer Char"/>
    <w:basedOn w:val="DefaultParagraphFont"/>
    <w:link w:val="Footer"/>
    <w:uiPriority w:val="99"/>
    <w:rsid w:val="009C1866"/>
  </w:style>
  <w:style w:type="paragraph" w:styleId="BalloonText">
    <w:name w:val="Balloon Text"/>
    <w:basedOn w:val="Normal"/>
    <w:link w:val="BalloonTextChar"/>
    <w:uiPriority w:val="99"/>
    <w:semiHidden/>
    <w:unhideWhenUsed/>
    <w:rsid w:val="00EC6D1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C6D12"/>
    <w:rPr>
      <w:rFonts w:ascii="Segoe UI" w:hAnsi="Segoe UI" w:cs="Segoe UI"/>
      <w:sz w:val="18"/>
      <w:szCs w:val="18"/>
    </w:rPr>
  </w:style>
  <w:style w:type="paragraph" w:styleId="FootnoteText">
    <w:name w:val="footnote text"/>
    <w:basedOn w:val="Normal"/>
    <w:link w:val="FootnoteTextChar"/>
    <w:uiPriority w:val="99"/>
    <w:semiHidden/>
    <w:unhideWhenUsed/>
    <w:rsid w:val="00557691"/>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557691"/>
    <w:rPr>
      <w:sz w:val="20"/>
      <w:szCs w:val="20"/>
    </w:rPr>
  </w:style>
  <w:style w:type="character" w:styleId="FootnoteReference">
    <w:name w:val="footnote reference"/>
    <w:basedOn w:val="DefaultParagraphFont"/>
    <w:uiPriority w:val="99"/>
    <w:semiHidden/>
    <w:unhideWhenUsed/>
    <w:rsid w:val="00557691"/>
    <w:rPr>
      <w:vertAlign w:val="superscript"/>
    </w:rPr>
  </w:style>
  <w:style w:type="character" w:styleId="Hyperlink">
    <w:name w:val="Hyperlink"/>
    <w:basedOn w:val="DefaultParagraphFont"/>
    <w:uiPriority w:val="99"/>
    <w:semiHidden/>
    <w:unhideWhenUsed/>
    <w:rsid w:val="002D617F"/>
    <w:rPr>
      <w:color w:val="0563C1"/>
      <w:u w:val="single"/>
    </w:rPr>
  </w:style>
  <w:style w:type="character" w:styleId="FollowedHyperlink">
    <w:name w:val="FollowedHyperlink"/>
    <w:basedOn w:val="DefaultParagraphFont"/>
    <w:uiPriority w:val="99"/>
    <w:semiHidden/>
    <w:unhideWhenUsed/>
    <w:rsid w:val="000C4A1A"/>
    <w:rPr>
      <w:color w:val="954F72" w:themeColor="followedHyperlink"/>
      <w:u w:val="single"/>
    </w:rPr>
  </w:style>
  <w:style w:type="character" w:styleId="CommentReference">
    <w:name w:val="annotation reference"/>
    <w:basedOn w:val="DefaultParagraphFont"/>
    <w:uiPriority w:val="99"/>
    <w:semiHidden/>
    <w:unhideWhenUsed/>
    <w:rsid w:val="00AD7D01"/>
    <w:rPr>
      <w:sz w:val="16"/>
      <w:szCs w:val="16"/>
    </w:rPr>
  </w:style>
  <w:style w:type="paragraph" w:styleId="CommentText">
    <w:name w:val="annotation text"/>
    <w:basedOn w:val="Normal"/>
    <w:link w:val="CommentTextChar"/>
    <w:uiPriority w:val="99"/>
    <w:unhideWhenUsed/>
    <w:rsid w:val="00AD7D01"/>
    <w:pPr>
      <w:spacing w:line="240" w:lineRule="auto"/>
    </w:pPr>
    <w:rPr>
      <w:sz w:val="20"/>
      <w:szCs w:val="20"/>
    </w:rPr>
  </w:style>
  <w:style w:type="character" w:styleId="CommentTextChar" w:customStyle="1">
    <w:name w:val="Comment Text Char"/>
    <w:basedOn w:val="DefaultParagraphFont"/>
    <w:link w:val="CommentText"/>
    <w:uiPriority w:val="99"/>
    <w:rsid w:val="00AD7D01"/>
    <w:rPr>
      <w:sz w:val="20"/>
      <w:szCs w:val="20"/>
    </w:rPr>
  </w:style>
  <w:style w:type="paragraph" w:styleId="CommentSubject">
    <w:name w:val="annotation subject"/>
    <w:basedOn w:val="CommentText"/>
    <w:next w:val="CommentText"/>
    <w:link w:val="CommentSubjectChar"/>
    <w:uiPriority w:val="99"/>
    <w:semiHidden/>
    <w:unhideWhenUsed/>
    <w:rsid w:val="00AD7D01"/>
    <w:rPr>
      <w:b/>
      <w:bCs/>
    </w:rPr>
  </w:style>
  <w:style w:type="character" w:styleId="CommentSubjectChar" w:customStyle="1">
    <w:name w:val="Comment Subject Char"/>
    <w:basedOn w:val="CommentTextChar"/>
    <w:link w:val="CommentSubject"/>
    <w:uiPriority w:val="99"/>
    <w:semiHidden/>
    <w:rsid w:val="00AD7D01"/>
    <w:rPr>
      <w:b/>
      <w:bCs/>
      <w:sz w:val="20"/>
      <w:szCs w:val="20"/>
    </w:rPr>
  </w:style>
  <w:style w:type="paragraph" w:styleId="Default" w:customStyle="1">
    <w:name w:val="Default"/>
    <w:rsid w:val="00445763"/>
    <w:pPr>
      <w:autoSpaceDE w:val="0"/>
      <w:autoSpaceDN w:val="0"/>
      <w:adjustRightInd w:val="0"/>
      <w:spacing w:after="0" w:line="240" w:lineRule="auto"/>
    </w:pPr>
    <w:rPr>
      <w:rFonts w:ascii="Calibri" w:hAnsi="Calibri" w:cs="Calibri"/>
      <w:color w:val="000000"/>
      <w:sz w:val="24"/>
      <w:szCs w:val="24"/>
    </w:rPr>
  </w:style>
  <w:style w:type="character" w:styleId="normaltextrun" w:customStyle="1">
    <w:name w:val="normaltextrun"/>
    <w:basedOn w:val="DefaultParagraphFont"/>
    <w:rsid w:val="000E7464"/>
  </w:style>
  <w:style w:type="character" w:styleId="eop" w:customStyle="1">
    <w:name w:val="eop"/>
    <w:basedOn w:val="DefaultParagraphFont"/>
    <w:rsid w:val="000E7464"/>
  </w:style>
  <w:style w:type="paragraph" w:styleId="NormalWeb">
    <w:name w:val="Normal (Web)"/>
    <w:basedOn w:val="Normal"/>
    <w:uiPriority w:val="99"/>
    <w:semiHidden/>
    <w:unhideWhenUsed/>
    <w:rsid w:val="008726AF"/>
    <w:pPr>
      <w:spacing w:before="100" w:beforeAutospacing="1" w:after="100" w:afterAutospacing="1" w:line="240" w:lineRule="auto"/>
    </w:pPr>
    <w:rPr>
      <w:rFonts w:ascii="Times New Roman" w:hAnsi="Times New Roman" w:eastAsia="Times New Roman" w:cs="Times New Roman"/>
      <w:sz w:val="24"/>
      <w:szCs w:val="24"/>
    </w:rPr>
  </w:style>
  <w:style w:type="character" w:styleId="UnresolvedMention">
    <w:name w:val="Unresolved Mention"/>
    <w:basedOn w:val="DefaultParagraphFont"/>
    <w:uiPriority w:val="99"/>
    <w:unhideWhenUsed/>
    <w:rsid w:val="0073590D"/>
    <w:rPr>
      <w:color w:val="605E5C"/>
      <w:shd w:val="clear" w:color="auto" w:fill="E1DFDD"/>
    </w:rPr>
  </w:style>
  <w:style w:type="character" w:styleId="Mention">
    <w:name w:val="Mention"/>
    <w:basedOn w:val="DefaultParagraphFont"/>
    <w:uiPriority w:val="99"/>
    <w:unhideWhenUsed/>
    <w:rsid w:val="0073590D"/>
    <w:rPr>
      <w:color w:val="2B579A"/>
      <w:shd w:val="clear" w:color="auto" w:fill="E1DFDD"/>
    </w:rPr>
  </w:style>
  <w:style w:type="character" w:styleId="Heading1Char" w:customStyle="1">
    <w:name w:val="Heading 1 Char"/>
    <w:basedOn w:val="DefaultParagraphFont"/>
    <w:link w:val="Heading1"/>
    <w:uiPriority w:val="9"/>
    <w:rsid w:val="00021CB7"/>
    <w:rPr>
      <w:rFonts w:asciiTheme="majorHAnsi" w:hAnsiTheme="majorHAnsi" w:eastAsiaTheme="majorEastAsia" w:cstheme="majorBidi"/>
      <w:color w:val="2E74B5" w:themeColor="accent1" w:themeShade="BF"/>
      <w:sz w:val="32"/>
      <w:szCs w:val="32"/>
    </w:rPr>
  </w:style>
  <w:style w:type="character" w:styleId="ListParagraphChar" w:customStyle="1">
    <w:name w:val="List Paragraph Char"/>
    <w:basedOn w:val="DefaultParagraphFont"/>
    <w:link w:val="ListParagraph"/>
    <w:uiPriority w:val="34"/>
    <w:locked/>
    <w:rsid w:val="00372DBE"/>
  </w:style>
  <w:style w:type="character" w:styleId="Heading2Char" w:customStyle="1">
    <w:name w:val="Heading 2 Char"/>
    <w:basedOn w:val="DefaultParagraphFont"/>
    <w:link w:val="Heading2"/>
    <w:uiPriority w:val="9"/>
    <w:rsid w:val="00E00E9B"/>
    <w:rPr>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705980">
      <w:bodyDiv w:val="1"/>
      <w:marLeft w:val="0"/>
      <w:marRight w:val="0"/>
      <w:marTop w:val="0"/>
      <w:marBottom w:val="0"/>
      <w:divBdr>
        <w:top w:val="none" w:sz="0" w:space="0" w:color="auto"/>
        <w:left w:val="none" w:sz="0" w:space="0" w:color="auto"/>
        <w:bottom w:val="none" w:sz="0" w:space="0" w:color="auto"/>
        <w:right w:val="none" w:sz="0" w:space="0" w:color="auto"/>
      </w:divBdr>
      <w:divsChild>
        <w:div w:id="857238793">
          <w:marLeft w:val="274"/>
          <w:marRight w:val="0"/>
          <w:marTop w:val="0"/>
          <w:marBottom w:val="0"/>
          <w:divBdr>
            <w:top w:val="none" w:sz="0" w:space="0" w:color="auto"/>
            <w:left w:val="none" w:sz="0" w:space="0" w:color="auto"/>
            <w:bottom w:val="none" w:sz="0" w:space="0" w:color="auto"/>
            <w:right w:val="none" w:sz="0" w:space="0" w:color="auto"/>
          </w:divBdr>
        </w:div>
      </w:divsChild>
    </w:div>
    <w:div w:id="467362712">
      <w:bodyDiv w:val="1"/>
      <w:marLeft w:val="0"/>
      <w:marRight w:val="0"/>
      <w:marTop w:val="0"/>
      <w:marBottom w:val="0"/>
      <w:divBdr>
        <w:top w:val="none" w:sz="0" w:space="0" w:color="auto"/>
        <w:left w:val="none" w:sz="0" w:space="0" w:color="auto"/>
        <w:bottom w:val="none" w:sz="0" w:space="0" w:color="auto"/>
        <w:right w:val="none" w:sz="0" w:space="0" w:color="auto"/>
      </w:divBdr>
    </w:div>
    <w:div w:id="567763609">
      <w:bodyDiv w:val="1"/>
      <w:marLeft w:val="0"/>
      <w:marRight w:val="0"/>
      <w:marTop w:val="0"/>
      <w:marBottom w:val="0"/>
      <w:divBdr>
        <w:top w:val="none" w:sz="0" w:space="0" w:color="auto"/>
        <w:left w:val="none" w:sz="0" w:space="0" w:color="auto"/>
        <w:bottom w:val="none" w:sz="0" w:space="0" w:color="auto"/>
        <w:right w:val="none" w:sz="0" w:space="0" w:color="auto"/>
      </w:divBdr>
    </w:div>
    <w:div w:id="709458491">
      <w:bodyDiv w:val="1"/>
      <w:marLeft w:val="0"/>
      <w:marRight w:val="0"/>
      <w:marTop w:val="0"/>
      <w:marBottom w:val="0"/>
      <w:divBdr>
        <w:top w:val="none" w:sz="0" w:space="0" w:color="auto"/>
        <w:left w:val="none" w:sz="0" w:space="0" w:color="auto"/>
        <w:bottom w:val="none" w:sz="0" w:space="0" w:color="auto"/>
        <w:right w:val="none" w:sz="0" w:space="0" w:color="auto"/>
      </w:divBdr>
      <w:divsChild>
        <w:div w:id="865487458">
          <w:marLeft w:val="274"/>
          <w:marRight w:val="0"/>
          <w:marTop w:val="0"/>
          <w:marBottom w:val="0"/>
          <w:divBdr>
            <w:top w:val="none" w:sz="0" w:space="0" w:color="auto"/>
            <w:left w:val="none" w:sz="0" w:space="0" w:color="auto"/>
            <w:bottom w:val="none" w:sz="0" w:space="0" w:color="auto"/>
            <w:right w:val="none" w:sz="0" w:space="0" w:color="auto"/>
          </w:divBdr>
        </w:div>
      </w:divsChild>
    </w:div>
    <w:div w:id="712585146">
      <w:bodyDiv w:val="1"/>
      <w:marLeft w:val="0"/>
      <w:marRight w:val="0"/>
      <w:marTop w:val="0"/>
      <w:marBottom w:val="0"/>
      <w:divBdr>
        <w:top w:val="none" w:sz="0" w:space="0" w:color="auto"/>
        <w:left w:val="none" w:sz="0" w:space="0" w:color="auto"/>
        <w:bottom w:val="none" w:sz="0" w:space="0" w:color="auto"/>
        <w:right w:val="none" w:sz="0" w:space="0" w:color="auto"/>
      </w:divBdr>
    </w:div>
    <w:div w:id="720251238">
      <w:bodyDiv w:val="1"/>
      <w:marLeft w:val="0"/>
      <w:marRight w:val="0"/>
      <w:marTop w:val="0"/>
      <w:marBottom w:val="0"/>
      <w:divBdr>
        <w:top w:val="none" w:sz="0" w:space="0" w:color="auto"/>
        <w:left w:val="none" w:sz="0" w:space="0" w:color="auto"/>
        <w:bottom w:val="none" w:sz="0" w:space="0" w:color="auto"/>
        <w:right w:val="none" w:sz="0" w:space="0" w:color="auto"/>
      </w:divBdr>
      <w:divsChild>
        <w:div w:id="1026516987">
          <w:marLeft w:val="274"/>
          <w:marRight w:val="0"/>
          <w:marTop w:val="0"/>
          <w:marBottom w:val="0"/>
          <w:divBdr>
            <w:top w:val="none" w:sz="0" w:space="0" w:color="auto"/>
            <w:left w:val="none" w:sz="0" w:space="0" w:color="auto"/>
            <w:bottom w:val="none" w:sz="0" w:space="0" w:color="auto"/>
            <w:right w:val="none" w:sz="0" w:space="0" w:color="auto"/>
          </w:divBdr>
        </w:div>
      </w:divsChild>
    </w:div>
    <w:div w:id="1690641404">
      <w:bodyDiv w:val="1"/>
      <w:marLeft w:val="0"/>
      <w:marRight w:val="0"/>
      <w:marTop w:val="0"/>
      <w:marBottom w:val="0"/>
      <w:divBdr>
        <w:top w:val="none" w:sz="0" w:space="0" w:color="auto"/>
        <w:left w:val="none" w:sz="0" w:space="0" w:color="auto"/>
        <w:bottom w:val="none" w:sz="0" w:space="0" w:color="auto"/>
        <w:right w:val="none" w:sz="0" w:space="0" w:color="auto"/>
      </w:divBdr>
    </w:div>
    <w:div w:id="1826776384">
      <w:bodyDiv w:val="1"/>
      <w:marLeft w:val="0"/>
      <w:marRight w:val="0"/>
      <w:marTop w:val="0"/>
      <w:marBottom w:val="0"/>
      <w:divBdr>
        <w:top w:val="none" w:sz="0" w:space="0" w:color="auto"/>
        <w:left w:val="none" w:sz="0" w:space="0" w:color="auto"/>
        <w:bottom w:val="none" w:sz="0" w:space="0" w:color="auto"/>
        <w:right w:val="none" w:sz="0" w:space="0" w:color="auto"/>
      </w:divBdr>
    </w:div>
    <w:div w:id="1907034964">
      <w:bodyDiv w:val="1"/>
      <w:marLeft w:val="0"/>
      <w:marRight w:val="0"/>
      <w:marTop w:val="0"/>
      <w:marBottom w:val="0"/>
      <w:divBdr>
        <w:top w:val="none" w:sz="0" w:space="0" w:color="auto"/>
        <w:left w:val="none" w:sz="0" w:space="0" w:color="auto"/>
        <w:bottom w:val="none" w:sz="0" w:space="0" w:color="auto"/>
        <w:right w:val="none" w:sz="0" w:space="0" w:color="auto"/>
      </w:divBdr>
    </w:div>
    <w:div w:id="2056812212">
      <w:bodyDiv w:val="1"/>
      <w:marLeft w:val="0"/>
      <w:marRight w:val="0"/>
      <w:marTop w:val="0"/>
      <w:marBottom w:val="0"/>
      <w:divBdr>
        <w:top w:val="none" w:sz="0" w:space="0" w:color="auto"/>
        <w:left w:val="none" w:sz="0" w:space="0" w:color="auto"/>
        <w:bottom w:val="none" w:sz="0" w:space="0" w:color="auto"/>
        <w:right w:val="none" w:sz="0" w:space="0" w:color="auto"/>
      </w:divBdr>
      <w:divsChild>
        <w:div w:id="73667425">
          <w:marLeft w:val="547"/>
          <w:marRight w:val="0"/>
          <w:marTop w:val="0"/>
          <w:marBottom w:val="0"/>
          <w:divBdr>
            <w:top w:val="none" w:sz="0" w:space="0" w:color="auto"/>
            <w:left w:val="none" w:sz="0" w:space="0" w:color="auto"/>
            <w:bottom w:val="none" w:sz="0" w:space="0" w:color="auto"/>
            <w:right w:val="none" w:sz="0" w:space="0" w:color="auto"/>
          </w:divBdr>
        </w:div>
        <w:div w:id="211965967">
          <w:marLeft w:val="1166"/>
          <w:marRight w:val="0"/>
          <w:marTop w:val="0"/>
          <w:marBottom w:val="0"/>
          <w:divBdr>
            <w:top w:val="none" w:sz="0" w:space="0" w:color="auto"/>
            <w:left w:val="none" w:sz="0" w:space="0" w:color="auto"/>
            <w:bottom w:val="none" w:sz="0" w:space="0" w:color="auto"/>
            <w:right w:val="none" w:sz="0" w:space="0" w:color="auto"/>
          </w:divBdr>
        </w:div>
        <w:div w:id="357511271">
          <w:marLeft w:val="547"/>
          <w:marRight w:val="0"/>
          <w:marTop w:val="0"/>
          <w:marBottom w:val="0"/>
          <w:divBdr>
            <w:top w:val="none" w:sz="0" w:space="0" w:color="auto"/>
            <w:left w:val="none" w:sz="0" w:space="0" w:color="auto"/>
            <w:bottom w:val="none" w:sz="0" w:space="0" w:color="auto"/>
            <w:right w:val="none" w:sz="0" w:space="0" w:color="auto"/>
          </w:divBdr>
        </w:div>
        <w:div w:id="656492935">
          <w:marLeft w:val="1166"/>
          <w:marRight w:val="0"/>
          <w:marTop w:val="0"/>
          <w:marBottom w:val="0"/>
          <w:divBdr>
            <w:top w:val="none" w:sz="0" w:space="0" w:color="auto"/>
            <w:left w:val="none" w:sz="0" w:space="0" w:color="auto"/>
            <w:bottom w:val="none" w:sz="0" w:space="0" w:color="auto"/>
            <w:right w:val="none" w:sz="0" w:space="0" w:color="auto"/>
          </w:divBdr>
        </w:div>
        <w:div w:id="1194726840">
          <w:marLeft w:val="1800"/>
          <w:marRight w:val="0"/>
          <w:marTop w:val="0"/>
          <w:marBottom w:val="0"/>
          <w:divBdr>
            <w:top w:val="none" w:sz="0" w:space="0" w:color="auto"/>
            <w:left w:val="none" w:sz="0" w:space="0" w:color="auto"/>
            <w:bottom w:val="none" w:sz="0" w:space="0" w:color="auto"/>
            <w:right w:val="none" w:sz="0" w:space="0" w:color="auto"/>
          </w:divBdr>
        </w:div>
        <w:div w:id="1277249635">
          <w:marLeft w:val="1166"/>
          <w:marRight w:val="0"/>
          <w:marTop w:val="0"/>
          <w:marBottom w:val="0"/>
          <w:divBdr>
            <w:top w:val="none" w:sz="0" w:space="0" w:color="auto"/>
            <w:left w:val="none" w:sz="0" w:space="0" w:color="auto"/>
            <w:bottom w:val="none" w:sz="0" w:space="0" w:color="auto"/>
            <w:right w:val="none" w:sz="0" w:space="0" w:color="auto"/>
          </w:divBdr>
        </w:div>
        <w:div w:id="1573268667">
          <w:marLeft w:val="547"/>
          <w:marRight w:val="0"/>
          <w:marTop w:val="0"/>
          <w:marBottom w:val="0"/>
          <w:divBdr>
            <w:top w:val="none" w:sz="0" w:space="0" w:color="auto"/>
            <w:left w:val="none" w:sz="0" w:space="0" w:color="auto"/>
            <w:bottom w:val="none" w:sz="0" w:space="0" w:color="auto"/>
            <w:right w:val="none" w:sz="0" w:space="0" w:color="auto"/>
          </w:divBdr>
        </w:div>
        <w:div w:id="1717391491">
          <w:marLeft w:val="1166"/>
          <w:marRight w:val="0"/>
          <w:marTop w:val="0"/>
          <w:marBottom w:val="0"/>
          <w:divBdr>
            <w:top w:val="none" w:sz="0" w:space="0" w:color="auto"/>
            <w:left w:val="none" w:sz="0" w:space="0" w:color="auto"/>
            <w:bottom w:val="none" w:sz="0" w:space="0" w:color="auto"/>
            <w:right w:val="none" w:sz="0" w:space="0" w:color="auto"/>
          </w:divBdr>
        </w:div>
        <w:div w:id="180473662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fb8c9b-1ebc-4a73-9942-8cc99ae8fca7">
      <Terms xmlns="http://schemas.microsoft.com/office/infopath/2007/PartnerControls"/>
    </lcf76f155ced4ddcb4097134ff3c332f>
    <TaxCatchAll xmlns="464fe063-e1b2-4f11-a2c9-16a6b7ebfa71"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19102DD6FC8042B6789EE7498D4252" ma:contentTypeVersion="22" ma:contentTypeDescription="Create a new document." ma:contentTypeScope="" ma:versionID="49a71796a1ab9fe08a84130f0640701d">
  <xsd:schema xmlns:xsd="http://www.w3.org/2001/XMLSchema" xmlns:xs="http://www.w3.org/2001/XMLSchema" xmlns:p="http://schemas.microsoft.com/office/2006/metadata/properties" xmlns:ns1="http://schemas.microsoft.com/sharepoint/v3" xmlns:ns2="fcfb8c9b-1ebc-4a73-9942-8cc99ae8fca7" xmlns:ns3="464fe063-e1b2-4f11-a2c9-16a6b7ebfa71" targetNamespace="http://schemas.microsoft.com/office/2006/metadata/properties" ma:root="true" ma:fieldsID="4fb993aaba7c9251eb90a7652ca328da" ns1:_="" ns2:_="" ns3:_="">
    <xsd:import namespace="http://schemas.microsoft.com/sharepoint/v3"/>
    <xsd:import namespace="fcfb8c9b-1ebc-4a73-9942-8cc99ae8fca7"/>
    <xsd:import namespace="464fe063-e1b2-4f11-a2c9-16a6b7ebfa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fb8c9b-1ebc-4a73-9942-8cc99ae8fc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c5ea74-d56c-488c-8f42-661e14919e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4fe063-e1b2-4f11-a2c9-16a6b7ebfa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2e28b0d-0df4-4317-bb13-4dee25843223}" ma:internalName="TaxCatchAll" ma:showField="CatchAllData" ma:web="464fe063-e1b2-4f11-a2c9-16a6b7ebfa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CE7B-E1CC-470B-9861-A872A10E0252}">
  <ds:schemaRefs>
    <ds:schemaRef ds:uri="http://schemas.openxmlformats.org/officeDocument/2006/bibliography"/>
  </ds:schemaRefs>
</ds:datastoreItem>
</file>

<file path=customXml/itemProps2.xml><?xml version="1.0" encoding="utf-8"?>
<ds:datastoreItem xmlns:ds="http://schemas.openxmlformats.org/officeDocument/2006/customXml" ds:itemID="{93B2002E-15A3-46DD-AD60-D02ADD412099}">
  <ds:schemaRefs>
    <ds:schemaRef ds:uri="http://schemas.microsoft.com/sharepoint/v3/contenttype/forms"/>
  </ds:schemaRefs>
</ds:datastoreItem>
</file>

<file path=customXml/itemProps3.xml><?xml version="1.0" encoding="utf-8"?>
<ds:datastoreItem xmlns:ds="http://schemas.openxmlformats.org/officeDocument/2006/customXml" ds:itemID="{BCDF80D9-CD69-4299-BABE-9716C9682BA9}">
  <ds:schemaRefs>
    <ds:schemaRef ds:uri="http://schemas.microsoft.com/office/2006/metadata/properties"/>
    <ds:schemaRef ds:uri="http://schemas.microsoft.com/office/infopath/2007/PartnerControls"/>
    <ds:schemaRef ds:uri="fcfb8c9b-1ebc-4a73-9942-8cc99ae8fca7"/>
    <ds:schemaRef ds:uri="464fe063-e1b2-4f11-a2c9-16a6b7ebfa71"/>
    <ds:schemaRef ds:uri="http://schemas.microsoft.com/sharepoint/v3"/>
  </ds:schemaRefs>
</ds:datastoreItem>
</file>

<file path=customXml/itemProps4.xml><?xml version="1.0" encoding="utf-8"?>
<ds:datastoreItem xmlns:ds="http://schemas.openxmlformats.org/officeDocument/2006/customXml" ds:itemID="{3BF6BFF0-38AF-4318-9CCD-4C72D9F67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cfb8c9b-1ebc-4a73-9942-8cc99ae8fca7"/>
    <ds:schemaRef ds:uri="464fe063-e1b2-4f11-a2c9-16a6b7ebf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717b27e-5bf3-453b-b1d7-1290fa17dc02}" enabled="0" method="" siteId="{a717b27e-5bf3-453b-b1d7-1290fa17dc02}"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ACCHO</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bra Dekker</dc:creator>
  <keywords/>
  <dc:description/>
  <lastModifiedBy>Guest User</lastModifiedBy>
  <revision>4</revision>
  <lastPrinted>2015-01-06T04:23:00.0000000Z</lastPrinted>
  <dcterms:created xsi:type="dcterms:W3CDTF">2025-07-15T16:23:00.0000000Z</dcterms:created>
  <dcterms:modified xsi:type="dcterms:W3CDTF">2025-07-23T16:06:47.57369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19102DD6FC8042B6789EE7498D4252</vt:lpwstr>
  </property>
  <property fmtid="{D5CDD505-2E9C-101B-9397-08002B2CF9AE}" pid="3" name="AuthorIds_UIVersion_1536">
    <vt:lpwstr>16</vt:lpwstr>
  </property>
  <property fmtid="{D5CDD505-2E9C-101B-9397-08002B2CF9AE}" pid="4" name="AuthorIds_UIVersion_5120">
    <vt:lpwstr>16</vt:lpwstr>
  </property>
  <property fmtid="{D5CDD505-2E9C-101B-9397-08002B2CF9AE}" pid="5" name="AuthorIds_UIVersion_5632">
    <vt:lpwstr>16</vt:lpwstr>
  </property>
  <property fmtid="{D5CDD505-2E9C-101B-9397-08002B2CF9AE}" pid="6" name="MediaServiceImageTags">
    <vt:lpwstr/>
  </property>
</Properties>
</file>